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47D51" w14:textId="77777777" w:rsidR="00147DF8" w:rsidRPr="00A457C0" w:rsidRDefault="00112D59" w:rsidP="00754CB8">
      <w:pPr>
        <w:shd w:val="clear" w:color="auto" w:fill="E5DFEC"/>
        <w:jc w:val="center"/>
        <w:rPr>
          <w:rFonts w:ascii="Arial" w:hAnsi="Arial" w:cs="Arial"/>
          <w:sz w:val="2"/>
        </w:rPr>
      </w:pPr>
      <w:r w:rsidRPr="00A457C0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BA23263" wp14:editId="0C50D9C0">
                <wp:simplePos x="0" y="0"/>
                <wp:positionH relativeFrom="column">
                  <wp:posOffset>-289560</wp:posOffset>
                </wp:positionH>
                <wp:positionV relativeFrom="paragraph">
                  <wp:posOffset>-30480</wp:posOffset>
                </wp:positionV>
                <wp:extent cx="2461260" cy="6522720"/>
                <wp:effectExtent l="0" t="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1260" cy="6522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AD2F83" w14:textId="77777777" w:rsidR="00AF21E3" w:rsidRPr="00D470E0" w:rsidRDefault="00AF21E3" w:rsidP="009D26E1">
                            <w:pP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D470E0">
                              <w:rPr>
                                <w:rFonts w:ascii="Verdana" w:hAnsi="Verdana"/>
                                <w:b/>
                                <w:bCs/>
                                <w:sz w:val="16"/>
                                <w:szCs w:val="16"/>
                                <w:u w:val="single"/>
                              </w:rPr>
                              <w:t>KEY DATES</w:t>
                            </w:r>
                            <w:r w:rsidRPr="00D470E0">
                              <w:rPr>
                                <w:rFonts w:ascii="Verdana" w:hAnsi="Verdana"/>
                                <w:b/>
                                <w:bCs/>
                                <w:sz w:val="16"/>
                                <w:szCs w:val="16"/>
                              </w:rPr>
                              <w:t>:</w:t>
                            </w:r>
                          </w:p>
                          <w:p w14:paraId="1DE9CBD7" w14:textId="29FC230B" w:rsidR="00AF21E3" w:rsidRPr="00D470E0" w:rsidRDefault="00AF21E3" w:rsidP="004D73E3">
                            <w:pPr>
                              <w:tabs>
                                <w:tab w:val="left" w:pos="198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First Day for Students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  <w:t xml:space="preserve">Sept </w:t>
                            </w:r>
                            <w:r w:rsidR="00A503D9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6</w:t>
                            </w:r>
                            <w:r w:rsidR="007C4019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62082309" w14:textId="77777777" w:rsidR="00B24A33" w:rsidRDefault="00AF21E3" w:rsidP="004D73E3">
                            <w:pPr>
                              <w:tabs>
                                <w:tab w:val="left" w:pos="198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Fall Conference Days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  <w:t xml:space="preserve">Sept </w:t>
                            </w:r>
                            <w:proofErr w:type="gramStart"/>
                            <w:r w:rsidR="00C577D7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5</w:t>
                            </w:r>
                            <w:r w:rsidR="007C4019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,</w:t>
                            </w:r>
                            <w:proofErr w:type="gramEnd"/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Oct</w:t>
                            </w:r>
                            <w:r w:rsidR="00C577D7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6</w:t>
                            </w:r>
                          </w:p>
                          <w:p w14:paraId="3F75E7E0" w14:textId="77777777" w:rsidR="00B24A33" w:rsidRDefault="00B24A33" w:rsidP="004D73E3">
                            <w:pPr>
                              <w:tabs>
                                <w:tab w:val="left" w:pos="198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Parent-Teacher Conferences: Nov 16 &amp; 28</w:t>
                            </w:r>
                            <w:r w:rsidR="00AF21E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2D3DB346" w14:textId="0654CAE4" w:rsidR="00AF21E3" w:rsidRPr="00D470E0" w:rsidRDefault="00B24A33" w:rsidP="004D73E3">
                            <w:pPr>
                              <w:tabs>
                                <w:tab w:val="left" w:pos="198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Faculty Retreat Day: 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  <w:t>Mar 28</w:t>
                            </w:r>
                            <w:r w:rsidR="007C4019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642CB194" w14:textId="450B2614" w:rsidR="00C577D7" w:rsidRDefault="00AF21E3" w:rsidP="004D73E3">
                            <w:pPr>
                              <w:tabs>
                                <w:tab w:val="left" w:pos="198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Spring Conference Day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502A31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April</w:t>
                            </w:r>
                            <w:r w:rsidR="009171A0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26</w:t>
                            </w:r>
                          </w:p>
                          <w:p w14:paraId="0842782F" w14:textId="0D16D2AF" w:rsidR="00AF21E3" w:rsidRPr="00D470E0" w:rsidRDefault="00AF21E3" w:rsidP="004D73E3">
                            <w:pPr>
                              <w:tabs>
                                <w:tab w:val="left" w:pos="198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D470E0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Last Day for 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Students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  <w:t xml:space="preserve">June </w:t>
                            </w:r>
                            <w:r w:rsidR="003C17D7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26</w:t>
                            </w:r>
                          </w:p>
                          <w:p w14:paraId="79095007" w14:textId="3512CA69" w:rsidR="00AF21E3" w:rsidRPr="00D470E0" w:rsidRDefault="00AF21E3" w:rsidP="004D73E3">
                            <w:pPr>
                              <w:tabs>
                                <w:tab w:val="left" w:pos="198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Last Day for Teachers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Pr="00D470E0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June </w:t>
                            </w:r>
                            <w:r w:rsidR="003C17D7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2</w:t>
                            </w:r>
                            <w:r w:rsidR="0033501C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7</w:t>
                            </w:r>
                          </w:p>
                          <w:p w14:paraId="75501C25" w14:textId="77777777" w:rsidR="00AF21E3" w:rsidRPr="00D470E0" w:rsidRDefault="00AF21E3" w:rsidP="009D26E1">
                            <w:pP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</w:p>
                          <w:p w14:paraId="1D549E2C" w14:textId="77777777" w:rsidR="00AF21E3" w:rsidRPr="00D470E0" w:rsidRDefault="00AF21E3" w:rsidP="00A1083A">
                            <w:pPr>
                              <w:tabs>
                                <w:tab w:val="left" w:pos="1260"/>
                                <w:tab w:val="left" w:pos="2160"/>
                              </w:tabs>
                              <w:rPr>
                                <w:rFonts w:ascii="Verdana" w:hAnsi="Verdana"/>
                                <w:b/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D470E0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Pr="00D470E0">
                              <w:rPr>
                                <w:rFonts w:ascii="Verdana" w:hAnsi="Verdana"/>
                                <w:b/>
                                <w:sz w:val="16"/>
                                <w:szCs w:val="16"/>
                                <w:u w:val="single"/>
                              </w:rPr>
                              <w:t>T</w:t>
                            </w:r>
                            <w:r w:rsidRPr="00D470E0">
                              <w:rPr>
                                <w:rFonts w:ascii="Verdana" w:hAnsi="Verdana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Pr="00D470E0">
                              <w:rPr>
                                <w:rFonts w:ascii="Verdana" w:hAnsi="Verdana"/>
                                <w:b/>
                                <w:sz w:val="16"/>
                                <w:szCs w:val="16"/>
                                <w:u w:val="single"/>
                              </w:rPr>
                              <w:t>S</w:t>
                            </w:r>
                          </w:p>
                          <w:p w14:paraId="5244B2A8" w14:textId="28A7A09B" w:rsidR="00AF21E3" w:rsidRPr="00D470E0" w:rsidRDefault="00AF21E3" w:rsidP="00A1083A">
                            <w:pPr>
                              <w:tabs>
                                <w:tab w:val="left" w:pos="1260"/>
                                <w:tab w:val="left" w:pos="216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Sept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EC13F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19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CF6326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18</w:t>
                            </w:r>
                          </w:p>
                          <w:p w14:paraId="3086CB79" w14:textId="40E78A18" w:rsidR="00AF21E3" w:rsidRPr="00D470E0" w:rsidRDefault="00AF21E3" w:rsidP="00A1083A">
                            <w:pPr>
                              <w:tabs>
                                <w:tab w:val="left" w:pos="1260"/>
                                <w:tab w:val="left" w:pos="216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Oct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EC13F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21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CF6326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20</w:t>
                            </w:r>
                          </w:p>
                          <w:p w14:paraId="3E389EC6" w14:textId="79FF3F7E" w:rsidR="00AF21E3" w:rsidRPr="00D470E0" w:rsidRDefault="00AF21E3" w:rsidP="00A1083A">
                            <w:pPr>
                              <w:tabs>
                                <w:tab w:val="left" w:pos="1260"/>
                                <w:tab w:val="left" w:pos="216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Nov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EC13F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18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CF6326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18</w:t>
                            </w:r>
                          </w:p>
                          <w:p w14:paraId="1D2FE627" w14:textId="0710D293" w:rsidR="00AF21E3" w:rsidRPr="00D470E0" w:rsidRDefault="00AF21E3" w:rsidP="00A1083A">
                            <w:pPr>
                              <w:tabs>
                                <w:tab w:val="left" w:pos="1260"/>
                                <w:tab w:val="left" w:pos="216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Dec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EC13F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16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CF6326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16</w:t>
                            </w:r>
                          </w:p>
                          <w:p w14:paraId="519D1FF0" w14:textId="1E2C2056" w:rsidR="00AF21E3" w:rsidRPr="00D470E0" w:rsidRDefault="00AF21E3" w:rsidP="00A1083A">
                            <w:pPr>
                              <w:tabs>
                                <w:tab w:val="left" w:pos="1260"/>
                                <w:tab w:val="left" w:pos="216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Jan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EC13F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21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5E6BF8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2</w:t>
                            </w:r>
                            <w:r w:rsidR="00B05E09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  <w:p w14:paraId="13DF15C1" w14:textId="39E3664C" w:rsidR="00AF21E3" w:rsidRPr="00D470E0" w:rsidRDefault="00AF21E3" w:rsidP="00A1083A">
                            <w:pPr>
                              <w:tabs>
                                <w:tab w:val="left" w:pos="1260"/>
                                <w:tab w:val="left" w:pos="216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Feb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EC13F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16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5E6BF8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16</w:t>
                            </w:r>
                          </w:p>
                          <w:p w14:paraId="70523F3D" w14:textId="272BE6AD" w:rsidR="00AF21E3" w:rsidRPr="00D470E0" w:rsidRDefault="00AF21E3" w:rsidP="00A1083A">
                            <w:pPr>
                              <w:tabs>
                                <w:tab w:val="left" w:pos="1260"/>
                                <w:tab w:val="left" w:pos="216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March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565D98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20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424F1E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19</w:t>
                            </w:r>
                          </w:p>
                          <w:p w14:paraId="1E50F4DC" w14:textId="4D745D04" w:rsidR="00AF21E3" w:rsidRPr="00D470E0" w:rsidRDefault="00AF21E3" w:rsidP="00A1083A">
                            <w:pPr>
                              <w:tabs>
                                <w:tab w:val="left" w:pos="1260"/>
                                <w:tab w:val="left" w:pos="216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April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75199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1</w:t>
                            </w:r>
                            <w:r w:rsidR="00CF5568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6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3616FF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1</w:t>
                            </w:r>
                            <w:r w:rsidR="00502A31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5</w:t>
                            </w:r>
                          </w:p>
                          <w:p w14:paraId="22CE4C67" w14:textId="7F835E37" w:rsidR="00AF21E3" w:rsidRPr="00D470E0" w:rsidRDefault="00AF21E3" w:rsidP="00A1083A">
                            <w:pPr>
                              <w:tabs>
                                <w:tab w:val="left" w:pos="1260"/>
                                <w:tab w:val="left" w:pos="216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May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EC13F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22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CA6BA2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22</w:t>
                            </w:r>
                          </w:p>
                          <w:p w14:paraId="5F55D2E6" w14:textId="7624C5A4" w:rsidR="00AF21E3" w:rsidRPr="00684D48" w:rsidRDefault="00AF21E3" w:rsidP="00A1083A">
                            <w:pPr>
                              <w:tabs>
                                <w:tab w:val="left" w:pos="1260"/>
                                <w:tab w:val="left" w:pos="216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  <w:u w:val="single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June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EC13F3">
                              <w:rPr>
                                <w:rFonts w:ascii="Verdana" w:hAnsi="Verdana"/>
                                <w:sz w:val="16"/>
                                <w:szCs w:val="16"/>
                                <w:u w:val="single"/>
                              </w:rPr>
                              <w:t>17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CA6BA2">
                              <w:rPr>
                                <w:rFonts w:ascii="Verdana" w:hAnsi="Verdana"/>
                                <w:sz w:val="16"/>
                                <w:szCs w:val="16"/>
                                <w:u w:val="single"/>
                              </w:rPr>
                              <w:t>17</w:t>
                            </w:r>
                          </w:p>
                          <w:p w14:paraId="7A88A654" w14:textId="5F77702A" w:rsidR="00AF21E3" w:rsidRPr="00A37144" w:rsidRDefault="00AF21E3" w:rsidP="00A1083A">
                            <w:pPr>
                              <w:tabs>
                                <w:tab w:val="left" w:pos="1260"/>
                                <w:tab w:val="left" w:pos="2160"/>
                              </w:tabs>
                              <w:rPr>
                                <w:rFonts w:ascii="Verdana" w:hAnsi="Verdana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A37144">
                              <w:rPr>
                                <w:rFonts w:ascii="Verdana" w:hAnsi="Verdana"/>
                                <w:b/>
                                <w:bCs/>
                                <w:sz w:val="16"/>
                                <w:szCs w:val="16"/>
                              </w:rPr>
                              <w:t>Total:</w:t>
                            </w:r>
                            <w:r w:rsidRPr="00A37144">
                              <w:rPr>
                                <w:rFonts w:ascii="Verdana" w:hAnsi="Verdana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 w:rsidR="00EC13F3" w:rsidRPr="00A37144">
                              <w:rPr>
                                <w:rFonts w:ascii="Verdana" w:hAnsi="Verdana"/>
                                <w:b/>
                                <w:bCs/>
                                <w:sz w:val="16"/>
                                <w:szCs w:val="16"/>
                              </w:rPr>
                              <w:t>1</w:t>
                            </w:r>
                            <w:r w:rsidR="00B26B50">
                              <w:rPr>
                                <w:rFonts w:ascii="Verdana" w:hAnsi="Verdana"/>
                                <w:b/>
                                <w:bCs/>
                                <w:sz w:val="16"/>
                                <w:szCs w:val="16"/>
                              </w:rPr>
                              <w:t>85</w:t>
                            </w:r>
                            <w:r w:rsidRPr="00A37144">
                              <w:rPr>
                                <w:rFonts w:ascii="Verdana" w:hAnsi="Verdana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 w:rsidR="00CA6BA2" w:rsidRPr="00A37144">
                              <w:rPr>
                                <w:rFonts w:ascii="Verdana" w:hAnsi="Verdana"/>
                                <w:b/>
                                <w:bCs/>
                                <w:sz w:val="16"/>
                                <w:szCs w:val="16"/>
                              </w:rPr>
                              <w:t>18</w:t>
                            </w:r>
                            <w:r w:rsidR="00424F1E">
                              <w:rPr>
                                <w:rFonts w:ascii="Verdana" w:hAnsi="Verdana"/>
                                <w:b/>
                                <w:bCs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  <w:p w14:paraId="6761F07B" w14:textId="77777777" w:rsidR="00AF21E3" w:rsidRPr="00D470E0" w:rsidRDefault="00AF21E3" w:rsidP="009D26E1">
                            <w:pP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</w:p>
                          <w:p w14:paraId="33538436" w14:textId="77777777" w:rsidR="00AF21E3" w:rsidRPr="00D470E0" w:rsidRDefault="00AF21E3" w:rsidP="0065237B">
                            <w:pPr>
                              <w:rPr>
                                <w:rFonts w:ascii="Verdana" w:hAnsi="Verdana"/>
                                <w:b/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D470E0">
                              <w:rPr>
                                <w:rFonts w:ascii="Verdana" w:hAnsi="Verdana"/>
                                <w:b/>
                                <w:sz w:val="16"/>
                                <w:szCs w:val="16"/>
                                <w:u w:val="single"/>
                              </w:rPr>
                              <w:t>LEGEND:</w:t>
                            </w:r>
                          </w:p>
                          <w:p w14:paraId="2603EA2E" w14:textId="77777777" w:rsidR="00AF21E3" w:rsidRPr="00D470E0" w:rsidRDefault="00AF21E3" w:rsidP="0065237B">
                            <w:pPr>
                              <w:shd w:val="clear" w:color="auto" w:fill="8DB3E2" w:themeFill="text2" w:themeFillTint="66"/>
                              <w:tabs>
                                <w:tab w:val="left" w:pos="720"/>
                              </w:tabs>
                              <w:rPr>
                                <w:rFonts w:ascii="Verdana" w:hAnsi="Verdana"/>
                                <w:color w:val="C6D9F1"/>
                                <w:sz w:val="16"/>
                                <w:szCs w:val="16"/>
                              </w:rPr>
                            </w:pPr>
                            <w:r w:rsidRPr="00D470E0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Conference Day</w:t>
                            </w:r>
                          </w:p>
                          <w:p w14:paraId="7F3BA306" w14:textId="77777777" w:rsidR="00AF21E3" w:rsidRPr="00D470E0" w:rsidRDefault="00AF21E3" w:rsidP="0065237B">
                            <w:pPr>
                              <w:shd w:val="clear" w:color="auto" w:fill="FF0000"/>
                              <w:tabs>
                                <w:tab w:val="left" w:pos="72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D470E0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Holiday Recess</w:t>
                            </w:r>
                          </w:p>
                          <w:p w14:paraId="2DEA25DA" w14:textId="77777777" w:rsidR="00AF21E3" w:rsidRPr="00D470E0" w:rsidRDefault="00AF21E3" w:rsidP="0065237B">
                            <w:pPr>
                              <w:shd w:val="clear" w:color="auto" w:fill="B2A1C7"/>
                              <w:tabs>
                                <w:tab w:val="left" w:pos="72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Federal H</w:t>
                            </w:r>
                            <w:r w:rsidRPr="00D470E0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oliday</w:t>
                            </w:r>
                          </w:p>
                          <w:p w14:paraId="6729C56D" w14:textId="47648887" w:rsidR="00AF21E3" w:rsidRDefault="00AF21E3" w:rsidP="0065237B">
                            <w:pPr>
                              <w:shd w:val="clear" w:color="auto" w:fill="FFFF00"/>
                              <w:tabs>
                                <w:tab w:val="left" w:pos="72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3-8 PBT Assessments</w:t>
                            </w:r>
                            <w:r w:rsidR="00623FCA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-ELA/April, Math/May</w:t>
                            </w:r>
                          </w:p>
                          <w:p w14:paraId="4887CA67" w14:textId="423FDC5B" w:rsidR="00AF21E3" w:rsidRPr="00566EEE" w:rsidRDefault="00F12946" w:rsidP="00140D1A">
                            <w:pPr>
                              <w:shd w:val="clear" w:color="auto" w:fill="FF66FF"/>
                              <w:rPr>
                                <w:rFonts w:ascii="Verdana" w:hAnsi="Verdana"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iCs/>
                                <w:sz w:val="16"/>
                                <w:szCs w:val="16"/>
                              </w:rPr>
                              <w:t>DO</w:t>
                            </w:r>
                            <w:r w:rsidR="00F3268F">
                              <w:rPr>
                                <w:rFonts w:ascii="Verdana" w:hAnsi="Verdana"/>
                                <w:iCs/>
                                <w:sz w:val="16"/>
                                <w:szCs w:val="16"/>
                              </w:rPr>
                              <w:t>R</w:t>
                            </w:r>
                            <w:r w:rsidR="004C6369">
                              <w:rPr>
                                <w:rFonts w:ascii="Verdana" w:hAnsi="Verdana"/>
                                <w:iCs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Verdana" w:hAnsi="Verdana"/>
                                <w:iCs/>
                                <w:sz w:val="16"/>
                                <w:szCs w:val="16"/>
                              </w:rPr>
                              <w:t xml:space="preserve">-Early </w:t>
                            </w:r>
                            <w:r w:rsidR="00140D1A">
                              <w:rPr>
                                <w:rFonts w:ascii="Verdana" w:hAnsi="Verdana"/>
                                <w:iCs/>
                                <w:sz w:val="16"/>
                                <w:szCs w:val="16"/>
                              </w:rPr>
                              <w:t>Dismissal</w:t>
                            </w:r>
                            <w:r>
                              <w:rPr>
                                <w:rFonts w:ascii="Verdana" w:hAnsi="Verdana"/>
                                <w:iCs/>
                                <w:sz w:val="16"/>
                                <w:szCs w:val="16"/>
                              </w:rPr>
                              <w:t xml:space="preserve"> _PLCs @11:1</w:t>
                            </w:r>
                            <w:r w:rsidR="005A599E">
                              <w:rPr>
                                <w:rFonts w:ascii="Verdana" w:hAnsi="Verdana"/>
                                <w:iCs/>
                                <w:sz w:val="16"/>
                                <w:szCs w:val="16"/>
                              </w:rPr>
                              <w:t>5</w:t>
                            </w:r>
                            <w:r>
                              <w:rPr>
                                <w:rFonts w:ascii="Verdana" w:hAnsi="Verdana"/>
                                <w:iCs/>
                                <w:sz w:val="16"/>
                                <w:szCs w:val="16"/>
                              </w:rPr>
                              <w:t xml:space="preserve"> am</w:t>
                            </w:r>
                          </w:p>
                          <w:p w14:paraId="256D2520" w14:textId="77777777" w:rsidR="005A599E" w:rsidRDefault="005A599E" w:rsidP="005A599E">
                            <w:pPr>
                              <w:shd w:val="clear" w:color="auto" w:fill="00B050"/>
                              <w:rPr>
                                <w:rFonts w:ascii="Verdana" w:hAnsi="Verdana"/>
                                <w:i/>
                                <w:sz w:val="16"/>
                                <w:szCs w:val="16"/>
                              </w:rPr>
                            </w:pPr>
                            <w:proofErr w:type="gramStart"/>
                            <w:r w:rsidRPr="005A599E">
                              <w:rPr>
                                <w:rFonts w:ascii="Verdana" w:hAnsi="Verdana"/>
                                <w:i/>
                                <w:sz w:val="16"/>
                                <w:szCs w:val="16"/>
                              </w:rPr>
                              <w:t>1 hour</w:t>
                            </w:r>
                            <w:proofErr w:type="gramEnd"/>
                            <w:r w:rsidRPr="005A599E">
                              <w:rPr>
                                <w:rFonts w:ascii="Verdana" w:hAnsi="Verdana"/>
                                <w:i/>
                                <w:sz w:val="16"/>
                                <w:szCs w:val="16"/>
                              </w:rPr>
                              <w:t xml:space="preserve"> early dismissal -Geneva Bus Riders</w:t>
                            </w:r>
                            <w:r>
                              <w:rPr>
                                <w:rFonts w:ascii="Verdana" w:hAnsi="Verdana"/>
                                <w:i/>
                                <w:sz w:val="16"/>
                                <w:szCs w:val="16"/>
                              </w:rPr>
                              <w:t xml:space="preserve">   </w:t>
                            </w:r>
                          </w:p>
                          <w:p w14:paraId="3CA3B18E" w14:textId="78115639" w:rsidR="00566EEE" w:rsidRDefault="005A599E" w:rsidP="005A599E">
                            <w:pPr>
                              <w:shd w:val="clear" w:color="auto" w:fill="E36C0A" w:themeFill="accent6" w:themeFillShade="BF"/>
                              <w:rPr>
                                <w:rFonts w:ascii="Verdana" w:hAnsi="Verdana"/>
                                <w:i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Verdana" w:hAnsi="Verdana"/>
                                <w:i/>
                                <w:sz w:val="16"/>
                                <w:szCs w:val="16"/>
                              </w:rPr>
                              <w:t>Early</w:t>
                            </w:r>
                            <w:proofErr w:type="spellEnd"/>
                            <w:r>
                              <w:rPr>
                                <w:rFonts w:ascii="Verdana" w:hAnsi="Verdana"/>
                                <w:i/>
                                <w:sz w:val="16"/>
                                <w:szCs w:val="16"/>
                              </w:rPr>
                              <w:t xml:space="preserve"> Dismissal @ 11:15 am</w:t>
                            </w:r>
                          </w:p>
                          <w:p w14:paraId="2A31849D" w14:textId="77777777" w:rsidR="005A599E" w:rsidRPr="005A599E" w:rsidRDefault="005A599E" w:rsidP="0065237B">
                            <w:pPr>
                              <w:rPr>
                                <w:rFonts w:ascii="Verdana" w:hAnsi="Verdana"/>
                                <w:i/>
                                <w:sz w:val="16"/>
                                <w:szCs w:val="16"/>
                              </w:rPr>
                            </w:pPr>
                          </w:p>
                          <w:p w14:paraId="1C6CA929" w14:textId="77777777" w:rsidR="00AF21E3" w:rsidRDefault="00AF21E3" w:rsidP="002F25C7">
                            <w:pP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4836F8">
                              <w:rPr>
                                <w:rFonts w:ascii="Verdana" w:hAnsi="Verdana"/>
                                <w:b/>
                                <w:sz w:val="16"/>
                                <w:szCs w:val="16"/>
                                <w:u w:val="single"/>
                              </w:rPr>
                              <w:t>FEDERAL HOLIDAYS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:</w:t>
                            </w:r>
                          </w:p>
                          <w:p w14:paraId="0FA25846" w14:textId="245FF64D" w:rsidR="00AF21E3" w:rsidRDefault="00AF21E3" w:rsidP="004D73E3">
                            <w:pPr>
                              <w:tabs>
                                <w:tab w:val="left" w:pos="72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July 0</w:t>
                            </w:r>
                            <w:r w:rsidR="00AB7CA5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4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  <w:t xml:space="preserve">Independence Day </w:t>
                            </w:r>
                          </w:p>
                          <w:p w14:paraId="622128C1" w14:textId="65D2D112" w:rsidR="00AF21E3" w:rsidRDefault="00AF21E3" w:rsidP="004D73E3">
                            <w:pPr>
                              <w:tabs>
                                <w:tab w:val="left" w:pos="72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Sept 0</w:t>
                            </w:r>
                            <w:r w:rsidR="0030240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4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  <w:t>Labor Day</w:t>
                            </w:r>
                          </w:p>
                          <w:p w14:paraId="2D255E37" w14:textId="0A9173CE" w:rsidR="00AF21E3" w:rsidRDefault="00AF21E3" w:rsidP="004D73E3">
                            <w:pPr>
                              <w:tabs>
                                <w:tab w:val="left" w:pos="72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Oct </w:t>
                            </w:r>
                            <w:r w:rsidR="0030240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09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  <w:t>Columbus</w:t>
                            </w:r>
                            <w:r w:rsidR="005D21E8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/</w:t>
                            </w:r>
                            <w:r w:rsidR="005D21E8" w:rsidRPr="005D21E8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Indigenous People</w:t>
                            </w:r>
                            <w:r w:rsidR="00721D74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s</w:t>
                            </w:r>
                            <w:r w:rsidR="00011D28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’</w:t>
                            </w:r>
                            <w:r w:rsidR="005D21E8" w:rsidRPr="005D21E8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Day</w:t>
                            </w:r>
                            <w:r w:rsidR="00753234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0D9C1F41" w14:textId="1751989B" w:rsidR="00AF21E3" w:rsidRDefault="00AF21E3" w:rsidP="004D73E3">
                            <w:pPr>
                              <w:tabs>
                                <w:tab w:val="left" w:pos="72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Nov 1</w:t>
                            </w:r>
                            <w:r w:rsidR="0059285B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0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  <w:t>Veterans Day</w:t>
                            </w:r>
                            <w:r w:rsidR="00BE075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59285B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(Observed)</w:t>
                            </w:r>
                          </w:p>
                          <w:p w14:paraId="3967A7BA" w14:textId="6276BB3C" w:rsidR="00AF21E3" w:rsidRDefault="00AF21E3" w:rsidP="004D73E3">
                            <w:pPr>
                              <w:tabs>
                                <w:tab w:val="left" w:pos="72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Nov 2</w:t>
                            </w:r>
                            <w:r w:rsidR="0030240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3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  <w:t>Thanksgiving Day</w:t>
                            </w:r>
                          </w:p>
                          <w:p w14:paraId="589A5D5D" w14:textId="69648566" w:rsidR="00AF21E3" w:rsidRDefault="00AF21E3" w:rsidP="004D73E3">
                            <w:pPr>
                              <w:tabs>
                                <w:tab w:val="left" w:pos="72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Dec 2</w:t>
                            </w:r>
                            <w:r w:rsidR="005C0708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5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  <w:t xml:space="preserve">Christmas Day </w:t>
                            </w:r>
                            <w:r w:rsidR="00C621A5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34FCADF9" w14:textId="55D2845C" w:rsidR="00AF21E3" w:rsidRDefault="0074200F" w:rsidP="004D73E3">
                            <w:pPr>
                              <w:tabs>
                                <w:tab w:val="left" w:pos="72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Jan</w:t>
                            </w:r>
                            <w:r w:rsidR="00C621A5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01</w:t>
                            </w:r>
                            <w:r w:rsidR="00AF21E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:</w:t>
                            </w:r>
                            <w:r w:rsidR="00AF21E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  <w:t xml:space="preserve">New Year’s Day </w:t>
                            </w:r>
                            <w:r w:rsidR="00C621A5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CAB0697" w14:textId="44D0E5DD" w:rsidR="00AF21E3" w:rsidRDefault="00AF21E3" w:rsidP="004D73E3">
                            <w:pPr>
                              <w:tabs>
                                <w:tab w:val="left" w:pos="72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Jan 1</w:t>
                            </w:r>
                            <w:r w:rsidR="00C621A5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5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  <w:t>M L King Jr Day</w:t>
                            </w:r>
                          </w:p>
                          <w:p w14:paraId="24DFD313" w14:textId="48AEF693" w:rsidR="00206860" w:rsidRDefault="00AF21E3" w:rsidP="004D73E3">
                            <w:pPr>
                              <w:tabs>
                                <w:tab w:val="left" w:pos="72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Feb </w:t>
                            </w:r>
                            <w:r w:rsidR="00F400C4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19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  <w:t>Presidents’ Day</w:t>
                            </w:r>
                          </w:p>
                          <w:p w14:paraId="3F5772BC" w14:textId="32F33CF0" w:rsidR="00AF21E3" w:rsidRDefault="00AF21E3" w:rsidP="004D73E3">
                            <w:pPr>
                              <w:tabs>
                                <w:tab w:val="left" w:pos="72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May </w:t>
                            </w:r>
                            <w:r w:rsidR="00F400C4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27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  <w:t>Memorial Day</w:t>
                            </w:r>
                          </w:p>
                          <w:p w14:paraId="341B0A03" w14:textId="37D5857F" w:rsidR="00875264" w:rsidRPr="00D470E0" w:rsidRDefault="00875264" w:rsidP="004D73E3">
                            <w:pPr>
                              <w:tabs>
                                <w:tab w:val="left" w:pos="72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June19: Juneteenth</w:t>
                            </w:r>
                          </w:p>
                          <w:p w14:paraId="18D97502" w14:textId="77777777" w:rsidR="00AF21E3" w:rsidRPr="00D470E0" w:rsidRDefault="00AF21E3" w:rsidP="002F25C7">
                            <w:pP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</w:p>
                          <w:p w14:paraId="696A97FA" w14:textId="77777777" w:rsidR="00AF21E3" w:rsidRPr="00D470E0" w:rsidRDefault="00AF21E3" w:rsidP="00053B76">
                            <w:pP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D470E0">
                              <w:rPr>
                                <w:rFonts w:ascii="Verdana" w:hAnsi="Verdana"/>
                                <w:b/>
                                <w:sz w:val="16"/>
                                <w:szCs w:val="16"/>
                                <w:u w:val="single"/>
                              </w:rPr>
                              <w:t>NOTES</w:t>
                            </w:r>
                            <w:r w:rsidRPr="00D470E0">
                              <w:rPr>
                                <w:rFonts w:ascii="Verdana" w:hAnsi="Verdana"/>
                                <w:b/>
                                <w:sz w:val="16"/>
                                <w:szCs w:val="16"/>
                              </w:rPr>
                              <w:t>:</w:t>
                            </w:r>
                          </w:p>
                          <w:p w14:paraId="25FE0CBB" w14:textId="77777777" w:rsidR="00756AB9" w:rsidRPr="009D5E5C" w:rsidRDefault="00756AB9" w:rsidP="00756AB9">
                            <w:pPr>
                              <w:tabs>
                                <w:tab w:val="left" w:pos="216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9D5E5C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Winter 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2024 </w:t>
                            </w:r>
                            <w:r w:rsidRPr="009D5E5C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Recess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    </w:t>
                            </w:r>
                            <w:r w:rsidRPr="009D5E5C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Feb 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19-23 </w:t>
                            </w:r>
                          </w:p>
                          <w:p w14:paraId="1E3B3ABA" w14:textId="6676601A" w:rsidR="00756AB9" w:rsidRPr="009D5E5C" w:rsidRDefault="00756AB9" w:rsidP="00756AB9">
                            <w:pPr>
                              <w:tabs>
                                <w:tab w:val="left" w:pos="216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9D5E5C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Spring 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2024 </w:t>
                            </w:r>
                            <w:r w:rsidRPr="009D5E5C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Recess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    </w:t>
                            </w:r>
                            <w:r w:rsidR="00974481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Mar 29-Apr 8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19412177" w14:textId="269A55AC" w:rsidR="00AF21E3" w:rsidRPr="009D5E5C" w:rsidRDefault="00AF21E3" w:rsidP="00053B76">
                            <w:pPr>
                              <w:tabs>
                                <w:tab w:val="left" w:pos="216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9D5E5C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June </w:t>
                            </w:r>
                            <w:r w:rsidR="00DE620A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2024 </w:t>
                            </w:r>
                            <w:r w:rsidRPr="009D5E5C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Regents:</w:t>
                            </w:r>
                            <w:r w:rsidR="00C93DA5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   </w:t>
                            </w:r>
                            <w:r w:rsidR="00DE620A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C93DA5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9D5E5C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Jun </w:t>
                            </w:r>
                            <w:r w:rsidR="00C93DA5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4. 14-26</w:t>
                            </w:r>
                            <w:r w:rsidR="00BD456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745B58AF" w14:textId="77777777" w:rsidR="00340DD5" w:rsidRDefault="00340DD5" w:rsidP="009D26E1">
                            <w:pP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</w:p>
                          <w:p w14:paraId="3FBB18DF" w14:textId="1B7516B8" w:rsidR="00AF21E3" w:rsidRPr="00D470E0" w:rsidRDefault="00B26B50" w:rsidP="009D26E1">
                            <w:pP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Draft</w:t>
                            </w:r>
                            <w:r w:rsidR="000C2974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C646FB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0</w:t>
                            </w:r>
                            <w:r w:rsidR="005A599E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3</w:t>
                            </w:r>
                            <w:r w:rsidR="00C646FB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-</w:t>
                            </w:r>
                            <w:r w:rsidR="005A599E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16</w:t>
                            </w:r>
                            <w:r w:rsidR="005704D7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-2023</w:t>
                            </w:r>
                            <w:r w:rsidR="00BD456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BA2326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22.8pt;margin-top:-2.4pt;width:193.8pt;height:513.6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" stroked="f">
                <v:textbox>
                  <w:txbxContent>
                    <w:p w14:paraId="67AD2F83" w14:textId="77777777" w:rsidR="00AF21E3" w:rsidRPr="00D470E0" w:rsidRDefault="00AF21E3" w:rsidP="009D26E1">
                      <w:pPr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D470E0">
                        <w:rPr>
                          <w:rFonts w:ascii="Verdana" w:hAnsi="Verdana"/>
                          <w:b/>
                          <w:bCs/>
                          <w:sz w:val="16"/>
                          <w:szCs w:val="16"/>
                          <w:u w:val="single"/>
                        </w:rPr>
                        <w:t>KEY DATES</w:t>
                      </w:r>
                      <w:r w:rsidRPr="00D470E0">
                        <w:rPr>
                          <w:rFonts w:ascii="Verdana" w:hAnsi="Verdana"/>
                          <w:b/>
                          <w:bCs/>
                          <w:sz w:val="16"/>
                          <w:szCs w:val="16"/>
                        </w:rPr>
                        <w:t>:</w:t>
                      </w:r>
                    </w:p>
                    <w:p w14:paraId="1DE9CBD7" w14:textId="29FC230B" w:rsidR="00AF21E3" w:rsidRPr="00D470E0" w:rsidRDefault="00AF21E3" w:rsidP="004D73E3">
                      <w:pPr>
                        <w:tabs>
                          <w:tab w:val="left" w:pos="198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First Day for Students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  <w:t xml:space="preserve">Sept </w:t>
                      </w:r>
                      <w:r w:rsidR="00A503D9">
                        <w:rPr>
                          <w:rFonts w:ascii="Verdana" w:hAnsi="Verdana"/>
                          <w:sz w:val="16"/>
                          <w:szCs w:val="16"/>
                        </w:rPr>
                        <w:t>6</w:t>
                      </w:r>
                      <w:r w:rsidR="007C4019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62082309" w14:textId="77777777" w:rsidR="00B24A33" w:rsidRDefault="00AF21E3" w:rsidP="004D73E3">
                      <w:pPr>
                        <w:tabs>
                          <w:tab w:val="left" w:pos="198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Fall Conference Days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  <w:t xml:space="preserve">Sept </w:t>
                      </w:r>
                      <w:proofErr w:type="gramStart"/>
                      <w:r w:rsidR="00C577D7">
                        <w:rPr>
                          <w:rFonts w:ascii="Verdana" w:hAnsi="Verdana"/>
                          <w:sz w:val="16"/>
                          <w:szCs w:val="16"/>
                        </w:rPr>
                        <w:t>5</w:t>
                      </w:r>
                      <w:r w:rsidR="007C4019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,</w:t>
                      </w:r>
                      <w:proofErr w:type="gramEnd"/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Oct</w:t>
                      </w:r>
                      <w:r w:rsidR="00C577D7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6</w:t>
                      </w:r>
                    </w:p>
                    <w:p w14:paraId="3F75E7E0" w14:textId="77777777" w:rsidR="00B24A33" w:rsidRDefault="00B24A33" w:rsidP="004D73E3">
                      <w:pPr>
                        <w:tabs>
                          <w:tab w:val="left" w:pos="198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Parent-Teacher Conferences: Nov 16 &amp; 28</w:t>
                      </w:r>
                      <w:r w:rsidR="00AF21E3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2D3DB346" w14:textId="0654CAE4" w:rsidR="00AF21E3" w:rsidRPr="00D470E0" w:rsidRDefault="00B24A33" w:rsidP="004D73E3">
                      <w:pPr>
                        <w:tabs>
                          <w:tab w:val="left" w:pos="198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Faculty Retreat Day: 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  <w:t>Mar 28</w:t>
                      </w:r>
                      <w:r w:rsidR="007C4019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642CB194" w14:textId="450B2614" w:rsidR="00C577D7" w:rsidRDefault="00AF21E3" w:rsidP="004D73E3">
                      <w:pPr>
                        <w:tabs>
                          <w:tab w:val="left" w:pos="198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Spring Conference Day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502A31">
                        <w:rPr>
                          <w:rFonts w:ascii="Verdana" w:hAnsi="Verdana"/>
                          <w:sz w:val="16"/>
                          <w:szCs w:val="16"/>
                        </w:rPr>
                        <w:t>April</w:t>
                      </w:r>
                      <w:r w:rsidR="009171A0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26</w:t>
                      </w:r>
                    </w:p>
                    <w:p w14:paraId="0842782F" w14:textId="0D16D2AF" w:rsidR="00AF21E3" w:rsidRPr="00D470E0" w:rsidRDefault="00AF21E3" w:rsidP="004D73E3">
                      <w:pPr>
                        <w:tabs>
                          <w:tab w:val="left" w:pos="198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D470E0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Last Day for 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Students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  <w:t xml:space="preserve">June </w:t>
                      </w:r>
                      <w:r w:rsidR="003C17D7">
                        <w:rPr>
                          <w:rFonts w:ascii="Verdana" w:hAnsi="Verdana"/>
                          <w:sz w:val="16"/>
                          <w:szCs w:val="16"/>
                        </w:rPr>
                        <w:t>26</w:t>
                      </w:r>
                    </w:p>
                    <w:p w14:paraId="79095007" w14:textId="3512CA69" w:rsidR="00AF21E3" w:rsidRPr="00D470E0" w:rsidRDefault="00AF21E3" w:rsidP="004D73E3">
                      <w:pPr>
                        <w:tabs>
                          <w:tab w:val="left" w:pos="198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Last Day for Teachers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Pr="00D470E0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June </w:t>
                      </w:r>
                      <w:r w:rsidR="003C17D7">
                        <w:rPr>
                          <w:rFonts w:ascii="Verdana" w:hAnsi="Verdana"/>
                          <w:sz w:val="16"/>
                          <w:szCs w:val="16"/>
                        </w:rPr>
                        <w:t>2</w:t>
                      </w:r>
                      <w:r w:rsidR="0033501C">
                        <w:rPr>
                          <w:rFonts w:ascii="Verdana" w:hAnsi="Verdana"/>
                          <w:sz w:val="16"/>
                          <w:szCs w:val="16"/>
                        </w:rPr>
                        <w:t>7</w:t>
                      </w:r>
                    </w:p>
                    <w:p w14:paraId="75501C25" w14:textId="77777777" w:rsidR="00AF21E3" w:rsidRPr="00D470E0" w:rsidRDefault="00AF21E3" w:rsidP="009D26E1">
                      <w:pPr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</w:p>
                    <w:p w14:paraId="1D549E2C" w14:textId="77777777" w:rsidR="00AF21E3" w:rsidRPr="00D470E0" w:rsidRDefault="00AF21E3" w:rsidP="00A1083A">
                      <w:pPr>
                        <w:tabs>
                          <w:tab w:val="left" w:pos="1260"/>
                          <w:tab w:val="left" w:pos="2160"/>
                        </w:tabs>
                        <w:rPr>
                          <w:rFonts w:ascii="Verdana" w:hAnsi="Verdana"/>
                          <w:b/>
                          <w:sz w:val="16"/>
                          <w:szCs w:val="16"/>
                          <w:u w:val="single"/>
                        </w:rPr>
                      </w:pPr>
                      <w:r w:rsidRPr="00D470E0"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Pr="00D470E0">
                        <w:rPr>
                          <w:rFonts w:ascii="Verdana" w:hAnsi="Verdana"/>
                          <w:b/>
                          <w:sz w:val="16"/>
                          <w:szCs w:val="16"/>
                          <w:u w:val="single"/>
                        </w:rPr>
                        <w:t>T</w:t>
                      </w:r>
                      <w:r w:rsidRPr="00D470E0">
                        <w:rPr>
                          <w:rFonts w:ascii="Verdana" w:hAnsi="Verdana"/>
                          <w:b/>
                          <w:sz w:val="16"/>
                          <w:szCs w:val="16"/>
                        </w:rPr>
                        <w:tab/>
                      </w:r>
                      <w:r w:rsidRPr="00D470E0">
                        <w:rPr>
                          <w:rFonts w:ascii="Verdana" w:hAnsi="Verdana"/>
                          <w:b/>
                          <w:sz w:val="16"/>
                          <w:szCs w:val="16"/>
                          <w:u w:val="single"/>
                        </w:rPr>
                        <w:t>S</w:t>
                      </w:r>
                    </w:p>
                    <w:p w14:paraId="5244B2A8" w14:textId="28A7A09B" w:rsidR="00AF21E3" w:rsidRPr="00D470E0" w:rsidRDefault="00AF21E3" w:rsidP="00A1083A">
                      <w:pPr>
                        <w:tabs>
                          <w:tab w:val="left" w:pos="1260"/>
                          <w:tab w:val="left" w:pos="216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Sept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EC13F3">
                        <w:rPr>
                          <w:rFonts w:ascii="Verdana" w:hAnsi="Verdana"/>
                          <w:sz w:val="16"/>
                          <w:szCs w:val="16"/>
                        </w:rPr>
                        <w:t>19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CF6326">
                        <w:rPr>
                          <w:rFonts w:ascii="Verdana" w:hAnsi="Verdana"/>
                          <w:sz w:val="16"/>
                          <w:szCs w:val="16"/>
                        </w:rPr>
                        <w:t>18</w:t>
                      </w:r>
                    </w:p>
                    <w:p w14:paraId="3086CB79" w14:textId="40E78A18" w:rsidR="00AF21E3" w:rsidRPr="00D470E0" w:rsidRDefault="00AF21E3" w:rsidP="00A1083A">
                      <w:pPr>
                        <w:tabs>
                          <w:tab w:val="left" w:pos="1260"/>
                          <w:tab w:val="left" w:pos="216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Oct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EC13F3">
                        <w:rPr>
                          <w:rFonts w:ascii="Verdana" w:hAnsi="Verdana"/>
                          <w:sz w:val="16"/>
                          <w:szCs w:val="16"/>
                        </w:rPr>
                        <w:t>21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CF6326">
                        <w:rPr>
                          <w:rFonts w:ascii="Verdana" w:hAnsi="Verdana"/>
                          <w:sz w:val="16"/>
                          <w:szCs w:val="16"/>
                        </w:rPr>
                        <w:t>20</w:t>
                      </w:r>
                    </w:p>
                    <w:p w14:paraId="3E389EC6" w14:textId="79FF3F7E" w:rsidR="00AF21E3" w:rsidRPr="00D470E0" w:rsidRDefault="00AF21E3" w:rsidP="00A1083A">
                      <w:pPr>
                        <w:tabs>
                          <w:tab w:val="left" w:pos="1260"/>
                          <w:tab w:val="left" w:pos="216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Nov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EC13F3">
                        <w:rPr>
                          <w:rFonts w:ascii="Verdana" w:hAnsi="Verdana"/>
                          <w:sz w:val="16"/>
                          <w:szCs w:val="16"/>
                        </w:rPr>
                        <w:t>18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CF6326">
                        <w:rPr>
                          <w:rFonts w:ascii="Verdana" w:hAnsi="Verdana"/>
                          <w:sz w:val="16"/>
                          <w:szCs w:val="16"/>
                        </w:rPr>
                        <w:t>18</w:t>
                      </w:r>
                    </w:p>
                    <w:p w14:paraId="1D2FE627" w14:textId="0710D293" w:rsidR="00AF21E3" w:rsidRPr="00D470E0" w:rsidRDefault="00AF21E3" w:rsidP="00A1083A">
                      <w:pPr>
                        <w:tabs>
                          <w:tab w:val="left" w:pos="1260"/>
                          <w:tab w:val="left" w:pos="216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Dec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EC13F3">
                        <w:rPr>
                          <w:rFonts w:ascii="Verdana" w:hAnsi="Verdana"/>
                          <w:sz w:val="16"/>
                          <w:szCs w:val="16"/>
                        </w:rPr>
                        <w:t>16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CF6326">
                        <w:rPr>
                          <w:rFonts w:ascii="Verdana" w:hAnsi="Verdana"/>
                          <w:sz w:val="16"/>
                          <w:szCs w:val="16"/>
                        </w:rPr>
                        <w:t>16</w:t>
                      </w:r>
                    </w:p>
                    <w:p w14:paraId="519D1FF0" w14:textId="1E2C2056" w:rsidR="00AF21E3" w:rsidRPr="00D470E0" w:rsidRDefault="00AF21E3" w:rsidP="00A1083A">
                      <w:pPr>
                        <w:tabs>
                          <w:tab w:val="left" w:pos="1260"/>
                          <w:tab w:val="left" w:pos="216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Jan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EC13F3">
                        <w:rPr>
                          <w:rFonts w:ascii="Verdana" w:hAnsi="Verdana"/>
                          <w:sz w:val="16"/>
                          <w:szCs w:val="16"/>
                        </w:rPr>
                        <w:t>21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5E6BF8">
                        <w:rPr>
                          <w:rFonts w:ascii="Verdana" w:hAnsi="Verdana"/>
                          <w:sz w:val="16"/>
                          <w:szCs w:val="16"/>
                        </w:rPr>
                        <w:t>2</w:t>
                      </w:r>
                      <w:r w:rsidR="00B05E09">
                        <w:rPr>
                          <w:rFonts w:ascii="Verdana" w:hAnsi="Verdana"/>
                          <w:sz w:val="16"/>
                          <w:szCs w:val="16"/>
                        </w:rPr>
                        <w:t>0</w:t>
                      </w:r>
                    </w:p>
                    <w:p w14:paraId="13DF15C1" w14:textId="39E3664C" w:rsidR="00AF21E3" w:rsidRPr="00D470E0" w:rsidRDefault="00AF21E3" w:rsidP="00A1083A">
                      <w:pPr>
                        <w:tabs>
                          <w:tab w:val="left" w:pos="1260"/>
                          <w:tab w:val="left" w:pos="216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Feb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EC13F3">
                        <w:rPr>
                          <w:rFonts w:ascii="Verdana" w:hAnsi="Verdana"/>
                          <w:sz w:val="16"/>
                          <w:szCs w:val="16"/>
                        </w:rPr>
                        <w:t>16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5E6BF8">
                        <w:rPr>
                          <w:rFonts w:ascii="Verdana" w:hAnsi="Verdana"/>
                          <w:sz w:val="16"/>
                          <w:szCs w:val="16"/>
                        </w:rPr>
                        <w:t>16</w:t>
                      </w:r>
                    </w:p>
                    <w:p w14:paraId="70523F3D" w14:textId="272BE6AD" w:rsidR="00AF21E3" w:rsidRPr="00D470E0" w:rsidRDefault="00AF21E3" w:rsidP="00A1083A">
                      <w:pPr>
                        <w:tabs>
                          <w:tab w:val="left" w:pos="1260"/>
                          <w:tab w:val="left" w:pos="216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March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565D98">
                        <w:rPr>
                          <w:rFonts w:ascii="Verdana" w:hAnsi="Verdana"/>
                          <w:sz w:val="16"/>
                          <w:szCs w:val="16"/>
                        </w:rPr>
                        <w:t>20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424F1E">
                        <w:rPr>
                          <w:rFonts w:ascii="Verdana" w:hAnsi="Verdana"/>
                          <w:sz w:val="16"/>
                          <w:szCs w:val="16"/>
                        </w:rPr>
                        <w:t>19</w:t>
                      </w:r>
                    </w:p>
                    <w:p w14:paraId="1E50F4DC" w14:textId="4D745D04" w:rsidR="00AF21E3" w:rsidRPr="00D470E0" w:rsidRDefault="00AF21E3" w:rsidP="00A1083A">
                      <w:pPr>
                        <w:tabs>
                          <w:tab w:val="left" w:pos="1260"/>
                          <w:tab w:val="left" w:pos="216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April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751993">
                        <w:rPr>
                          <w:rFonts w:ascii="Verdana" w:hAnsi="Verdana"/>
                          <w:sz w:val="16"/>
                          <w:szCs w:val="16"/>
                        </w:rPr>
                        <w:t>1</w:t>
                      </w:r>
                      <w:r w:rsidR="00CF5568">
                        <w:rPr>
                          <w:rFonts w:ascii="Verdana" w:hAnsi="Verdana"/>
                          <w:sz w:val="16"/>
                          <w:szCs w:val="16"/>
                        </w:rPr>
                        <w:t>6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3616FF">
                        <w:rPr>
                          <w:rFonts w:ascii="Verdana" w:hAnsi="Verdana"/>
                          <w:sz w:val="16"/>
                          <w:szCs w:val="16"/>
                        </w:rPr>
                        <w:t>1</w:t>
                      </w:r>
                      <w:r w:rsidR="00502A31">
                        <w:rPr>
                          <w:rFonts w:ascii="Verdana" w:hAnsi="Verdana"/>
                          <w:sz w:val="16"/>
                          <w:szCs w:val="16"/>
                        </w:rPr>
                        <w:t>5</w:t>
                      </w:r>
                    </w:p>
                    <w:p w14:paraId="22CE4C67" w14:textId="7F835E37" w:rsidR="00AF21E3" w:rsidRPr="00D470E0" w:rsidRDefault="00AF21E3" w:rsidP="00A1083A">
                      <w:pPr>
                        <w:tabs>
                          <w:tab w:val="left" w:pos="1260"/>
                          <w:tab w:val="left" w:pos="216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May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EC13F3">
                        <w:rPr>
                          <w:rFonts w:ascii="Verdana" w:hAnsi="Verdana"/>
                          <w:sz w:val="16"/>
                          <w:szCs w:val="16"/>
                        </w:rPr>
                        <w:t>22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CA6BA2">
                        <w:rPr>
                          <w:rFonts w:ascii="Verdana" w:hAnsi="Verdana"/>
                          <w:sz w:val="16"/>
                          <w:szCs w:val="16"/>
                        </w:rPr>
                        <w:t>22</w:t>
                      </w:r>
                    </w:p>
                    <w:p w14:paraId="5F55D2E6" w14:textId="7624C5A4" w:rsidR="00AF21E3" w:rsidRPr="00684D48" w:rsidRDefault="00AF21E3" w:rsidP="00A1083A">
                      <w:pPr>
                        <w:tabs>
                          <w:tab w:val="left" w:pos="1260"/>
                          <w:tab w:val="left" w:pos="2160"/>
                        </w:tabs>
                        <w:rPr>
                          <w:rFonts w:ascii="Verdana" w:hAnsi="Verdana"/>
                          <w:sz w:val="16"/>
                          <w:szCs w:val="16"/>
                          <w:u w:val="single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June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EC13F3">
                        <w:rPr>
                          <w:rFonts w:ascii="Verdana" w:hAnsi="Verdana"/>
                          <w:sz w:val="16"/>
                          <w:szCs w:val="16"/>
                          <w:u w:val="single"/>
                        </w:rPr>
                        <w:t>17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CA6BA2">
                        <w:rPr>
                          <w:rFonts w:ascii="Verdana" w:hAnsi="Verdana"/>
                          <w:sz w:val="16"/>
                          <w:szCs w:val="16"/>
                          <w:u w:val="single"/>
                        </w:rPr>
                        <w:t>17</w:t>
                      </w:r>
                    </w:p>
                    <w:p w14:paraId="7A88A654" w14:textId="5F77702A" w:rsidR="00AF21E3" w:rsidRPr="00A37144" w:rsidRDefault="00AF21E3" w:rsidP="00A1083A">
                      <w:pPr>
                        <w:tabs>
                          <w:tab w:val="left" w:pos="1260"/>
                          <w:tab w:val="left" w:pos="2160"/>
                        </w:tabs>
                        <w:rPr>
                          <w:rFonts w:ascii="Verdana" w:hAnsi="Verdana"/>
                          <w:b/>
                          <w:bCs/>
                          <w:sz w:val="16"/>
                          <w:szCs w:val="16"/>
                        </w:rPr>
                      </w:pPr>
                      <w:r w:rsidRPr="00A37144">
                        <w:rPr>
                          <w:rFonts w:ascii="Verdana" w:hAnsi="Verdana"/>
                          <w:b/>
                          <w:bCs/>
                          <w:sz w:val="16"/>
                          <w:szCs w:val="16"/>
                        </w:rPr>
                        <w:t>Total:</w:t>
                      </w:r>
                      <w:r w:rsidRPr="00A37144">
                        <w:rPr>
                          <w:rFonts w:ascii="Verdana" w:hAnsi="Verdana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 w:rsidR="00EC13F3" w:rsidRPr="00A37144">
                        <w:rPr>
                          <w:rFonts w:ascii="Verdana" w:hAnsi="Verdana"/>
                          <w:b/>
                          <w:bCs/>
                          <w:sz w:val="16"/>
                          <w:szCs w:val="16"/>
                        </w:rPr>
                        <w:t>1</w:t>
                      </w:r>
                      <w:r w:rsidR="00B26B50">
                        <w:rPr>
                          <w:rFonts w:ascii="Verdana" w:hAnsi="Verdana"/>
                          <w:b/>
                          <w:bCs/>
                          <w:sz w:val="16"/>
                          <w:szCs w:val="16"/>
                        </w:rPr>
                        <w:t>85</w:t>
                      </w:r>
                      <w:r w:rsidRPr="00A37144">
                        <w:rPr>
                          <w:rFonts w:ascii="Verdana" w:hAnsi="Verdana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 w:rsidR="00CA6BA2" w:rsidRPr="00A37144">
                        <w:rPr>
                          <w:rFonts w:ascii="Verdana" w:hAnsi="Verdana"/>
                          <w:b/>
                          <w:bCs/>
                          <w:sz w:val="16"/>
                          <w:szCs w:val="16"/>
                        </w:rPr>
                        <w:t>18</w:t>
                      </w:r>
                      <w:r w:rsidR="00424F1E">
                        <w:rPr>
                          <w:rFonts w:ascii="Verdana" w:hAnsi="Verdana"/>
                          <w:b/>
                          <w:bCs/>
                          <w:sz w:val="16"/>
                          <w:szCs w:val="16"/>
                        </w:rPr>
                        <w:t>1</w:t>
                      </w:r>
                    </w:p>
                    <w:p w14:paraId="6761F07B" w14:textId="77777777" w:rsidR="00AF21E3" w:rsidRPr="00D470E0" w:rsidRDefault="00AF21E3" w:rsidP="009D26E1">
                      <w:pPr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</w:p>
                    <w:p w14:paraId="33538436" w14:textId="77777777" w:rsidR="00AF21E3" w:rsidRPr="00D470E0" w:rsidRDefault="00AF21E3" w:rsidP="0065237B">
                      <w:pPr>
                        <w:rPr>
                          <w:rFonts w:ascii="Verdana" w:hAnsi="Verdana"/>
                          <w:b/>
                          <w:sz w:val="16"/>
                          <w:szCs w:val="16"/>
                          <w:u w:val="single"/>
                        </w:rPr>
                      </w:pPr>
                      <w:r w:rsidRPr="00D470E0">
                        <w:rPr>
                          <w:rFonts w:ascii="Verdana" w:hAnsi="Verdana"/>
                          <w:b/>
                          <w:sz w:val="16"/>
                          <w:szCs w:val="16"/>
                          <w:u w:val="single"/>
                        </w:rPr>
                        <w:t>LEGEND:</w:t>
                      </w:r>
                    </w:p>
                    <w:p w14:paraId="2603EA2E" w14:textId="77777777" w:rsidR="00AF21E3" w:rsidRPr="00D470E0" w:rsidRDefault="00AF21E3" w:rsidP="0065237B">
                      <w:pPr>
                        <w:shd w:val="clear" w:color="auto" w:fill="8DB3E2" w:themeFill="text2" w:themeFillTint="66"/>
                        <w:tabs>
                          <w:tab w:val="left" w:pos="720"/>
                        </w:tabs>
                        <w:rPr>
                          <w:rFonts w:ascii="Verdana" w:hAnsi="Verdana"/>
                          <w:color w:val="C6D9F1"/>
                          <w:sz w:val="16"/>
                          <w:szCs w:val="16"/>
                        </w:rPr>
                      </w:pPr>
                      <w:r w:rsidRPr="00D470E0">
                        <w:rPr>
                          <w:rFonts w:ascii="Verdana" w:hAnsi="Verdana"/>
                          <w:sz w:val="16"/>
                          <w:szCs w:val="16"/>
                        </w:rPr>
                        <w:t>Conference Day</w:t>
                      </w:r>
                    </w:p>
                    <w:p w14:paraId="7F3BA306" w14:textId="77777777" w:rsidR="00AF21E3" w:rsidRPr="00D470E0" w:rsidRDefault="00AF21E3" w:rsidP="0065237B">
                      <w:pPr>
                        <w:shd w:val="clear" w:color="auto" w:fill="FF0000"/>
                        <w:tabs>
                          <w:tab w:val="left" w:pos="72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D470E0">
                        <w:rPr>
                          <w:rFonts w:ascii="Verdana" w:hAnsi="Verdana"/>
                          <w:sz w:val="16"/>
                          <w:szCs w:val="16"/>
                        </w:rPr>
                        <w:t>Holiday Recess</w:t>
                      </w:r>
                    </w:p>
                    <w:p w14:paraId="2DEA25DA" w14:textId="77777777" w:rsidR="00AF21E3" w:rsidRPr="00D470E0" w:rsidRDefault="00AF21E3" w:rsidP="0065237B">
                      <w:pPr>
                        <w:shd w:val="clear" w:color="auto" w:fill="B2A1C7"/>
                        <w:tabs>
                          <w:tab w:val="left" w:pos="72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Federal H</w:t>
                      </w:r>
                      <w:r w:rsidRPr="00D470E0">
                        <w:rPr>
                          <w:rFonts w:ascii="Verdana" w:hAnsi="Verdana"/>
                          <w:sz w:val="16"/>
                          <w:szCs w:val="16"/>
                        </w:rPr>
                        <w:t>oliday</w:t>
                      </w:r>
                    </w:p>
                    <w:p w14:paraId="6729C56D" w14:textId="47648887" w:rsidR="00AF21E3" w:rsidRDefault="00AF21E3" w:rsidP="0065237B">
                      <w:pPr>
                        <w:shd w:val="clear" w:color="auto" w:fill="FFFF00"/>
                        <w:tabs>
                          <w:tab w:val="left" w:pos="72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3-8 PBT Assessments</w:t>
                      </w:r>
                      <w:r w:rsidR="00623FCA">
                        <w:rPr>
                          <w:rFonts w:ascii="Verdana" w:hAnsi="Verdana"/>
                          <w:sz w:val="16"/>
                          <w:szCs w:val="16"/>
                        </w:rPr>
                        <w:t>-ELA/April, Math/May</w:t>
                      </w:r>
                    </w:p>
                    <w:p w14:paraId="4887CA67" w14:textId="423FDC5B" w:rsidR="00AF21E3" w:rsidRPr="00566EEE" w:rsidRDefault="00F12946" w:rsidP="00140D1A">
                      <w:pPr>
                        <w:shd w:val="clear" w:color="auto" w:fill="FF66FF"/>
                        <w:rPr>
                          <w:rFonts w:ascii="Verdana" w:hAnsi="Verdana"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iCs/>
                          <w:sz w:val="16"/>
                          <w:szCs w:val="16"/>
                        </w:rPr>
                        <w:t>DO</w:t>
                      </w:r>
                      <w:r w:rsidR="00F3268F">
                        <w:rPr>
                          <w:rFonts w:ascii="Verdana" w:hAnsi="Verdana"/>
                          <w:iCs/>
                          <w:sz w:val="16"/>
                          <w:szCs w:val="16"/>
                        </w:rPr>
                        <w:t>R</w:t>
                      </w:r>
                      <w:r w:rsidR="004C6369">
                        <w:rPr>
                          <w:rFonts w:ascii="Verdana" w:hAnsi="Verdana"/>
                          <w:iCs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Verdana" w:hAnsi="Verdana"/>
                          <w:iCs/>
                          <w:sz w:val="16"/>
                          <w:szCs w:val="16"/>
                        </w:rPr>
                        <w:t xml:space="preserve">-Early </w:t>
                      </w:r>
                      <w:r w:rsidR="00140D1A">
                        <w:rPr>
                          <w:rFonts w:ascii="Verdana" w:hAnsi="Verdana"/>
                          <w:iCs/>
                          <w:sz w:val="16"/>
                          <w:szCs w:val="16"/>
                        </w:rPr>
                        <w:t>Dismissal</w:t>
                      </w:r>
                      <w:r>
                        <w:rPr>
                          <w:rFonts w:ascii="Verdana" w:hAnsi="Verdana"/>
                          <w:iCs/>
                          <w:sz w:val="16"/>
                          <w:szCs w:val="16"/>
                        </w:rPr>
                        <w:t xml:space="preserve"> _PLCs @11:1</w:t>
                      </w:r>
                      <w:r w:rsidR="005A599E">
                        <w:rPr>
                          <w:rFonts w:ascii="Verdana" w:hAnsi="Verdana"/>
                          <w:iCs/>
                          <w:sz w:val="16"/>
                          <w:szCs w:val="16"/>
                        </w:rPr>
                        <w:t>5</w:t>
                      </w:r>
                      <w:r>
                        <w:rPr>
                          <w:rFonts w:ascii="Verdana" w:hAnsi="Verdana"/>
                          <w:iCs/>
                          <w:sz w:val="16"/>
                          <w:szCs w:val="16"/>
                        </w:rPr>
                        <w:t xml:space="preserve"> am</w:t>
                      </w:r>
                    </w:p>
                    <w:p w14:paraId="256D2520" w14:textId="77777777" w:rsidR="005A599E" w:rsidRDefault="005A599E" w:rsidP="005A599E">
                      <w:pPr>
                        <w:shd w:val="clear" w:color="auto" w:fill="00B050"/>
                        <w:rPr>
                          <w:rFonts w:ascii="Verdana" w:hAnsi="Verdana"/>
                          <w:i/>
                          <w:sz w:val="16"/>
                          <w:szCs w:val="16"/>
                        </w:rPr>
                      </w:pPr>
                      <w:proofErr w:type="gramStart"/>
                      <w:r w:rsidRPr="005A599E">
                        <w:rPr>
                          <w:rFonts w:ascii="Verdana" w:hAnsi="Verdana"/>
                          <w:i/>
                          <w:sz w:val="16"/>
                          <w:szCs w:val="16"/>
                        </w:rPr>
                        <w:t>1 hour</w:t>
                      </w:r>
                      <w:proofErr w:type="gramEnd"/>
                      <w:r w:rsidRPr="005A599E">
                        <w:rPr>
                          <w:rFonts w:ascii="Verdana" w:hAnsi="Verdana"/>
                          <w:i/>
                          <w:sz w:val="16"/>
                          <w:szCs w:val="16"/>
                        </w:rPr>
                        <w:t xml:space="preserve"> early dismissal -Geneva Bus Riders</w:t>
                      </w:r>
                      <w:r>
                        <w:rPr>
                          <w:rFonts w:ascii="Verdana" w:hAnsi="Verdana"/>
                          <w:i/>
                          <w:sz w:val="16"/>
                          <w:szCs w:val="16"/>
                        </w:rPr>
                        <w:t xml:space="preserve">   </w:t>
                      </w:r>
                    </w:p>
                    <w:p w14:paraId="3CA3B18E" w14:textId="78115639" w:rsidR="00566EEE" w:rsidRDefault="005A599E" w:rsidP="005A599E">
                      <w:pPr>
                        <w:shd w:val="clear" w:color="auto" w:fill="E36C0A" w:themeFill="accent6" w:themeFillShade="BF"/>
                        <w:rPr>
                          <w:rFonts w:ascii="Verdana" w:hAnsi="Verdana"/>
                          <w:i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Verdana" w:hAnsi="Verdana"/>
                          <w:i/>
                          <w:sz w:val="16"/>
                          <w:szCs w:val="16"/>
                        </w:rPr>
                        <w:t>Early</w:t>
                      </w:r>
                      <w:proofErr w:type="spellEnd"/>
                      <w:r>
                        <w:rPr>
                          <w:rFonts w:ascii="Verdana" w:hAnsi="Verdana"/>
                          <w:i/>
                          <w:sz w:val="16"/>
                          <w:szCs w:val="16"/>
                        </w:rPr>
                        <w:t xml:space="preserve"> Dismissal @ 11:15 am</w:t>
                      </w:r>
                    </w:p>
                    <w:p w14:paraId="2A31849D" w14:textId="77777777" w:rsidR="005A599E" w:rsidRPr="005A599E" w:rsidRDefault="005A599E" w:rsidP="0065237B">
                      <w:pPr>
                        <w:rPr>
                          <w:rFonts w:ascii="Verdana" w:hAnsi="Verdana"/>
                          <w:i/>
                          <w:sz w:val="16"/>
                          <w:szCs w:val="16"/>
                        </w:rPr>
                      </w:pPr>
                    </w:p>
                    <w:p w14:paraId="1C6CA929" w14:textId="77777777" w:rsidR="00AF21E3" w:rsidRDefault="00AF21E3" w:rsidP="002F25C7">
                      <w:pPr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4836F8">
                        <w:rPr>
                          <w:rFonts w:ascii="Verdana" w:hAnsi="Verdana"/>
                          <w:b/>
                          <w:sz w:val="16"/>
                          <w:szCs w:val="16"/>
                          <w:u w:val="single"/>
                        </w:rPr>
                        <w:t>FEDERAL HOLIDAYS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:</w:t>
                      </w:r>
                    </w:p>
                    <w:p w14:paraId="0FA25846" w14:textId="245FF64D" w:rsidR="00AF21E3" w:rsidRDefault="00AF21E3" w:rsidP="004D73E3">
                      <w:pPr>
                        <w:tabs>
                          <w:tab w:val="left" w:pos="72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July 0</w:t>
                      </w:r>
                      <w:r w:rsidR="00AB7CA5">
                        <w:rPr>
                          <w:rFonts w:ascii="Verdana" w:hAnsi="Verdana"/>
                          <w:sz w:val="16"/>
                          <w:szCs w:val="16"/>
                        </w:rPr>
                        <w:t>4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  <w:t xml:space="preserve">Independence Day </w:t>
                      </w:r>
                    </w:p>
                    <w:p w14:paraId="622128C1" w14:textId="65D2D112" w:rsidR="00AF21E3" w:rsidRDefault="00AF21E3" w:rsidP="004D73E3">
                      <w:pPr>
                        <w:tabs>
                          <w:tab w:val="left" w:pos="72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Sept 0</w:t>
                      </w:r>
                      <w:r w:rsidR="00302403">
                        <w:rPr>
                          <w:rFonts w:ascii="Verdana" w:hAnsi="Verdana"/>
                          <w:sz w:val="16"/>
                          <w:szCs w:val="16"/>
                        </w:rPr>
                        <w:t>4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  <w:t>Labor Day</w:t>
                      </w:r>
                    </w:p>
                    <w:p w14:paraId="2D255E37" w14:textId="0A9173CE" w:rsidR="00AF21E3" w:rsidRDefault="00AF21E3" w:rsidP="004D73E3">
                      <w:pPr>
                        <w:tabs>
                          <w:tab w:val="left" w:pos="72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Oct </w:t>
                      </w:r>
                      <w:r w:rsidR="00302403">
                        <w:rPr>
                          <w:rFonts w:ascii="Verdana" w:hAnsi="Verdana"/>
                          <w:sz w:val="16"/>
                          <w:szCs w:val="16"/>
                        </w:rPr>
                        <w:t>09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  <w:t>Columbus</w:t>
                      </w:r>
                      <w:r w:rsidR="005D21E8">
                        <w:rPr>
                          <w:rFonts w:ascii="Verdana" w:hAnsi="Verdana"/>
                          <w:sz w:val="16"/>
                          <w:szCs w:val="16"/>
                        </w:rPr>
                        <w:t>/</w:t>
                      </w:r>
                      <w:r w:rsidR="005D21E8" w:rsidRPr="005D21E8">
                        <w:rPr>
                          <w:rFonts w:ascii="Verdana" w:hAnsi="Verdana"/>
                          <w:sz w:val="16"/>
                          <w:szCs w:val="16"/>
                        </w:rPr>
                        <w:t>Indigenous People</w:t>
                      </w:r>
                      <w:r w:rsidR="00721D74">
                        <w:rPr>
                          <w:rFonts w:ascii="Verdana" w:hAnsi="Verdana"/>
                          <w:sz w:val="16"/>
                          <w:szCs w:val="16"/>
                        </w:rPr>
                        <w:t>s</w:t>
                      </w:r>
                      <w:r w:rsidR="00011D28">
                        <w:rPr>
                          <w:rFonts w:ascii="Verdana" w:hAnsi="Verdana"/>
                          <w:sz w:val="16"/>
                          <w:szCs w:val="16"/>
                        </w:rPr>
                        <w:t>’</w:t>
                      </w:r>
                      <w:r w:rsidR="005D21E8" w:rsidRPr="005D21E8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Day</w:t>
                      </w:r>
                      <w:r w:rsidR="00753234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0D9C1F41" w14:textId="1751989B" w:rsidR="00AF21E3" w:rsidRDefault="00AF21E3" w:rsidP="004D73E3">
                      <w:pPr>
                        <w:tabs>
                          <w:tab w:val="left" w:pos="72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Nov 1</w:t>
                      </w:r>
                      <w:r w:rsidR="0059285B">
                        <w:rPr>
                          <w:rFonts w:ascii="Verdana" w:hAnsi="Verdana"/>
                          <w:sz w:val="16"/>
                          <w:szCs w:val="16"/>
                        </w:rPr>
                        <w:t>0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  <w:t>Veterans Day</w:t>
                      </w:r>
                      <w:r w:rsidR="00BE0753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 w:rsidR="0059285B">
                        <w:rPr>
                          <w:rFonts w:ascii="Verdana" w:hAnsi="Verdana"/>
                          <w:sz w:val="16"/>
                          <w:szCs w:val="16"/>
                        </w:rPr>
                        <w:t>(Observed)</w:t>
                      </w:r>
                    </w:p>
                    <w:p w14:paraId="3967A7BA" w14:textId="6276BB3C" w:rsidR="00AF21E3" w:rsidRDefault="00AF21E3" w:rsidP="004D73E3">
                      <w:pPr>
                        <w:tabs>
                          <w:tab w:val="left" w:pos="72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Nov 2</w:t>
                      </w:r>
                      <w:r w:rsidR="00302403">
                        <w:rPr>
                          <w:rFonts w:ascii="Verdana" w:hAnsi="Verdana"/>
                          <w:sz w:val="16"/>
                          <w:szCs w:val="16"/>
                        </w:rPr>
                        <w:t>3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  <w:t>Thanksgiving Day</w:t>
                      </w:r>
                    </w:p>
                    <w:p w14:paraId="589A5D5D" w14:textId="69648566" w:rsidR="00AF21E3" w:rsidRDefault="00AF21E3" w:rsidP="004D73E3">
                      <w:pPr>
                        <w:tabs>
                          <w:tab w:val="left" w:pos="72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Dec 2</w:t>
                      </w:r>
                      <w:r w:rsidR="005C0708">
                        <w:rPr>
                          <w:rFonts w:ascii="Verdana" w:hAnsi="Verdana"/>
                          <w:sz w:val="16"/>
                          <w:szCs w:val="16"/>
                        </w:rPr>
                        <w:t>5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  <w:t xml:space="preserve">Christmas Day </w:t>
                      </w:r>
                      <w:r w:rsidR="00C621A5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34FCADF9" w14:textId="55D2845C" w:rsidR="00AF21E3" w:rsidRDefault="0074200F" w:rsidP="004D73E3">
                      <w:pPr>
                        <w:tabs>
                          <w:tab w:val="left" w:pos="72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Jan</w:t>
                      </w:r>
                      <w:r w:rsidR="00C621A5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01</w:t>
                      </w:r>
                      <w:r w:rsidR="00AF21E3">
                        <w:rPr>
                          <w:rFonts w:ascii="Verdana" w:hAnsi="Verdana"/>
                          <w:sz w:val="16"/>
                          <w:szCs w:val="16"/>
                        </w:rPr>
                        <w:t>:</w:t>
                      </w:r>
                      <w:r w:rsidR="00AF21E3"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  <w:t xml:space="preserve">New Year’s Day </w:t>
                      </w:r>
                      <w:r w:rsidR="00C621A5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5CAB0697" w14:textId="44D0E5DD" w:rsidR="00AF21E3" w:rsidRDefault="00AF21E3" w:rsidP="004D73E3">
                      <w:pPr>
                        <w:tabs>
                          <w:tab w:val="left" w:pos="72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Jan 1</w:t>
                      </w:r>
                      <w:r w:rsidR="00C621A5">
                        <w:rPr>
                          <w:rFonts w:ascii="Verdana" w:hAnsi="Verdana"/>
                          <w:sz w:val="16"/>
                          <w:szCs w:val="16"/>
                        </w:rPr>
                        <w:t>5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  <w:t>M L King Jr Day</w:t>
                      </w:r>
                    </w:p>
                    <w:p w14:paraId="24DFD313" w14:textId="48AEF693" w:rsidR="00206860" w:rsidRDefault="00AF21E3" w:rsidP="004D73E3">
                      <w:pPr>
                        <w:tabs>
                          <w:tab w:val="left" w:pos="72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Feb </w:t>
                      </w:r>
                      <w:r w:rsidR="00F400C4">
                        <w:rPr>
                          <w:rFonts w:ascii="Verdana" w:hAnsi="Verdana"/>
                          <w:sz w:val="16"/>
                          <w:szCs w:val="16"/>
                        </w:rPr>
                        <w:t>19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  <w:t>Presidents’ Day</w:t>
                      </w:r>
                    </w:p>
                    <w:p w14:paraId="3F5772BC" w14:textId="32F33CF0" w:rsidR="00AF21E3" w:rsidRDefault="00AF21E3" w:rsidP="004D73E3">
                      <w:pPr>
                        <w:tabs>
                          <w:tab w:val="left" w:pos="72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May </w:t>
                      </w:r>
                      <w:r w:rsidR="00F400C4">
                        <w:rPr>
                          <w:rFonts w:ascii="Verdana" w:hAnsi="Verdana"/>
                          <w:sz w:val="16"/>
                          <w:szCs w:val="16"/>
                        </w:rPr>
                        <w:t>27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  <w:t>Memorial Day</w:t>
                      </w:r>
                    </w:p>
                    <w:p w14:paraId="341B0A03" w14:textId="37D5857F" w:rsidR="00875264" w:rsidRPr="00D470E0" w:rsidRDefault="00875264" w:rsidP="004D73E3">
                      <w:pPr>
                        <w:tabs>
                          <w:tab w:val="left" w:pos="72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June19: Juneteenth</w:t>
                      </w:r>
                    </w:p>
                    <w:p w14:paraId="18D97502" w14:textId="77777777" w:rsidR="00AF21E3" w:rsidRPr="00D470E0" w:rsidRDefault="00AF21E3" w:rsidP="002F25C7">
                      <w:pPr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</w:p>
                    <w:p w14:paraId="696A97FA" w14:textId="77777777" w:rsidR="00AF21E3" w:rsidRPr="00D470E0" w:rsidRDefault="00AF21E3" w:rsidP="00053B76">
                      <w:pPr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D470E0">
                        <w:rPr>
                          <w:rFonts w:ascii="Verdana" w:hAnsi="Verdana"/>
                          <w:b/>
                          <w:sz w:val="16"/>
                          <w:szCs w:val="16"/>
                          <w:u w:val="single"/>
                        </w:rPr>
                        <w:t>NOTES</w:t>
                      </w:r>
                      <w:r w:rsidRPr="00D470E0">
                        <w:rPr>
                          <w:rFonts w:ascii="Verdana" w:hAnsi="Verdana"/>
                          <w:b/>
                          <w:sz w:val="16"/>
                          <w:szCs w:val="16"/>
                        </w:rPr>
                        <w:t>:</w:t>
                      </w:r>
                    </w:p>
                    <w:p w14:paraId="25FE0CBB" w14:textId="77777777" w:rsidR="00756AB9" w:rsidRPr="009D5E5C" w:rsidRDefault="00756AB9" w:rsidP="00756AB9">
                      <w:pPr>
                        <w:tabs>
                          <w:tab w:val="left" w:pos="216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9D5E5C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Winter 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2024 </w:t>
                      </w:r>
                      <w:r w:rsidRPr="009D5E5C">
                        <w:rPr>
                          <w:rFonts w:ascii="Verdana" w:hAnsi="Verdana"/>
                          <w:sz w:val="16"/>
                          <w:szCs w:val="16"/>
                        </w:rPr>
                        <w:t>Recess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    </w:t>
                      </w:r>
                      <w:r w:rsidRPr="009D5E5C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Feb 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19-23 </w:t>
                      </w:r>
                    </w:p>
                    <w:p w14:paraId="1E3B3ABA" w14:textId="6676601A" w:rsidR="00756AB9" w:rsidRPr="009D5E5C" w:rsidRDefault="00756AB9" w:rsidP="00756AB9">
                      <w:pPr>
                        <w:tabs>
                          <w:tab w:val="left" w:pos="216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9D5E5C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Spring 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2024 </w:t>
                      </w:r>
                      <w:r w:rsidRPr="009D5E5C">
                        <w:rPr>
                          <w:rFonts w:ascii="Verdana" w:hAnsi="Verdana"/>
                          <w:sz w:val="16"/>
                          <w:szCs w:val="16"/>
                        </w:rPr>
                        <w:t>Recess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    </w:t>
                      </w:r>
                      <w:r w:rsidR="00974481">
                        <w:rPr>
                          <w:rFonts w:ascii="Verdana" w:hAnsi="Verdana"/>
                          <w:sz w:val="16"/>
                          <w:szCs w:val="16"/>
                        </w:rPr>
                        <w:t>Mar 29-Apr 8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19412177" w14:textId="269A55AC" w:rsidR="00AF21E3" w:rsidRPr="009D5E5C" w:rsidRDefault="00AF21E3" w:rsidP="00053B76">
                      <w:pPr>
                        <w:tabs>
                          <w:tab w:val="left" w:pos="216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9D5E5C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June </w:t>
                      </w:r>
                      <w:r w:rsidR="00DE620A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2024 </w:t>
                      </w:r>
                      <w:r w:rsidRPr="009D5E5C">
                        <w:rPr>
                          <w:rFonts w:ascii="Verdana" w:hAnsi="Verdana"/>
                          <w:sz w:val="16"/>
                          <w:szCs w:val="16"/>
                        </w:rPr>
                        <w:t>Regents:</w:t>
                      </w:r>
                      <w:r w:rsidR="00C93DA5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   </w:t>
                      </w:r>
                      <w:r w:rsidR="00DE620A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 w:rsidR="00C93DA5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 w:rsidRPr="009D5E5C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Jun </w:t>
                      </w:r>
                      <w:r w:rsidR="00C93DA5">
                        <w:rPr>
                          <w:rFonts w:ascii="Verdana" w:hAnsi="Verdana"/>
                          <w:sz w:val="16"/>
                          <w:szCs w:val="16"/>
                        </w:rPr>
                        <w:t>4. 14-26</w:t>
                      </w:r>
                      <w:r w:rsidR="00BD4563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745B58AF" w14:textId="77777777" w:rsidR="00340DD5" w:rsidRDefault="00340DD5" w:rsidP="009D26E1">
                      <w:pPr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</w:p>
                    <w:p w14:paraId="3FBB18DF" w14:textId="1B7516B8" w:rsidR="00AF21E3" w:rsidRPr="00D470E0" w:rsidRDefault="00B26B50" w:rsidP="009D26E1">
                      <w:pPr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Draft</w:t>
                      </w:r>
                      <w:r w:rsidR="000C2974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 w:rsidR="00C646FB">
                        <w:rPr>
                          <w:rFonts w:ascii="Verdana" w:hAnsi="Verdana"/>
                          <w:sz w:val="16"/>
                          <w:szCs w:val="16"/>
                        </w:rPr>
                        <w:t>0</w:t>
                      </w:r>
                      <w:r w:rsidR="005A599E">
                        <w:rPr>
                          <w:rFonts w:ascii="Verdana" w:hAnsi="Verdana"/>
                          <w:sz w:val="16"/>
                          <w:szCs w:val="16"/>
                        </w:rPr>
                        <w:t>3</w:t>
                      </w:r>
                      <w:r w:rsidR="00C646FB">
                        <w:rPr>
                          <w:rFonts w:ascii="Verdana" w:hAnsi="Verdana"/>
                          <w:sz w:val="16"/>
                          <w:szCs w:val="16"/>
                        </w:rPr>
                        <w:t>-</w:t>
                      </w:r>
                      <w:r w:rsidR="005A599E">
                        <w:rPr>
                          <w:rFonts w:ascii="Verdana" w:hAnsi="Verdana"/>
                          <w:sz w:val="16"/>
                          <w:szCs w:val="16"/>
                        </w:rPr>
                        <w:t>16</w:t>
                      </w:r>
                      <w:r w:rsidR="005704D7">
                        <w:rPr>
                          <w:rFonts w:ascii="Verdana" w:hAnsi="Verdana"/>
                          <w:sz w:val="16"/>
                          <w:szCs w:val="16"/>
                        </w:rPr>
                        <w:t>-2023</w:t>
                      </w:r>
                      <w:r w:rsidR="00BD4563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D12161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681D492" wp14:editId="2DC4BECE">
                <wp:simplePos x="0" y="0"/>
                <wp:positionH relativeFrom="column">
                  <wp:posOffset>-30480</wp:posOffset>
                </wp:positionH>
                <wp:positionV relativeFrom="paragraph">
                  <wp:posOffset>-685800</wp:posOffset>
                </wp:positionV>
                <wp:extent cx="9137650" cy="560705"/>
                <wp:effectExtent l="0" t="0" r="635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37650" cy="560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5D8CF9" w14:textId="107045A5" w:rsidR="00C41558" w:rsidRDefault="00A1663F" w:rsidP="00D12161">
                            <w:pPr>
                              <w:jc w:val="center"/>
                              <w:rPr>
                                <w:rFonts w:ascii="Verdana" w:hAnsi="Verdana" w:cs="Verdana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Verdana" w:hAnsi="Verdana" w:cs="Verdana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St. Francis- St. </w:t>
                            </w:r>
                            <w:r>
                              <w:rPr>
                                <w:rFonts w:ascii="Verdana" w:hAnsi="Verdana" w:cs="Verdana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Stephen </w:t>
                            </w:r>
                            <w:r>
                              <w:rPr>
                                <w:rFonts w:ascii="Verdana" w:hAnsi="Verdana" w:cs="Verdana"/>
                                <w:b/>
                                <w:bCs/>
                                <w:sz w:val="28"/>
                                <w:szCs w:val="28"/>
                              </w:rPr>
                              <w:t>School</w:t>
                            </w:r>
                          </w:p>
                          <w:p w14:paraId="4BBC6C78" w14:textId="1803D70B" w:rsidR="00AF21E3" w:rsidRDefault="00C41558" w:rsidP="00D12161">
                            <w:pPr>
                              <w:jc w:val="center"/>
                              <w:rPr>
                                <w:rFonts w:ascii="Verdana" w:hAnsi="Verdana" w:cs="Verdana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Verdana" w:hAnsi="Verdana" w:cs="Verdana"/>
                                <w:b/>
                                <w:bCs/>
                                <w:sz w:val="28"/>
                                <w:szCs w:val="28"/>
                              </w:rPr>
                              <w:t>20</w:t>
                            </w:r>
                            <w:r w:rsidR="008526ED">
                              <w:rPr>
                                <w:rFonts w:ascii="Verdana" w:hAnsi="Verdana" w:cs="Verdana"/>
                                <w:b/>
                                <w:bCs/>
                                <w:sz w:val="28"/>
                                <w:szCs w:val="28"/>
                              </w:rPr>
                              <w:t>23-2024</w:t>
                            </w:r>
                            <w:r w:rsidR="00AF21E3">
                              <w:rPr>
                                <w:rFonts w:ascii="Verdana" w:hAnsi="Verdana" w:cs="Verdana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Academic School Year Calend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81D492" id="Text Box 6" o:spid="_x0000_s1027" type="#_x0000_t202" style="position:absolute;left:0;text-align:left;margin-left:-2.4pt;margin-top:-54pt;width:719.5pt;height:44.1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" stroked="f">
                <v:textbox>
                  <w:txbxContent>
                    <w:p w14:paraId="665D8CF9" w14:textId="107045A5" w:rsidR="00C41558" w:rsidRDefault="00A1663F" w:rsidP="00D12161">
                      <w:pPr>
                        <w:jc w:val="center"/>
                        <w:rPr>
                          <w:rFonts w:ascii="Verdana" w:hAnsi="Verdana" w:cs="Verdana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Verdana" w:hAnsi="Verdana" w:cs="Verdana"/>
                          <w:b/>
                          <w:bCs/>
                          <w:sz w:val="28"/>
                          <w:szCs w:val="28"/>
                        </w:rPr>
                        <w:t xml:space="preserve">St. Francis- St. </w:t>
                      </w:r>
                      <w:r>
                        <w:rPr>
                          <w:rFonts w:ascii="Verdana" w:hAnsi="Verdana" w:cs="Verdana"/>
                          <w:b/>
                          <w:bCs/>
                          <w:sz w:val="28"/>
                          <w:szCs w:val="28"/>
                        </w:rPr>
                        <w:t xml:space="preserve">Stephen </w:t>
                      </w:r>
                      <w:r>
                        <w:rPr>
                          <w:rFonts w:ascii="Verdana" w:hAnsi="Verdana" w:cs="Verdana"/>
                          <w:b/>
                          <w:bCs/>
                          <w:sz w:val="28"/>
                          <w:szCs w:val="28"/>
                        </w:rPr>
                        <w:t>School</w:t>
                      </w:r>
                    </w:p>
                    <w:p w14:paraId="4BBC6C78" w14:textId="1803D70B" w:rsidR="00AF21E3" w:rsidRDefault="00C41558" w:rsidP="00D12161">
                      <w:pPr>
                        <w:jc w:val="center"/>
                        <w:rPr>
                          <w:rFonts w:ascii="Verdana" w:hAnsi="Verdana" w:cs="Verdana"/>
                          <w:sz w:val="28"/>
                          <w:szCs w:val="28"/>
                        </w:rPr>
                      </w:pPr>
                      <w:r>
                        <w:rPr>
                          <w:rFonts w:ascii="Verdana" w:hAnsi="Verdana" w:cs="Verdana"/>
                          <w:b/>
                          <w:bCs/>
                          <w:sz w:val="28"/>
                          <w:szCs w:val="28"/>
                        </w:rPr>
                        <w:t>20</w:t>
                      </w:r>
                      <w:r w:rsidR="008526ED">
                        <w:rPr>
                          <w:rFonts w:ascii="Verdana" w:hAnsi="Verdana" w:cs="Verdana"/>
                          <w:b/>
                          <w:bCs/>
                          <w:sz w:val="28"/>
                          <w:szCs w:val="28"/>
                        </w:rPr>
                        <w:t>23-2024</w:t>
                      </w:r>
                      <w:r w:rsidR="00AF21E3">
                        <w:rPr>
                          <w:rFonts w:ascii="Verdana" w:hAnsi="Verdana" w:cs="Verdana"/>
                          <w:b/>
                          <w:bCs/>
                          <w:sz w:val="28"/>
                          <w:szCs w:val="28"/>
                        </w:rPr>
                        <w:t xml:space="preserve"> Academic School Year Calendar</w:t>
                      </w:r>
                    </w:p>
                  </w:txbxContent>
                </v:textbox>
              </v:shape>
            </w:pict>
          </mc:Fallback>
        </mc:AlternateContent>
      </w:r>
    </w:p>
    <w:p w14:paraId="2F287B52" w14:textId="77777777" w:rsidR="00147DF8" w:rsidRPr="00A457C0" w:rsidRDefault="00147DF8">
      <w:pPr>
        <w:rPr>
          <w:rFonts w:ascii="Arial" w:hAnsi="Arial" w:cs="Arial"/>
          <w:sz w:val="16"/>
        </w:rPr>
      </w:pPr>
    </w:p>
    <w:p w14:paraId="77964C30" w14:textId="0498B016" w:rsidR="009D5E5C" w:rsidRDefault="00EE131E" w:rsidP="00587638">
      <w:pPr>
        <w:tabs>
          <w:tab w:val="left" w:pos="5904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CF1418">
        <w:rPr>
          <w:rFonts w:ascii="Arial" w:hAnsi="Arial" w:cs="Arial"/>
        </w:rPr>
        <w:t xml:space="preserve"> </w:t>
      </w:r>
    </w:p>
    <w:tbl>
      <w:tblPr>
        <w:tblpPr w:leftFromText="180" w:rightFromText="180" w:vertAnchor="page" w:horzAnchor="margin" w:tblpXSpec="right" w:tblpY="1909"/>
        <w:tblW w:w="10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3"/>
        <w:gridCol w:w="333"/>
        <w:gridCol w:w="333"/>
        <w:gridCol w:w="335"/>
        <w:gridCol w:w="335"/>
        <w:gridCol w:w="335"/>
        <w:gridCol w:w="342"/>
        <w:gridCol w:w="335"/>
        <w:gridCol w:w="335"/>
        <w:gridCol w:w="336"/>
        <w:gridCol w:w="336"/>
        <w:gridCol w:w="336"/>
        <w:gridCol w:w="336"/>
        <w:gridCol w:w="336"/>
        <w:gridCol w:w="340"/>
        <w:gridCol w:w="336"/>
        <w:gridCol w:w="336"/>
        <w:gridCol w:w="336"/>
        <w:gridCol w:w="336"/>
        <w:gridCol w:w="336"/>
        <w:gridCol w:w="336"/>
        <w:gridCol w:w="336"/>
        <w:gridCol w:w="340"/>
        <w:gridCol w:w="336"/>
        <w:gridCol w:w="336"/>
        <w:gridCol w:w="336"/>
        <w:gridCol w:w="336"/>
        <w:gridCol w:w="336"/>
        <w:gridCol w:w="336"/>
        <w:gridCol w:w="336"/>
        <w:gridCol w:w="340"/>
        <w:gridCol w:w="12"/>
      </w:tblGrid>
      <w:tr w:rsidR="00587638" w:rsidRPr="00A457C0" w14:paraId="5B2E1BEC" w14:textId="77777777" w:rsidTr="00587638">
        <w:trPr>
          <w:cantSplit/>
          <w:trHeight w:hRule="exact" w:val="438"/>
        </w:trPr>
        <w:tc>
          <w:tcPr>
            <w:tcW w:w="2346" w:type="dxa"/>
            <w:gridSpan w:val="7"/>
            <w:vAlign w:val="center"/>
          </w:tcPr>
          <w:p w14:paraId="0924735F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A457C0">
              <w:rPr>
                <w:rFonts w:ascii="Arial" w:hAnsi="Arial" w:cs="Arial"/>
                <w:b/>
                <w:bCs/>
                <w:sz w:val="24"/>
              </w:rPr>
              <w:t>July 202</w:t>
            </w:r>
            <w:r>
              <w:rPr>
                <w:rFonts w:ascii="Arial" w:hAnsi="Arial" w:cs="Arial"/>
                <w:b/>
                <w:bCs/>
                <w:sz w:val="24"/>
              </w:rPr>
              <w:t>3</w:t>
            </w:r>
          </w:p>
        </w:tc>
        <w:tc>
          <w:tcPr>
            <w:tcW w:w="335" w:type="dxa"/>
            <w:vAlign w:val="center"/>
          </w:tcPr>
          <w:p w14:paraId="566AA9E0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</w:p>
        </w:tc>
        <w:tc>
          <w:tcPr>
            <w:tcW w:w="2355" w:type="dxa"/>
            <w:gridSpan w:val="7"/>
            <w:vAlign w:val="center"/>
          </w:tcPr>
          <w:p w14:paraId="5503D037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A457C0">
              <w:rPr>
                <w:rFonts w:ascii="Arial" w:hAnsi="Arial" w:cs="Arial"/>
                <w:b/>
                <w:bCs/>
                <w:sz w:val="24"/>
              </w:rPr>
              <w:t>August 202</w:t>
            </w:r>
            <w:r>
              <w:rPr>
                <w:rFonts w:ascii="Arial" w:hAnsi="Arial" w:cs="Arial"/>
                <w:b/>
                <w:bCs/>
                <w:sz w:val="24"/>
              </w:rPr>
              <w:t>3</w:t>
            </w:r>
          </w:p>
        </w:tc>
        <w:tc>
          <w:tcPr>
            <w:tcW w:w="336" w:type="dxa"/>
            <w:vAlign w:val="center"/>
          </w:tcPr>
          <w:p w14:paraId="0E579FA8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</w:p>
        </w:tc>
        <w:tc>
          <w:tcPr>
            <w:tcW w:w="2356" w:type="dxa"/>
            <w:gridSpan w:val="7"/>
            <w:vAlign w:val="center"/>
          </w:tcPr>
          <w:p w14:paraId="5294A30E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A457C0">
              <w:rPr>
                <w:rFonts w:ascii="Arial" w:hAnsi="Arial" w:cs="Arial"/>
                <w:b/>
                <w:bCs/>
                <w:sz w:val="24"/>
              </w:rPr>
              <w:t>September 202</w:t>
            </w:r>
            <w:r>
              <w:rPr>
                <w:rFonts w:ascii="Arial" w:hAnsi="Arial" w:cs="Arial"/>
                <w:b/>
                <w:bCs/>
                <w:sz w:val="24"/>
              </w:rPr>
              <w:t>3</w:t>
            </w:r>
          </w:p>
        </w:tc>
        <w:tc>
          <w:tcPr>
            <w:tcW w:w="336" w:type="dxa"/>
            <w:vAlign w:val="center"/>
          </w:tcPr>
          <w:p w14:paraId="2B4044AD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</w:p>
        </w:tc>
        <w:tc>
          <w:tcPr>
            <w:tcW w:w="2368" w:type="dxa"/>
            <w:gridSpan w:val="8"/>
            <w:vAlign w:val="center"/>
          </w:tcPr>
          <w:p w14:paraId="5B976C99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A457C0">
              <w:rPr>
                <w:rFonts w:ascii="Arial" w:hAnsi="Arial" w:cs="Arial"/>
                <w:b/>
                <w:bCs/>
                <w:sz w:val="24"/>
              </w:rPr>
              <w:t>October 202</w:t>
            </w:r>
            <w:r>
              <w:rPr>
                <w:rFonts w:ascii="Arial" w:hAnsi="Arial" w:cs="Arial"/>
                <w:b/>
                <w:bCs/>
                <w:sz w:val="24"/>
              </w:rPr>
              <w:t>3</w:t>
            </w:r>
          </w:p>
        </w:tc>
      </w:tr>
      <w:tr w:rsidR="00587638" w:rsidRPr="00A457C0" w14:paraId="1E150BC0" w14:textId="77777777" w:rsidTr="00587638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12F20D9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3" w:type="dxa"/>
            <w:vAlign w:val="center"/>
          </w:tcPr>
          <w:p w14:paraId="6B013AE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M</w:t>
            </w:r>
          </w:p>
        </w:tc>
        <w:tc>
          <w:tcPr>
            <w:tcW w:w="333" w:type="dxa"/>
            <w:vAlign w:val="center"/>
          </w:tcPr>
          <w:p w14:paraId="293E1F0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5" w:type="dxa"/>
            <w:vAlign w:val="center"/>
          </w:tcPr>
          <w:p w14:paraId="4F38A79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W</w:t>
            </w:r>
          </w:p>
        </w:tc>
        <w:tc>
          <w:tcPr>
            <w:tcW w:w="335" w:type="dxa"/>
            <w:vAlign w:val="center"/>
          </w:tcPr>
          <w:p w14:paraId="4B82C64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5" w:type="dxa"/>
            <w:vAlign w:val="center"/>
          </w:tcPr>
          <w:p w14:paraId="72FCFA3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F</w:t>
            </w:r>
          </w:p>
        </w:tc>
        <w:tc>
          <w:tcPr>
            <w:tcW w:w="342" w:type="dxa"/>
            <w:vAlign w:val="center"/>
          </w:tcPr>
          <w:p w14:paraId="6E16FB5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5" w:type="dxa"/>
            <w:vAlign w:val="center"/>
          </w:tcPr>
          <w:p w14:paraId="02B46A9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vAlign w:val="center"/>
          </w:tcPr>
          <w:p w14:paraId="5E6A92D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6" w:type="dxa"/>
            <w:vAlign w:val="center"/>
          </w:tcPr>
          <w:p w14:paraId="3990872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M</w:t>
            </w:r>
          </w:p>
        </w:tc>
        <w:tc>
          <w:tcPr>
            <w:tcW w:w="336" w:type="dxa"/>
            <w:vAlign w:val="center"/>
          </w:tcPr>
          <w:p w14:paraId="789E628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6F3689B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W</w:t>
            </w:r>
          </w:p>
        </w:tc>
        <w:tc>
          <w:tcPr>
            <w:tcW w:w="336" w:type="dxa"/>
            <w:vAlign w:val="center"/>
          </w:tcPr>
          <w:p w14:paraId="1A4E25F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43146C7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F</w:t>
            </w:r>
          </w:p>
        </w:tc>
        <w:tc>
          <w:tcPr>
            <w:tcW w:w="340" w:type="dxa"/>
            <w:vAlign w:val="center"/>
          </w:tcPr>
          <w:p w14:paraId="01931B3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6" w:type="dxa"/>
            <w:vAlign w:val="center"/>
          </w:tcPr>
          <w:p w14:paraId="0387764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7ED15A3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6" w:type="dxa"/>
            <w:vAlign w:val="center"/>
          </w:tcPr>
          <w:p w14:paraId="407E957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M</w:t>
            </w:r>
          </w:p>
        </w:tc>
        <w:tc>
          <w:tcPr>
            <w:tcW w:w="336" w:type="dxa"/>
            <w:vAlign w:val="center"/>
          </w:tcPr>
          <w:p w14:paraId="53394B6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580E7F5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W</w:t>
            </w:r>
          </w:p>
        </w:tc>
        <w:tc>
          <w:tcPr>
            <w:tcW w:w="336" w:type="dxa"/>
            <w:vAlign w:val="center"/>
          </w:tcPr>
          <w:p w14:paraId="3F380D0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645909B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F</w:t>
            </w:r>
          </w:p>
        </w:tc>
        <w:tc>
          <w:tcPr>
            <w:tcW w:w="340" w:type="dxa"/>
            <w:vAlign w:val="center"/>
          </w:tcPr>
          <w:p w14:paraId="46D62CC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6" w:type="dxa"/>
            <w:vAlign w:val="center"/>
          </w:tcPr>
          <w:p w14:paraId="217FFDA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4633783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6" w:type="dxa"/>
            <w:vAlign w:val="center"/>
          </w:tcPr>
          <w:p w14:paraId="3F98A45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M</w:t>
            </w:r>
          </w:p>
        </w:tc>
        <w:tc>
          <w:tcPr>
            <w:tcW w:w="336" w:type="dxa"/>
            <w:vAlign w:val="center"/>
          </w:tcPr>
          <w:p w14:paraId="5DE456F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1BE953F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W</w:t>
            </w:r>
          </w:p>
        </w:tc>
        <w:tc>
          <w:tcPr>
            <w:tcW w:w="336" w:type="dxa"/>
            <w:vAlign w:val="center"/>
          </w:tcPr>
          <w:p w14:paraId="6148005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2241742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F</w:t>
            </w:r>
          </w:p>
        </w:tc>
        <w:tc>
          <w:tcPr>
            <w:tcW w:w="340" w:type="dxa"/>
            <w:vAlign w:val="center"/>
          </w:tcPr>
          <w:p w14:paraId="4412BE2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</w:tr>
      <w:tr w:rsidR="00587638" w:rsidRPr="00A457C0" w14:paraId="6DF9290D" w14:textId="77777777" w:rsidTr="00587638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28707FB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3" w:type="dxa"/>
            <w:shd w:val="clear" w:color="auto" w:fill="auto"/>
            <w:vAlign w:val="center"/>
          </w:tcPr>
          <w:p w14:paraId="7EE08DCE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333" w:type="dxa"/>
            <w:shd w:val="clear" w:color="auto" w:fill="auto"/>
            <w:vAlign w:val="center"/>
          </w:tcPr>
          <w:p w14:paraId="07AD217C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17EA3916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0F9CCCD3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 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0D6A673D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 </w:t>
            </w:r>
          </w:p>
        </w:tc>
        <w:tc>
          <w:tcPr>
            <w:tcW w:w="342" w:type="dxa"/>
            <w:shd w:val="clear" w:color="auto" w:fill="auto"/>
            <w:vAlign w:val="center"/>
          </w:tcPr>
          <w:p w14:paraId="4607458F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200453D8" w14:textId="77777777" w:rsidR="00587638" w:rsidRPr="00A457C0" w:rsidRDefault="00587638" w:rsidP="00587638">
            <w:pPr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6111579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715A18B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28721A2A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C628B69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B8AFFEE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3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E891D90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4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3D3FD775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5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5397B8B" w14:textId="77777777" w:rsidR="00587638" w:rsidRPr="00A457C0" w:rsidRDefault="00587638" w:rsidP="00587638">
            <w:pPr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9456DB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790019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0A99E97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4D9DDAA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BDB59B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690DC22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4FDD677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BD74D9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0DC99D3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AA1E3F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FB2193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E7D770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E4CBFC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336" w:type="dxa"/>
            <w:shd w:val="clear" w:color="auto" w:fill="95B3D7" w:themeFill="accent1" w:themeFillTint="99"/>
            <w:vAlign w:val="center"/>
          </w:tcPr>
          <w:p w14:paraId="41662CF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340" w:type="dxa"/>
            <w:vAlign w:val="center"/>
          </w:tcPr>
          <w:p w14:paraId="07D7698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</w:tr>
      <w:tr w:rsidR="00587638" w:rsidRPr="00A457C0" w14:paraId="4BC13421" w14:textId="77777777" w:rsidTr="00587638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0AA8C7F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080C2C7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333" w:type="dxa"/>
            <w:shd w:val="clear" w:color="auto" w:fill="CCC0D9" w:themeFill="accent4" w:themeFillTint="66"/>
            <w:vAlign w:val="center"/>
          </w:tcPr>
          <w:p w14:paraId="5612B3FC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4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268FB3D3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5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71F260FE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6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7A7FEB14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7</w:t>
            </w:r>
          </w:p>
        </w:tc>
        <w:tc>
          <w:tcPr>
            <w:tcW w:w="342" w:type="dxa"/>
            <w:shd w:val="clear" w:color="auto" w:fill="auto"/>
            <w:vAlign w:val="center"/>
          </w:tcPr>
          <w:p w14:paraId="186A5362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8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420D867B" w14:textId="77777777" w:rsidR="00587638" w:rsidRPr="00A457C0" w:rsidRDefault="00587638" w:rsidP="00587638">
            <w:pPr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1BECF92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D1EDFD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47D8442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8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E47B350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9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FB6EE03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7D5BCEF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1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1DBE007B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D25387E" w14:textId="77777777" w:rsidR="00587638" w:rsidRPr="00A457C0" w:rsidRDefault="00587638" w:rsidP="00587638">
            <w:pPr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7F4EA0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336" w:type="dxa"/>
            <w:shd w:val="clear" w:color="auto" w:fill="CCC0D9" w:themeFill="accent4" w:themeFillTint="66"/>
            <w:vAlign w:val="center"/>
          </w:tcPr>
          <w:p w14:paraId="49C2E77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336" w:type="dxa"/>
            <w:shd w:val="clear" w:color="auto" w:fill="95B3D7" w:themeFill="accent1" w:themeFillTint="99"/>
            <w:vAlign w:val="center"/>
          </w:tcPr>
          <w:p w14:paraId="55374AD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53E652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5BA931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1A95C4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3945ECD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A9C57F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6AE7605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336" w:type="dxa"/>
            <w:shd w:val="clear" w:color="auto" w:fill="CCC0D9" w:themeFill="accent4" w:themeFillTint="66"/>
            <w:vAlign w:val="center"/>
          </w:tcPr>
          <w:p w14:paraId="4968D47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5AC66E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1F454D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567299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1B3B19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340" w:type="dxa"/>
            <w:vAlign w:val="center"/>
          </w:tcPr>
          <w:p w14:paraId="65B0D3F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</w:tr>
      <w:tr w:rsidR="00587638" w:rsidRPr="00A457C0" w14:paraId="0C2E8756" w14:textId="77777777" w:rsidTr="005A599E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4DF9AEB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7EB00BA0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42BAE9F8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1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17AE97DA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2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200447FC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3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5F4A5474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4</w:t>
            </w:r>
          </w:p>
        </w:tc>
        <w:tc>
          <w:tcPr>
            <w:tcW w:w="342" w:type="dxa"/>
            <w:shd w:val="clear" w:color="auto" w:fill="auto"/>
            <w:vAlign w:val="center"/>
          </w:tcPr>
          <w:p w14:paraId="4196D20A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5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520492B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147C479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ED3945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5EFC78C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5</w:t>
            </w:r>
          </w:p>
        </w:tc>
        <w:tc>
          <w:tcPr>
            <w:tcW w:w="336" w:type="dxa"/>
            <w:shd w:val="clear" w:color="auto" w:fill="FFFFFF" w:themeFill="background1"/>
            <w:vAlign w:val="center"/>
          </w:tcPr>
          <w:p w14:paraId="2AC700D4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6</w:t>
            </w:r>
          </w:p>
        </w:tc>
        <w:tc>
          <w:tcPr>
            <w:tcW w:w="336" w:type="dxa"/>
            <w:shd w:val="clear" w:color="auto" w:fill="FFFFFF" w:themeFill="background1"/>
            <w:vAlign w:val="center"/>
          </w:tcPr>
          <w:p w14:paraId="2F779CFC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7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ACE2C77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8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728C9E8E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9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7AB98D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2D12145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9A330F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49A21A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80A377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AFFDA9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47138A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669662A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253D5F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554560F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336" w:type="dxa"/>
            <w:shd w:val="clear" w:color="auto" w:fill="00B050"/>
            <w:vAlign w:val="center"/>
          </w:tcPr>
          <w:p w14:paraId="61A6C37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5A4B7B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B28D66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8B4F41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1061B8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340" w:type="dxa"/>
            <w:vAlign w:val="center"/>
          </w:tcPr>
          <w:p w14:paraId="525B1B2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</w:tr>
      <w:tr w:rsidR="00587638" w:rsidRPr="00A457C0" w14:paraId="76668882" w14:textId="77777777" w:rsidTr="005A599E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700A96A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614174A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272526AD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8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574985ED" w14:textId="77777777" w:rsidR="00587638" w:rsidRPr="00A457C0" w:rsidRDefault="00587638" w:rsidP="00587638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9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3AA3AF16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0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3480BE9A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1</w:t>
            </w:r>
          </w:p>
        </w:tc>
        <w:tc>
          <w:tcPr>
            <w:tcW w:w="342" w:type="dxa"/>
            <w:shd w:val="clear" w:color="auto" w:fill="auto"/>
            <w:vAlign w:val="center"/>
          </w:tcPr>
          <w:p w14:paraId="4A1CEB18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2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5273C6B1" w14:textId="77777777" w:rsidR="00587638" w:rsidRPr="00A457C0" w:rsidRDefault="00587638" w:rsidP="00587638">
            <w:pPr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3E9A5F6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349AF01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  <w:r w:rsidRPr="00F21964">
              <w:rPr>
                <w:rFonts w:ascii="Arial" w:hAnsi="Arial" w:cs="Arial"/>
              </w:rPr>
              <w:t>2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CCB9DFD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A78F0F1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3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CC0151B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4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FF6988E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5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62476137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6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7696EE4" w14:textId="77777777" w:rsidR="00587638" w:rsidRPr="00A457C0" w:rsidRDefault="00587638" w:rsidP="00587638">
            <w:pPr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52D020F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336" w:type="dxa"/>
            <w:shd w:val="clear" w:color="auto" w:fill="00B050"/>
            <w:vAlign w:val="center"/>
          </w:tcPr>
          <w:p w14:paraId="158D21B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5A599E">
              <w:rPr>
                <w:rFonts w:ascii="Arial" w:hAnsi="Arial" w:cs="Arial"/>
              </w:rPr>
              <w:t>18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252FA4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457D08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7E8A6D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356268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6B1001D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024AE23" w14:textId="77777777" w:rsidR="00587638" w:rsidRPr="00A457C0" w:rsidRDefault="00587638" w:rsidP="00587638">
            <w:pPr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7A3964B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6DA48F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F2E802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5F7302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6FE6BC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979B2E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340" w:type="dxa"/>
            <w:vAlign w:val="center"/>
          </w:tcPr>
          <w:p w14:paraId="5CD1C45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</w:tr>
      <w:tr w:rsidR="00587638" w:rsidRPr="00A457C0" w14:paraId="4B5DD998" w14:textId="77777777" w:rsidTr="005A599E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568FDEE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68684C7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044A62AD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5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34B83A79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6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1AA81391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7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3D0372D3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8</w:t>
            </w:r>
          </w:p>
        </w:tc>
        <w:tc>
          <w:tcPr>
            <w:tcW w:w="342" w:type="dxa"/>
            <w:shd w:val="clear" w:color="auto" w:fill="auto"/>
            <w:vAlign w:val="center"/>
          </w:tcPr>
          <w:p w14:paraId="4858D7A0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9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1355003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3EF56DA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87CAAA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1ABED10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9</w:t>
            </w:r>
          </w:p>
        </w:tc>
        <w:tc>
          <w:tcPr>
            <w:tcW w:w="336" w:type="dxa"/>
            <w:shd w:val="clear" w:color="auto" w:fill="95B3D7" w:themeFill="accent1" w:themeFillTint="99"/>
            <w:vAlign w:val="center"/>
          </w:tcPr>
          <w:p w14:paraId="0BB24639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3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13CB027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3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03EB1E5" w14:textId="77777777" w:rsidR="00587638" w:rsidRPr="00EE268E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 w:rsidRPr="00EE268E">
              <w:rPr>
                <w:rFonts w:ascii="Arial" w:hAnsi="Arial" w:cs="Arial"/>
                <w:bCs/>
              </w:rPr>
              <w:t>*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203B5CFC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206AEB4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40D060A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517BA90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A5CD10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5CB9B2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F0D494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BC0A4D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387FF47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FD158F6" w14:textId="77777777" w:rsidR="00587638" w:rsidRPr="00A457C0" w:rsidRDefault="00587638" w:rsidP="00587638">
            <w:pPr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D4E9AE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B9958FA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4F7261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87E28A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AEBAEF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EA4416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40" w:type="dxa"/>
            <w:vAlign w:val="center"/>
          </w:tcPr>
          <w:p w14:paraId="0E6ECA9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</w:tr>
      <w:tr w:rsidR="00587638" w:rsidRPr="00A457C0" w14:paraId="45687E3B" w14:textId="77777777" w:rsidTr="00587638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6A71698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1BEAE4B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1D553DE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6A34F00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0BE93B5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0D959F8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" w:type="dxa"/>
            <w:shd w:val="clear" w:color="auto" w:fill="auto"/>
            <w:vAlign w:val="center"/>
          </w:tcPr>
          <w:p w14:paraId="401565E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0FF3AF7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129FC3A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6207E9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77A5E3F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227448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277D127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043A18C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43D550F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698F5F2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C41618F" w14:textId="77777777" w:rsidR="00587638" w:rsidRPr="00A457C0" w:rsidRDefault="00587638" w:rsidP="00587638">
            <w:pPr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3488C5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013D5DF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2A4BB86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5EF480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7AB016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660DDA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D24FDD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4F2B836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35C5C1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94579C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95DB39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ABE873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A55EBA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" w:type="dxa"/>
            <w:vAlign w:val="center"/>
          </w:tcPr>
          <w:p w14:paraId="0D3F032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</w:tr>
      <w:tr w:rsidR="00587638" w:rsidRPr="00A457C0" w14:paraId="2ACACAEA" w14:textId="77777777" w:rsidTr="00587638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54BF647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3" w:type="dxa"/>
            <w:vAlign w:val="center"/>
          </w:tcPr>
          <w:p w14:paraId="4D7E0A9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3" w:type="dxa"/>
            <w:vAlign w:val="center"/>
          </w:tcPr>
          <w:p w14:paraId="77680E4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vAlign w:val="center"/>
          </w:tcPr>
          <w:p w14:paraId="6DF89D1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vAlign w:val="center"/>
          </w:tcPr>
          <w:p w14:paraId="75AEAF4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vAlign w:val="center"/>
          </w:tcPr>
          <w:p w14:paraId="49880F3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" w:type="dxa"/>
            <w:vAlign w:val="center"/>
          </w:tcPr>
          <w:p w14:paraId="03BD712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vAlign w:val="center"/>
          </w:tcPr>
          <w:p w14:paraId="15AA9E6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vAlign w:val="center"/>
          </w:tcPr>
          <w:p w14:paraId="4D8C19A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12C1110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13B63E7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518617D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204C918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3478CC4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" w:type="dxa"/>
            <w:vAlign w:val="center"/>
          </w:tcPr>
          <w:p w14:paraId="1940A10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5F6E1AA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1E0055D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0DEA4AF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704B87A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1C9EFC6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1A46289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108F86D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" w:type="dxa"/>
            <w:vAlign w:val="center"/>
          </w:tcPr>
          <w:p w14:paraId="6D34AE1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1908575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700C79E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29AD7B1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7F57279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4D96EC0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31EA960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0F8B36B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" w:type="dxa"/>
            <w:vAlign w:val="center"/>
          </w:tcPr>
          <w:p w14:paraId="6ABE8A4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</w:tr>
      <w:tr w:rsidR="00587638" w:rsidRPr="00A457C0" w14:paraId="042AD72B" w14:textId="77777777" w:rsidTr="00587638">
        <w:trPr>
          <w:cantSplit/>
          <w:trHeight w:hRule="exact" w:val="438"/>
        </w:trPr>
        <w:tc>
          <w:tcPr>
            <w:tcW w:w="2346" w:type="dxa"/>
            <w:gridSpan w:val="7"/>
            <w:vAlign w:val="center"/>
          </w:tcPr>
          <w:p w14:paraId="40D72AAE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A457C0">
              <w:rPr>
                <w:rFonts w:ascii="Arial" w:hAnsi="Arial" w:cs="Arial"/>
                <w:b/>
                <w:bCs/>
                <w:sz w:val="24"/>
              </w:rPr>
              <w:t>November 202</w:t>
            </w:r>
            <w:r>
              <w:rPr>
                <w:rFonts w:ascii="Arial" w:hAnsi="Arial" w:cs="Arial"/>
                <w:b/>
                <w:bCs/>
                <w:sz w:val="24"/>
              </w:rPr>
              <w:t>3</w:t>
            </w:r>
          </w:p>
        </w:tc>
        <w:tc>
          <w:tcPr>
            <w:tcW w:w="335" w:type="dxa"/>
            <w:vAlign w:val="center"/>
          </w:tcPr>
          <w:p w14:paraId="198D2D7B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8"/>
              </w:rPr>
            </w:pPr>
          </w:p>
        </w:tc>
        <w:tc>
          <w:tcPr>
            <w:tcW w:w="2355" w:type="dxa"/>
            <w:gridSpan w:val="7"/>
            <w:vAlign w:val="center"/>
          </w:tcPr>
          <w:p w14:paraId="58167A1C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A457C0">
              <w:rPr>
                <w:rFonts w:ascii="Arial" w:hAnsi="Arial" w:cs="Arial"/>
                <w:b/>
                <w:bCs/>
                <w:sz w:val="24"/>
              </w:rPr>
              <w:t>December 202</w:t>
            </w:r>
            <w:r>
              <w:rPr>
                <w:rFonts w:ascii="Arial" w:hAnsi="Arial" w:cs="Arial"/>
                <w:b/>
                <w:bCs/>
                <w:sz w:val="24"/>
              </w:rPr>
              <w:t>3</w:t>
            </w:r>
          </w:p>
        </w:tc>
        <w:tc>
          <w:tcPr>
            <w:tcW w:w="336" w:type="dxa"/>
            <w:vAlign w:val="center"/>
          </w:tcPr>
          <w:p w14:paraId="71576760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</w:p>
        </w:tc>
        <w:tc>
          <w:tcPr>
            <w:tcW w:w="2356" w:type="dxa"/>
            <w:gridSpan w:val="7"/>
            <w:vAlign w:val="center"/>
          </w:tcPr>
          <w:p w14:paraId="4125BA99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A457C0">
              <w:rPr>
                <w:rFonts w:ascii="Arial" w:hAnsi="Arial" w:cs="Arial"/>
                <w:b/>
                <w:bCs/>
                <w:sz w:val="24"/>
              </w:rPr>
              <w:t>January 202</w:t>
            </w:r>
            <w:r>
              <w:rPr>
                <w:rFonts w:ascii="Arial" w:hAnsi="Arial" w:cs="Arial"/>
                <w:b/>
                <w:bCs/>
                <w:sz w:val="24"/>
              </w:rPr>
              <w:t>4</w:t>
            </w:r>
          </w:p>
        </w:tc>
        <w:tc>
          <w:tcPr>
            <w:tcW w:w="336" w:type="dxa"/>
            <w:vAlign w:val="center"/>
          </w:tcPr>
          <w:p w14:paraId="5F7448A3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</w:p>
        </w:tc>
        <w:tc>
          <w:tcPr>
            <w:tcW w:w="2368" w:type="dxa"/>
            <w:gridSpan w:val="8"/>
            <w:vAlign w:val="center"/>
          </w:tcPr>
          <w:p w14:paraId="0B1372E1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A457C0">
              <w:rPr>
                <w:rFonts w:ascii="Arial" w:hAnsi="Arial" w:cs="Arial"/>
                <w:b/>
                <w:bCs/>
                <w:sz w:val="24"/>
              </w:rPr>
              <w:t>February 202</w:t>
            </w:r>
            <w:r>
              <w:rPr>
                <w:rFonts w:ascii="Arial" w:hAnsi="Arial" w:cs="Arial"/>
                <w:b/>
                <w:bCs/>
                <w:sz w:val="24"/>
              </w:rPr>
              <w:t>4</w:t>
            </w:r>
          </w:p>
        </w:tc>
      </w:tr>
      <w:tr w:rsidR="00587638" w:rsidRPr="00A457C0" w14:paraId="4B6FBDE5" w14:textId="77777777" w:rsidTr="00587638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7A8D2D4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3" w:type="dxa"/>
            <w:vAlign w:val="center"/>
          </w:tcPr>
          <w:p w14:paraId="150F513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M</w:t>
            </w:r>
          </w:p>
        </w:tc>
        <w:tc>
          <w:tcPr>
            <w:tcW w:w="333" w:type="dxa"/>
            <w:vAlign w:val="center"/>
          </w:tcPr>
          <w:p w14:paraId="07AB830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5" w:type="dxa"/>
            <w:vAlign w:val="center"/>
          </w:tcPr>
          <w:p w14:paraId="59CE411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W</w:t>
            </w:r>
          </w:p>
        </w:tc>
        <w:tc>
          <w:tcPr>
            <w:tcW w:w="335" w:type="dxa"/>
            <w:vAlign w:val="center"/>
          </w:tcPr>
          <w:p w14:paraId="58A2F26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5" w:type="dxa"/>
            <w:vAlign w:val="center"/>
          </w:tcPr>
          <w:p w14:paraId="7E395ED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F</w:t>
            </w:r>
          </w:p>
        </w:tc>
        <w:tc>
          <w:tcPr>
            <w:tcW w:w="342" w:type="dxa"/>
            <w:vAlign w:val="center"/>
          </w:tcPr>
          <w:p w14:paraId="79F80B4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5" w:type="dxa"/>
            <w:vAlign w:val="center"/>
          </w:tcPr>
          <w:p w14:paraId="3BD5DDB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vAlign w:val="center"/>
          </w:tcPr>
          <w:p w14:paraId="16A87CF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6" w:type="dxa"/>
            <w:vAlign w:val="center"/>
          </w:tcPr>
          <w:p w14:paraId="58CFF43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M</w:t>
            </w:r>
          </w:p>
        </w:tc>
        <w:tc>
          <w:tcPr>
            <w:tcW w:w="336" w:type="dxa"/>
            <w:vAlign w:val="center"/>
          </w:tcPr>
          <w:p w14:paraId="3CD9AB7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0592DB6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W</w:t>
            </w:r>
          </w:p>
        </w:tc>
        <w:tc>
          <w:tcPr>
            <w:tcW w:w="336" w:type="dxa"/>
            <w:vAlign w:val="center"/>
          </w:tcPr>
          <w:p w14:paraId="6DF6DD1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328CDF2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F</w:t>
            </w:r>
          </w:p>
        </w:tc>
        <w:tc>
          <w:tcPr>
            <w:tcW w:w="340" w:type="dxa"/>
            <w:vAlign w:val="center"/>
          </w:tcPr>
          <w:p w14:paraId="6159915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6" w:type="dxa"/>
            <w:vAlign w:val="center"/>
          </w:tcPr>
          <w:p w14:paraId="44299CF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0B77417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6" w:type="dxa"/>
            <w:vAlign w:val="center"/>
          </w:tcPr>
          <w:p w14:paraId="7918341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M</w:t>
            </w:r>
          </w:p>
        </w:tc>
        <w:tc>
          <w:tcPr>
            <w:tcW w:w="336" w:type="dxa"/>
            <w:vAlign w:val="center"/>
          </w:tcPr>
          <w:p w14:paraId="30946FB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498D987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W</w:t>
            </w:r>
          </w:p>
        </w:tc>
        <w:tc>
          <w:tcPr>
            <w:tcW w:w="336" w:type="dxa"/>
            <w:vAlign w:val="center"/>
          </w:tcPr>
          <w:p w14:paraId="581EEBC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3548871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F</w:t>
            </w:r>
          </w:p>
        </w:tc>
        <w:tc>
          <w:tcPr>
            <w:tcW w:w="340" w:type="dxa"/>
            <w:vAlign w:val="center"/>
          </w:tcPr>
          <w:p w14:paraId="3A72531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6" w:type="dxa"/>
            <w:vAlign w:val="center"/>
          </w:tcPr>
          <w:p w14:paraId="4EEB8BB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3D5C32A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6" w:type="dxa"/>
            <w:vAlign w:val="center"/>
          </w:tcPr>
          <w:p w14:paraId="150F8FC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M</w:t>
            </w:r>
          </w:p>
        </w:tc>
        <w:tc>
          <w:tcPr>
            <w:tcW w:w="336" w:type="dxa"/>
            <w:vAlign w:val="center"/>
          </w:tcPr>
          <w:p w14:paraId="110B82B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01A33E0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W</w:t>
            </w:r>
          </w:p>
        </w:tc>
        <w:tc>
          <w:tcPr>
            <w:tcW w:w="336" w:type="dxa"/>
            <w:vAlign w:val="center"/>
          </w:tcPr>
          <w:p w14:paraId="6E8FD40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1EC52A6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F</w:t>
            </w:r>
          </w:p>
        </w:tc>
        <w:tc>
          <w:tcPr>
            <w:tcW w:w="340" w:type="dxa"/>
            <w:vAlign w:val="center"/>
          </w:tcPr>
          <w:p w14:paraId="0CF91A3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</w:tr>
      <w:tr w:rsidR="00587638" w:rsidRPr="00A457C0" w14:paraId="6B5C10D2" w14:textId="77777777" w:rsidTr="00B05E09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18D4D515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333" w:type="dxa"/>
            <w:shd w:val="clear" w:color="auto" w:fill="auto"/>
            <w:vAlign w:val="center"/>
          </w:tcPr>
          <w:p w14:paraId="37FF46C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574AB9A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68C0029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2930686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4121C91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342" w:type="dxa"/>
            <w:shd w:val="clear" w:color="auto" w:fill="auto"/>
            <w:vAlign w:val="center"/>
          </w:tcPr>
          <w:p w14:paraId="482CBF3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77AF7EF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22A76EA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0C4BCB5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52C3981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4ADECD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F63C91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225B6F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7BEA06F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C1AF42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115374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CCC0D9" w:themeFill="accent4" w:themeFillTint="66"/>
            <w:vAlign w:val="center"/>
          </w:tcPr>
          <w:p w14:paraId="75F6D16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336" w:type="dxa"/>
            <w:shd w:val="clear" w:color="auto" w:fill="FF0000"/>
            <w:vAlign w:val="center"/>
          </w:tcPr>
          <w:p w14:paraId="18CCF74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A37069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C0446E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B214F1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57E49F6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8C39E5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039E2F6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668C192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27AE4F4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vAlign w:val="center"/>
          </w:tcPr>
          <w:p w14:paraId="65251E2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vAlign w:val="center"/>
          </w:tcPr>
          <w:p w14:paraId="5C02AE8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336" w:type="dxa"/>
            <w:vAlign w:val="center"/>
          </w:tcPr>
          <w:p w14:paraId="6DEF8F7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340" w:type="dxa"/>
            <w:vAlign w:val="center"/>
          </w:tcPr>
          <w:p w14:paraId="1A5FE18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</w:tr>
      <w:tr w:rsidR="00587638" w:rsidRPr="00A457C0" w14:paraId="5CF09623" w14:textId="77777777" w:rsidTr="00140D1A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45FE302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4389A5A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12A3CF1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314C17F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335" w:type="dxa"/>
            <w:shd w:val="clear" w:color="auto" w:fill="FF66FF"/>
            <w:vAlign w:val="center"/>
          </w:tcPr>
          <w:p w14:paraId="4F3F650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335" w:type="dxa"/>
            <w:shd w:val="clear" w:color="auto" w:fill="CCC0D9" w:themeFill="accent4" w:themeFillTint="66"/>
            <w:vAlign w:val="center"/>
          </w:tcPr>
          <w:p w14:paraId="4E1457C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342" w:type="dxa"/>
            <w:shd w:val="clear" w:color="auto" w:fill="auto"/>
            <w:vAlign w:val="center"/>
          </w:tcPr>
          <w:p w14:paraId="7D79102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286DFA0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1E1E494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AEE9F2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F5CA45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01A4DA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C22507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B76D48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58C4285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84B8D2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057225C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720D1D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11FBB1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95936D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E9A065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5F1F37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1E1647D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7CDF51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34151B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BE8E72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0F948F8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6</w:t>
            </w:r>
          </w:p>
        </w:tc>
        <w:tc>
          <w:tcPr>
            <w:tcW w:w="336" w:type="dxa"/>
            <w:vAlign w:val="center"/>
          </w:tcPr>
          <w:p w14:paraId="36711E99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7</w:t>
            </w:r>
          </w:p>
        </w:tc>
        <w:tc>
          <w:tcPr>
            <w:tcW w:w="336" w:type="dxa"/>
            <w:vAlign w:val="center"/>
          </w:tcPr>
          <w:p w14:paraId="2CAF9884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8</w:t>
            </w:r>
          </w:p>
        </w:tc>
        <w:tc>
          <w:tcPr>
            <w:tcW w:w="336" w:type="dxa"/>
            <w:vAlign w:val="center"/>
          </w:tcPr>
          <w:p w14:paraId="677ADDFC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9</w:t>
            </w:r>
          </w:p>
        </w:tc>
        <w:tc>
          <w:tcPr>
            <w:tcW w:w="340" w:type="dxa"/>
            <w:vAlign w:val="center"/>
          </w:tcPr>
          <w:p w14:paraId="6FA30B2C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0</w:t>
            </w:r>
          </w:p>
        </w:tc>
      </w:tr>
      <w:tr w:rsidR="00587638" w:rsidRPr="00A457C0" w14:paraId="5314AF13" w14:textId="77777777" w:rsidTr="005A599E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14BC9FF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333" w:type="dxa"/>
            <w:shd w:val="clear" w:color="auto" w:fill="00B050"/>
            <w:vAlign w:val="center"/>
          </w:tcPr>
          <w:p w14:paraId="2352C6F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39A7B69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721495E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335" w:type="dxa"/>
            <w:shd w:val="clear" w:color="auto" w:fill="E36C0A" w:themeFill="accent6" w:themeFillShade="BF"/>
            <w:vAlign w:val="center"/>
          </w:tcPr>
          <w:p w14:paraId="1AC85B2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135C8CC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342" w:type="dxa"/>
            <w:shd w:val="clear" w:color="auto" w:fill="auto"/>
            <w:vAlign w:val="center"/>
          </w:tcPr>
          <w:p w14:paraId="60908F7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24DBDF4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2210AE7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501A34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AE1E6C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75E860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047B2E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9A7EA6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09D8C6E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C52DF4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724BDD4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336" w:type="dxa"/>
            <w:shd w:val="clear" w:color="auto" w:fill="CCC0D9" w:themeFill="accent4" w:themeFillTint="66"/>
            <w:vAlign w:val="center"/>
          </w:tcPr>
          <w:p w14:paraId="6375327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21D6C9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DDB147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8AD545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C88E35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5A86961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838B23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219DB3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336" w:type="dxa"/>
            <w:shd w:val="clear" w:color="auto" w:fill="00B050"/>
            <w:vAlign w:val="center"/>
          </w:tcPr>
          <w:p w14:paraId="24FBDB45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D17BD6E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3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2CB1D39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4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52CDBB8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5</w:t>
            </w:r>
          </w:p>
        </w:tc>
        <w:tc>
          <w:tcPr>
            <w:tcW w:w="336" w:type="dxa"/>
            <w:shd w:val="clear" w:color="auto" w:fill="FF66FF"/>
            <w:vAlign w:val="center"/>
          </w:tcPr>
          <w:p w14:paraId="24F5C450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6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0378F9D2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7</w:t>
            </w:r>
          </w:p>
        </w:tc>
      </w:tr>
      <w:tr w:rsidR="00587638" w:rsidRPr="00A457C0" w14:paraId="3BF84BD8" w14:textId="77777777" w:rsidTr="005A599E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5B8D582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587C7BE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3AA9562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335" w:type="dxa"/>
            <w:shd w:val="clear" w:color="auto" w:fill="FF0000"/>
            <w:vAlign w:val="center"/>
          </w:tcPr>
          <w:p w14:paraId="0D5B1A3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335" w:type="dxa"/>
            <w:shd w:val="clear" w:color="auto" w:fill="CCC0D9" w:themeFill="accent4" w:themeFillTint="66"/>
            <w:vAlign w:val="center"/>
          </w:tcPr>
          <w:p w14:paraId="7B08A59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335" w:type="dxa"/>
            <w:shd w:val="clear" w:color="auto" w:fill="FF0000"/>
            <w:vAlign w:val="center"/>
          </w:tcPr>
          <w:p w14:paraId="15C558E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342" w:type="dxa"/>
            <w:shd w:val="clear" w:color="auto" w:fill="auto"/>
            <w:vAlign w:val="center"/>
          </w:tcPr>
          <w:p w14:paraId="4EEFDDC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631CB31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5F0EC32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336" w:type="dxa"/>
            <w:shd w:val="clear" w:color="auto" w:fill="00B050"/>
            <w:vAlign w:val="center"/>
          </w:tcPr>
          <w:p w14:paraId="5462AF6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8EFC74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1BCC5D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1FF654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336" w:type="dxa"/>
            <w:shd w:val="clear" w:color="auto" w:fill="FF66FF"/>
            <w:vAlign w:val="center"/>
          </w:tcPr>
          <w:p w14:paraId="4DDE601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671A1F4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02E284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5CCFF7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336" w:type="dxa"/>
            <w:shd w:val="clear" w:color="auto" w:fill="00B050"/>
            <w:vAlign w:val="center"/>
          </w:tcPr>
          <w:p w14:paraId="14707A6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336" w:type="dxa"/>
            <w:shd w:val="clear" w:color="auto" w:fill="FFFFFF" w:themeFill="background1"/>
            <w:vAlign w:val="center"/>
          </w:tcPr>
          <w:p w14:paraId="3A15826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336" w:type="dxa"/>
            <w:shd w:val="clear" w:color="auto" w:fill="FFFFFF" w:themeFill="background1"/>
            <w:vAlign w:val="center"/>
          </w:tcPr>
          <w:p w14:paraId="6638D5A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336" w:type="dxa"/>
            <w:shd w:val="clear" w:color="auto" w:fill="FFFFFF" w:themeFill="background1"/>
            <w:vAlign w:val="center"/>
          </w:tcPr>
          <w:p w14:paraId="2D6A3E6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336" w:type="dxa"/>
            <w:shd w:val="clear" w:color="auto" w:fill="FFFFFF" w:themeFill="background1"/>
            <w:vAlign w:val="center"/>
          </w:tcPr>
          <w:p w14:paraId="5FE8556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6F21FAE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5A46F7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0556E4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336" w:type="dxa"/>
            <w:shd w:val="clear" w:color="auto" w:fill="CCC0D9" w:themeFill="accent4" w:themeFillTint="66"/>
            <w:vAlign w:val="center"/>
          </w:tcPr>
          <w:p w14:paraId="3874037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336" w:type="dxa"/>
            <w:shd w:val="clear" w:color="auto" w:fill="FF0000"/>
            <w:vAlign w:val="center"/>
          </w:tcPr>
          <w:p w14:paraId="55B5C120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0</w:t>
            </w:r>
          </w:p>
        </w:tc>
        <w:tc>
          <w:tcPr>
            <w:tcW w:w="336" w:type="dxa"/>
            <w:shd w:val="clear" w:color="auto" w:fill="FF0000"/>
            <w:vAlign w:val="center"/>
          </w:tcPr>
          <w:p w14:paraId="38BEBABF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1</w:t>
            </w:r>
          </w:p>
        </w:tc>
        <w:tc>
          <w:tcPr>
            <w:tcW w:w="336" w:type="dxa"/>
            <w:shd w:val="clear" w:color="auto" w:fill="FF0000"/>
            <w:vAlign w:val="center"/>
          </w:tcPr>
          <w:p w14:paraId="080F0E3A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2</w:t>
            </w:r>
          </w:p>
        </w:tc>
        <w:tc>
          <w:tcPr>
            <w:tcW w:w="336" w:type="dxa"/>
            <w:shd w:val="clear" w:color="auto" w:fill="FF0000"/>
            <w:vAlign w:val="center"/>
          </w:tcPr>
          <w:p w14:paraId="44A17C92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3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0234BB0B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4</w:t>
            </w:r>
          </w:p>
        </w:tc>
      </w:tr>
      <w:tr w:rsidR="00587638" w:rsidRPr="00A457C0" w14:paraId="39B29F06" w14:textId="77777777" w:rsidTr="005A599E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3F8275D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0AEE7CF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333" w:type="dxa"/>
            <w:shd w:val="clear" w:color="auto" w:fill="E36C0A" w:themeFill="accent6" w:themeFillShade="BF"/>
            <w:vAlign w:val="center"/>
          </w:tcPr>
          <w:p w14:paraId="7A3CBF6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0787008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612BDA2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6A5C592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" w:type="dxa"/>
            <w:shd w:val="clear" w:color="auto" w:fill="auto"/>
            <w:vAlign w:val="center"/>
          </w:tcPr>
          <w:p w14:paraId="73D5820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FFFFFF" w:themeFill="background1"/>
            <w:vAlign w:val="center"/>
          </w:tcPr>
          <w:p w14:paraId="60EA950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FFFFFF" w:themeFill="background1"/>
            <w:vAlign w:val="center"/>
          </w:tcPr>
          <w:p w14:paraId="2264B7E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336" w:type="dxa"/>
            <w:shd w:val="clear" w:color="auto" w:fill="CCC0D9" w:themeFill="accent4" w:themeFillTint="66"/>
            <w:vAlign w:val="center"/>
          </w:tcPr>
          <w:p w14:paraId="0CF05B96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336" w:type="dxa"/>
            <w:shd w:val="clear" w:color="auto" w:fill="FF0000"/>
            <w:vAlign w:val="center"/>
          </w:tcPr>
          <w:p w14:paraId="7BF6393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336" w:type="dxa"/>
            <w:shd w:val="clear" w:color="auto" w:fill="FF0000"/>
            <w:vAlign w:val="center"/>
          </w:tcPr>
          <w:p w14:paraId="2FFE0E3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336" w:type="dxa"/>
            <w:shd w:val="clear" w:color="auto" w:fill="FF0000"/>
            <w:vAlign w:val="center"/>
          </w:tcPr>
          <w:p w14:paraId="4074D50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336" w:type="dxa"/>
            <w:shd w:val="clear" w:color="auto" w:fill="FF0000"/>
            <w:vAlign w:val="center"/>
          </w:tcPr>
          <w:p w14:paraId="5D1E824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7679CCB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9AF754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B32F4B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CE3EF99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F6B7A8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94769F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3BA524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DF2296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2E2B518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EE44EB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27AD6B3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2F6426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C5DDF60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7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84F590A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8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717B584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9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39B5D79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A5DC09A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</w:p>
        </w:tc>
      </w:tr>
      <w:tr w:rsidR="00587638" w:rsidRPr="00A457C0" w14:paraId="4817514D" w14:textId="77777777" w:rsidTr="00587638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148B832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3" w:type="dxa"/>
            <w:shd w:val="clear" w:color="auto" w:fill="auto"/>
            <w:vAlign w:val="center"/>
          </w:tcPr>
          <w:p w14:paraId="4733E83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3" w:type="dxa"/>
            <w:shd w:val="clear" w:color="auto" w:fill="auto"/>
            <w:vAlign w:val="center"/>
          </w:tcPr>
          <w:p w14:paraId="2D60F09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7AFA531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7052F78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39EE728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" w:type="dxa"/>
            <w:shd w:val="clear" w:color="auto" w:fill="auto"/>
            <w:vAlign w:val="center"/>
          </w:tcPr>
          <w:p w14:paraId="0BAC43F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6AB91B6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5A5DE84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FA406A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29F932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2EDDF7C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47712E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71D666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7DEDB37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230AAB5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6B5C94B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9C1A4A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4D60D1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52C1A35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69A52FF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012E7A1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F0D956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77293ED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045DEE1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2282E22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22B0C8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88C2B0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545C584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75B4863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298E030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</w:tr>
      <w:tr w:rsidR="00587638" w:rsidRPr="00A457C0" w14:paraId="35CA2CA0" w14:textId="77777777" w:rsidTr="00587638">
        <w:trPr>
          <w:cantSplit/>
          <w:trHeight w:hRule="exact" w:val="438"/>
        </w:trPr>
        <w:tc>
          <w:tcPr>
            <w:tcW w:w="2346" w:type="dxa"/>
            <w:gridSpan w:val="7"/>
            <w:vAlign w:val="center"/>
          </w:tcPr>
          <w:p w14:paraId="4196D96E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A457C0">
              <w:rPr>
                <w:rFonts w:ascii="Arial" w:hAnsi="Arial" w:cs="Arial"/>
                <w:b/>
                <w:bCs/>
                <w:sz w:val="24"/>
              </w:rPr>
              <w:t>March 202</w:t>
            </w:r>
            <w:r>
              <w:rPr>
                <w:rFonts w:ascii="Arial" w:hAnsi="Arial" w:cs="Arial"/>
                <w:b/>
                <w:bCs/>
                <w:sz w:val="24"/>
              </w:rPr>
              <w:t>4</w:t>
            </w:r>
          </w:p>
        </w:tc>
        <w:tc>
          <w:tcPr>
            <w:tcW w:w="335" w:type="dxa"/>
            <w:vAlign w:val="center"/>
          </w:tcPr>
          <w:p w14:paraId="53201E5C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</w:p>
        </w:tc>
        <w:tc>
          <w:tcPr>
            <w:tcW w:w="2355" w:type="dxa"/>
            <w:gridSpan w:val="7"/>
            <w:vAlign w:val="center"/>
          </w:tcPr>
          <w:p w14:paraId="1239A19E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A457C0">
              <w:rPr>
                <w:rFonts w:ascii="Arial" w:hAnsi="Arial" w:cs="Arial"/>
                <w:b/>
                <w:bCs/>
                <w:sz w:val="24"/>
              </w:rPr>
              <w:t>April 202</w:t>
            </w:r>
            <w:r>
              <w:rPr>
                <w:rFonts w:ascii="Arial" w:hAnsi="Arial" w:cs="Arial"/>
                <w:b/>
                <w:bCs/>
                <w:sz w:val="24"/>
              </w:rPr>
              <w:t>4</w:t>
            </w:r>
          </w:p>
        </w:tc>
        <w:tc>
          <w:tcPr>
            <w:tcW w:w="336" w:type="dxa"/>
            <w:vAlign w:val="center"/>
          </w:tcPr>
          <w:p w14:paraId="47F9D6FB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</w:p>
        </w:tc>
        <w:tc>
          <w:tcPr>
            <w:tcW w:w="2356" w:type="dxa"/>
            <w:gridSpan w:val="7"/>
            <w:vAlign w:val="center"/>
          </w:tcPr>
          <w:p w14:paraId="56B937F2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A457C0">
              <w:rPr>
                <w:rFonts w:ascii="Arial" w:hAnsi="Arial" w:cs="Arial"/>
                <w:b/>
                <w:bCs/>
                <w:sz w:val="24"/>
              </w:rPr>
              <w:t>May 202</w:t>
            </w:r>
            <w:r>
              <w:rPr>
                <w:rFonts w:ascii="Arial" w:hAnsi="Arial" w:cs="Arial"/>
                <w:b/>
                <w:bCs/>
                <w:sz w:val="24"/>
              </w:rPr>
              <w:t>4</w:t>
            </w:r>
          </w:p>
        </w:tc>
        <w:tc>
          <w:tcPr>
            <w:tcW w:w="336" w:type="dxa"/>
            <w:vAlign w:val="center"/>
          </w:tcPr>
          <w:p w14:paraId="1AA413CF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</w:p>
        </w:tc>
        <w:tc>
          <w:tcPr>
            <w:tcW w:w="2368" w:type="dxa"/>
            <w:gridSpan w:val="8"/>
            <w:vAlign w:val="center"/>
          </w:tcPr>
          <w:p w14:paraId="2398BE53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A457C0">
              <w:rPr>
                <w:rFonts w:ascii="Arial" w:hAnsi="Arial" w:cs="Arial"/>
                <w:b/>
                <w:bCs/>
                <w:sz w:val="24"/>
              </w:rPr>
              <w:t>June 202</w:t>
            </w:r>
            <w:r>
              <w:rPr>
                <w:rFonts w:ascii="Arial" w:hAnsi="Arial" w:cs="Arial"/>
                <w:b/>
                <w:bCs/>
                <w:sz w:val="24"/>
              </w:rPr>
              <w:t>4</w:t>
            </w:r>
          </w:p>
        </w:tc>
      </w:tr>
      <w:tr w:rsidR="00587638" w:rsidRPr="00A457C0" w14:paraId="56C39B25" w14:textId="77777777" w:rsidTr="00587638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281ED1F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3" w:type="dxa"/>
            <w:vAlign w:val="center"/>
          </w:tcPr>
          <w:p w14:paraId="416AA4E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M</w:t>
            </w:r>
          </w:p>
        </w:tc>
        <w:tc>
          <w:tcPr>
            <w:tcW w:w="333" w:type="dxa"/>
            <w:vAlign w:val="center"/>
          </w:tcPr>
          <w:p w14:paraId="33455BD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5" w:type="dxa"/>
            <w:vAlign w:val="center"/>
          </w:tcPr>
          <w:p w14:paraId="06E1B8E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W</w:t>
            </w:r>
          </w:p>
        </w:tc>
        <w:tc>
          <w:tcPr>
            <w:tcW w:w="335" w:type="dxa"/>
            <w:vAlign w:val="center"/>
          </w:tcPr>
          <w:p w14:paraId="1C7F2F5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5" w:type="dxa"/>
            <w:vAlign w:val="center"/>
          </w:tcPr>
          <w:p w14:paraId="5646EF2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F</w:t>
            </w:r>
          </w:p>
        </w:tc>
        <w:tc>
          <w:tcPr>
            <w:tcW w:w="342" w:type="dxa"/>
            <w:vAlign w:val="center"/>
          </w:tcPr>
          <w:p w14:paraId="7A514B8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5" w:type="dxa"/>
            <w:vAlign w:val="center"/>
          </w:tcPr>
          <w:p w14:paraId="1BCBB29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vAlign w:val="center"/>
          </w:tcPr>
          <w:p w14:paraId="708F336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6" w:type="dxa"/>
            <w:vAlign w:val="center"/>
          </w:tcPr>
          <w:p w14:paraId="40B2F8F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M</w:t>
            </w:r>
          </w:p>
        </w:tc>
        <w:tc>
          <w:tcPr>
            <w:tcW w:w="336" w:type="dxa"/>
            <w:vAlign w:val="center"/>
          </w:tcPr>
          <w:p w14:paraId="2D06D95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7ACD2A8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W</w:t>
            </w:r>
          </w:p>
        </w:tc>
        <w:tc>
          <w:tcPr>
            <w:tcW w:w="336" w:type="dxa"/>
            <w:vAlign w:val="center"/>
          </w:tcPr>
          <w:p w14:paraId="2BE69A2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48B37FF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F</w:t>
            </w:r>
          </w:p>
        </w:tc>
        <w:tc>
          <w:tcPr>
            <w:tcW w:w="340" w:type="dxa"/>
            <w:vAlign w:val="center"/>
          </w:tcPr>
          <w:p w14:paraId="293FEA8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6" w:type="dxa"/>
            <w:vAlign w:val="center"/>
          </w:tcPr>
          <w:p w14:paraId="141472A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6F7EC94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6" w:type="dxa"/>
            <w:vAlign w:val="center"/>
          </w:tcPr>
          <w:p w14:paraId="6DFBADF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M</w:t>
            </w:r>
          </w:p>
        </w:tc>
        <w:tc>
          <w:tcPr>
            <w:tcW w:w="336" w:type="dxa"/>
            <w:vAlign w:val="center"/>
          </w:tcPr>
          <w:p w14:paraId="6B4E819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3DCFB25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W</w:t>
            </w:r>
          </w:p>
        </w:tc>
        <w:tc>
          <w:tcPr>
            <w:tcW w:w="336" w:type="dxa"/>
            <w:vAlign w:val="center"/>
          </w:tcPr>
          <w:p w14:paraId="63F8832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4FCC2BB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F</w:t>
            </w:r>
          </w:p>
        </w:tc>
        <w:tc>
          <w:tcPr>
            <w:tcW w:w="340" w:type="dxa"/>
            <w:vAlign w:val="center"/>
          </w:tcPr>
          <w:p w14:paraId="66B5B5F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6" w:type="dxa"/>
            <w:vAlign w:val="center"/>
          </w:tcPr>
          <w:p w14:paraId="64129E3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394BB95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6" w:type="dxa"/>
            <w:vAlign w:val="center"/>
          </w:tcPr>
          <w:p w14:paraId="2912C60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M</w:t>
            </w:r>
          </w:p>
        </w:tc>
        <w:tc>
          <w:tcPr>
            <w:tcW w:w="336" w:type="dxa"/>
            <w:vAlign w:val="center"/>
          </w:tcPr>
          <w:p w14:paraId="5044D37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7B704D0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W</w:t>
            </w:r>
          </w:p>
        </w:tc>
        <w:tc>
          <w:tcPr>
            <w:tcW w:w="336" w:type="dxa"/>
            <w:vAlign w:val="center"/>
          </w:tcPr>
          <w:p w14:paraId="1E48ABA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64ED63C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F</w:t>
            </w:r>
          </w:p>
        </w:tc>
        <w:tc>
          <w:tcPr>
            <w:tcW w:w="340" w:type="dxa"/>
            <w:vAlign w:val="center"/>
          </w:tcPr>
          <w:p w14:paraId="021ABCA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</w:tr>
      <w:tr w:rsidR="00587638" w:rsidRPr="00A457C0" w14:paraId="6CABBE42" w14:textId="77777777" w:rsidTr="00587638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2923C3C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3" w:type="dxa"/>
            <w:vAlign w:val="center"/>
          </w:tcPr>
          <w:p w14:paraId="5C1B1C0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3" w:type="dxa"/>
            <w:shd w:val="clear" w:color="auto" w:fill="auto"/>
            <w:vAlign w:val="center"/>
          </w:tcPr>
          <w:p w14:paraId="1710591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6935D76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5195C91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7A511B9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342" w:type="dxa"/>
            <w:shd w:val="clear" w:color="auto" w:fill="auto"/>
            <w:vAlign w:val="center"/>
          </w:tcPr>
          <w:p w14:paraId="149BBF8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360F71E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0990F52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tcBorders>
              <w:bottom w:val="single" w:sz="12" w:space="0" w:color="auto"/>
            </w:tcBorders>
            <w:shd w:val="clear" w:color="auto" w:fill="FF0000"/>
            <w:vAlign w:val="center"/>
          </w:tcPr>
          <w:p w14:paraId="19187012" w14:textId="77777777" w:rsidR="00587638" w:rsidRPr="00431493" w:rsidRDefault="00587638" w:rsidP="00587638">
            <w:pPr>
              <w:jc w:val="center"/>
              <w:rPr>
                <w:rFonts w:ascii="Arial" w:hAnsi="Arial" w:cs="Arial"/>
              </w:rPr>
            </w:pPr>
            <w:r w:rsidRPr="00431493">
              <w:rPr>
                <w:rFonts w:ascii="Arial" w:hAnsi="Arial" w:cs="Arial"/>
              </w:rPr>
              <w:t>1</w:t>
            </w:r>
          </w:p>
        </w:tc>
        <w:tc>
          <w:tcPr>
            <w:tcW w:w="336" w:type="dxa"/>
            <w:shd w:val="clear" w:color="auto" w:fill="FF0000"/>
            <w:vAlign w:val="center"/>
          </w:tcPr>
          <w:p w14:paraId="599012CB" w14:textId="77777777" w:rsidR="00587638" w:rsidRPr="00431493" w:rsidRDefault="00587638" w:rsidP="00587638">
            <w:pPr>
              <w:jc w:val="center"/>
              <w:rPr>
                <w:rFonts w:ascii="Arial" w:hAnsi="Arial" w:cs="Arial"/>
              </w:rPr>
            </w:pPr>
            <w:r w:rsidRPr="00431493">
              <w:rPr>
                <w:rFonts w:ascii="Arial" w:hAnsi="Arial" w:cs="Arial"/>
              </w:rPr>
              <w:t>2</w:t>
            </w:r>
          </w:p>
        </w:tc>
        <w:tc>
          <w:tcPr>
            <w:tcW w:w="336" w:type="dxa"/>
            <w:shd w:val="clear" w:color="auto" w:fill="FF0000"/>
            <w:vAlign w:val="center"/>
          </w:tcPr>
          <w:p w14:paraId="072DCEB1" w14:textId="77777777" w:rsidR="00587638" w:rsidRPr="00431493" w:rsidRDefault="00587638" w:rsidP="00587638">
            <w:pPr>
              <w:jc w:val="center"/>
              <w:rPr>
                <w:rFonts w:ascii="Arial" w:hAnsi="Arial" w:cs="Arial"/>
              </w:rPr>
            </w:pPr>
            <w:r w:rsidRPr="00431493">
              <w:rPr>
                <w:rFonts w:ascii="Arial" w:hAnsi="Arial" w:cs="Arial"/>
              </w:rPr>
              <w:t>3</w:t>
            </w:r>
          </w:p>
        </w:tc>
        <w:tc>
          <w:tcPr>
            <w:tcW w:w="336" w:type="dxa"/>
            <w:shd w:val="clear" w:color="auto" w:fill="FF0000"/>
            <w:vAlign w:val="center"/>
          </w:tcPr>
          <w:p w14:paraId="035F00B8" w14:textId="77777777" w:rsidR="00587638" w:rsidRPr="00431493" w:rsidRDefault="00587638" w:rsidP="00587638">
            <w:pPr>
              <w:jc w:val="center"/>
              <w:rPr>
                <w:rFonts w:ascii="Arial" w:hAnsi="Arial" w:cs="Arial"/>
              </w:rPr>
            </w:pPr>
            <w:r w:rsidRPr="00431493">
              <w:rPr>
                <w:rFonts w:ascii="Arial" w:hAnsi="Arial" w:cs="Arial"/>
              </w:rPr>
              <w:t>4</w:t>
            </w:r>
          </w:p>
        </w:tc>
        <w:tc>
          <w:tcPr>
            <w:tcW w:w="336" w:type="dxa"/>
            <w:shd w:val="clear" w:color="auto" w:fill="FF0000"/>
            <w:vAlign w:val="center"/>
          </w:tcPr>
          <w:p w14:paraId="6EAB50F5" w14:textId="77777777" w:rsidR="00587638" w:rsidRPr="00431493" w:rsidRDefault="00587638" w:rsidP="00587638">
            <w:pPr>
              <w:jc w:val="center"/>
              <w:rPr>
                <w:rFonts w:ascii="Arial" w:hAnsi="Arial" w:cs="Arial"/>
              </w:rPr>
            </w:pPr>
            <w:r w:rsidRPr="00431493">
              <w:rPr>
                <w:rFonts w:ascii="Arial" w:hAnsi="Arial" w:cs="Arial"/>
              </w:rPr>
              <w:t>5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3D4DB71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97609B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706027F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3EB2C0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00563B5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9CEFC0F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4A8951B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26CF57C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3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59129D97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4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A349A5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0F112E4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2129489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47D37B5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72E827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E4F868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BE9334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3C60E7D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587638" w:rsidRPr="00A457C0" w14:paraId="33093D5D" w14:textId="77777777" w:rsidTr="006602BD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13AED3E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333" w:type="dxa"/>
            <w:vAlign w:val="center"/>
          </w:tcPr>
          <w:p w14:paraId="3504FEF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1BB54735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5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14798610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6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1518C412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7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7226991D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8</w:t>
            </w:r>
          </w:p>
        </w:tc>
        <w:tc>
          <w:tcPr>
            <w:tcW w:w="342" w:type="dxa"/>
            <w:shd w:val="clear" w:color="auto" w:fill="auto"/>
            <w:vAlign w:val="center"/>
          </w:tcPr>
          <w:p w14:paraId="4DCCDEAD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9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4787777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32FF5AF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3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0000"/>
            <w:vAlign w:val="center"/>
          </w:tcPr>
          <w:p w14:paraId="0952635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336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8B8F83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336" w:type="dxa"/>
            <w:shd w:val="clear" w:color="auto" w:fill="FFFF00"/>
            <w:vAlign w:val="center"/>
          </w:tcPr>
          <w:p w14:paraId="2B17FF8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336" w:type="dxa"/>
            <w:shd w:val="clear" w:color="auto" w:fill="FFFF00"/>
            <w:vAlign w:val="center"/>
          </w:tcPr>
          <w:p w14:paraId="52B2767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336" w:type="dxa"/>
            <w:shd w:val="clear" w:color="auto" w:fill="FFFF00"/>
            <w:vAlign w:val="center"/>
          </w:tcPr>
          <w:p w14:paraId="2377BBA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4367ACC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B5BE1F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0EF9EB1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4BC000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336" w:type="dxa"/>
            <w:shd w:val="clear" w:color="auto" w:fill="FFFF00"/>
            <w:vAlign w:val="center"/>
          </w:tcPr>
          <w:p w14:paraId="5B5B1637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7</w:t>
            </w:r>
          </w:p>
        </w:tc>
        <w:tc>
          <w:tcPr>
            <w:tcW w:w="336" w:type="dxa"/>
            <w:shd w:val="clear" w:color="auto" w:fill="FFFF00"/>
            <w:vAlign w:val="center"/>
          </w:tcPr>
          <w:p w14:paraId="507022DB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8</w:t>
            </w:r>
          </w:p>
        </w:tc>
        <w:tc>
          <w:tcPr>
            <w:tcW w:w="336" w:type="dxa"/>
            <w:shd w:val="clear" w:color="auto" w:fill="FFFF00"/>
            <w:vAlign w:val="center"/>
          </w:tcPr>
          <w:p w14:paraId="78F61474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9</w:t>
            </w:r>
          </w:p>
        </w:tc>
        <w:tc>
          <w:tcPr>
            <w:tcW w:w="336" w:type="dxa"/>
            <w:shd w:val="clear" w:color="auto" w:fill="FFFF00"/>
            <w:vAlign w:val="center"/>
          </w:tcPr>
          <w:p w14:paraId="137BB1BC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 w:rsidRPr="00AD319A">
              <w:rPr>
                <w:rFonts w:ascii="Arial" w:hAnsi="Arial" w:cs="Arial"/>
                <w:bCs/>
                <w:highlight w:val="yellow"/>
              </w:rPr>
              <w:t>10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0B5E3C10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932DF3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6FAA440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200B4D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336" w:type="dxa"/>
            <w:shd w:val="clear" w:color="auto" w:fill="FFFFFF" w:themeFill="background1"/>
            <w:vAlign w:val="center"/>
          </w:tcPr>
          <w:p w14:paraId="202625A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27E214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BD046F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03F2A0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023B2BB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</w:tr>
      <w:tr w:rsidR="00587638" w:rsidRPr="00A457C0" w14:paraId="5DF9C930" w14:textId="77777777" w:rsidTr="005A599E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0483D48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333" w:type="dxa"/>
            <w:vAlign w:val="center"/>
          </w:tcPr>
          <w:p w14:paraId="507C40CA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49CE5CC0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2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0CC903A6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3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169DBF3D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4</w:t>
            </w:r>
          </w:p>
        </w:tc>
        <w:tc>
          <w:tcPr>
            <w:tcW w:w="335" w:type="dxa"/>
            <w:shd w:val="clear" w:color="auto" w:fill="FF66FF"/>
            <w:vAlign w:val="center"/>
          </w:tcPr>
          <w:p w14:paraId="3CBE4906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5</w:t>
            </w:r>
          </w:p>
        </w:tc>
        <w:tc>
          <w:tcPr>
            <w:tcW w:w="342" w:type="dxa"/>
            <w:shd w:val="clear" w:color="auto" w:fill="auto"/>
            <w:vAlign w:val="center"/>
          </w:tcPr>
          <w:p w14:paraId="6B04380E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6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1BE758D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1548DFC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336" w:type="dxa"/>
            <w:tcBorders>
              <w:top w:val="single" w:sz="12" w:space="0" w:color="auto"/>
            </w:tcBorders>
            <w:shd w:val="clear" w:color="auto" w:fill="00B050"/>
            <w:vAlign w:val="center"/>
          </w:tcPr>
          <w:p w14:paraId="27BE297E" w14:textId="77777777" w:rsidR="00587638" w:rsidRPr="00AD319A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  <w:r w:rsidRPr="00AD319A">
              <w:rPr>
                <w:rFonts w:ascii="Arial" w:hAnsi="Arial" w:cs="Arial"/>
                <w:highlight w:val="yellow"/>
              </w:rPr>
              <w:t>15</w:t>
            </w:r>
          </w:p>
        </w:tc>
        <w:tc>
          <w:tcPr>
            <w:tcW w:w="336" w:type="dxa"/>
            <w:shd w:val="clear" w:color="auto" w:fill="FFFF00"/>
            <w:vAlign w:val="center"/>
          </w:tcPr>
          <w:p w14:paraId="454A89D6" w14:textId="77777777" w:rsidR="00587638" w:rsidRPr="00AD319A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  <w:r w:rsidRPr="00AD319A">
              <w:rPr>
                <w:rFonts w:ascii="Arial" w:hAnsi="Arial" w:cs="Arial"/>
                <w:highlight w:val="yellow"/>
              </w:rPr>
              <w:t>16</w:t>
            </w:r>
          </w:p>
        </w:tc>
        <w:tc>
          <w:tcPr>
            <w:tcW w:w="336" w:type="dxa"/>
            <w:shd w:val="clear" w:color="auto" w:fill="FFFF00"/>
            <w:vAlign w:val="center"/>
          </w:tcPr>
          <w:p w14:paraId="5796A005" w14:textId="77777777" w:rsidR="00587638" w:rsidRPr="00AD319A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  <w:r w:rsidRPr="00AD319A">
              <w:rPr>
                <w:rFonts w:ascii="Arial" w:hAnsi="Arial" w:cs="Arial"/>
                <w:highlight w:val="yellow"/>
              </w:rPr>
              <w:t>17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885D26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0E4C90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7400D9B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FAC7EC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778918C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336" w:type="dxa"/>
            <w:shd w:val="clear" w:color="auto" w:fill="00B050"/>
            <w:vAlign w:val="center"/>
          </w:tcPr>
          <w:p w14:paraId="61883467" w14:textId="77777777" w:rsidR="00587638" w:rsidRPr="005A599E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  <w:r w:rsidRPr="005A599E">
              <w:rPr>
                <w:rFonts w:ascii="Arial" w:hAnsi="Arial" w:cs="Arial"/>
                <w:highlight w:val="yellow"/>
              </w:rPr>
              <w:t>13</w:t>
            </w:r>
          </w:p>
        </w:tc>
        <w:tc>
          <w:tcPr>
            <w:tcW w:w="336" w:type="dxa"/>
            <w:shd w:val="clear" w:color="auto" w:fill="FFFF00"/>
            <w:vAlign w:val="center"/>
          </w:tcPr>
          <w:p w14:paraId="414F308E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4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60688F6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5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3C102E3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6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E9876CF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7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6A12D3D0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8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F54D31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2431FA5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C5E647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C4179F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6F16DF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714B07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336" w:type="dxa"/>
            <w:shd w:val="clear" w:color="auto" w:fill="FFFFFF" w:themeFill="background1"/>
            <w:vAlign w:val="center"/>
          </w:tcPr>
          <w:p w14:paraId="1FC38CB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2BFB2CF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</w:tr>
      <w:tr w:rsidR="00587638" w:rsidRPr="00A457C0" w14:paraId="474C7014" w14:textId="77777777" w:rsidTr="005A599E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52A82A2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333" w:type="dxa"/>
            <w:shd w:val="clear" w:color="auto" w:fill="00B050"/>
            <w:vAlign w:val="center"/>
          </w:tcPr>
          <w:p w14:paraId="1864F8D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74AB73E5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9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708A1AF0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0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7D38680A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1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77FC3566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2</w:t>
            </w:r>
          </w:p>
        </w:tc>
        <w:tc>
          <w:tcPr>
            <w:tcW w:w="342" w:type="dxa"/>
            <w:shd w:val="clear" w:color="auto" w:fill="auto"/>
            <w:vAlign w:val="center"/>
          </w:tcPr>
          <w:p w14:paraId="21998E4E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3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1AF510B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46900AA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EF5D3B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7C87AB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118606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F37F3F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336" w:type="dxa"/>
            <w:shd w:val="clear" w:color="auto" w:fill="95B3D7" w:themeFill="accent1" w:themeFillTint="99"/>
            <w:vAlign w:val="center"/>
          </w:tcPr>
          <w:p w14:paraId="00961CD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19DC8DF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D3E0E6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0BA443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4D7D123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67F1FC7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5F2FCFF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5E08519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3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15EEE58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4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51EA6CC6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5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95BDAB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43E2A92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336" w:type="dxa"/>
            <w:shd w:val="clear" w:color="auto" w:fill="FFFFFF" w:themeFill="background1"/>
            <w:vAlign w:val="center"/>
          </w:tcPr>
          <w:p w14:paraId="6980DF2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336" w:type="dxa"/>
            <w:shd w:val="clear" w:color="auto" w:fill="FFFFFF" w:themeFill="background1"/>
            <w:vAlign w:val="center"/>
          </w:tcPr>
          <w:p w14:paraId="0FFD3FF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336" w:type="dxa"/>
            <w:shd w:val="clear" w:color="auto" w:fill="CCC0D9" w:themeFill="accent4" w:themeFillTint="66"/>
            <w:vAlign w:val="center"/>
          </w:tcPr>
          <w:p w14:paraId="018BE96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336" w:type="dxa"/>
            <w:shd w:val="clear" w:color="auto" w:fill="FFFFFF" w:themeFill="background1"/>
            <w:vAlign w:val="center"/>
          </w:tcPr>
          <w:p w14:paraId="6F860C3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336" w:type="dxa"/>
            <w:shd w:val="clear" w:color="auto" w:fill="FFFFFF" w:themeFill="background1"/>
            <w:vAlign w:val="center"/>
          </w:tcPr>
          <w:p w14:paraId="048FF7E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2226D88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</w:tr>
      <w:tr w:rsidR="00587638" w:rsidRPr="00A457C0" w14:paraId="365F5472" w14:textId="77777777" w:rsidTr="00B24A33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5A74975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333" w:type="dxa"/>
            <w:vAlign w:val="center"/>
          </w:tcPr>
          <w:p w14:paraId="45DEC9E9" w14:textId="77777777" w:rsidR="00587638" w:rsidRPr="00431493" w:rsidRDefault="00587638" w:rsidP="00587638">
            <w:pPr>
              <w:jc w:val="center"/>
              <w:rPr>
                <w:rFonts w:ascii="Arial" w:hAnsi="Arial" w:cs="Arial"/>
              </w:rPr>
            </w:pPr>
            <w:r w:rsidRPr="00431493">
              <w:rPr>
                <w:rFonts w:ascii="Arial" w:hAnsi="Arial" w:cs="Arial"/>
              </w:rPr>
              <w:t>25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0EF4B94D" w14:textId="77777777" w:rsidR="00587638" w:rsidRPr="00431493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 w:rsidRPr="00431493">
              <w:rPr>
                <w:rFonts w:ascii="Arial" w:hAnsi="Arial" w:cs="Arial"/>
                <w:bCs/>
              </w:rPr>
              <w:t>26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5D7587A7" w14:textId="77777777" w:rsidR="00587638" w:rsidRPr="00431493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 w:rsidRPr="00431493">
              <w:rPr>
                <w:rFonts w:ascii="Arial" w:hAnsi="Arial" w:cs="Arial"/>
                <w:bCs/>
              </w:rPr>
              <w:t>27</w:t>
            </w:r>
          </w:p>
        </w:tc>
        <w:tc>
          <w:tcPr>
            <w:tcW w:w="335" w:type="dxa"/>
            <w:shd w:val="clear" w:color="auto" w:fill="95B3D7" w:themeFill="accent1" w:themeFillTint="99"/>
            <w:vAlign w:val="center"/>
          </w:tcPr>
          <w:p w14:paraId="00E1F2DB" w14:textId="77777777" w:rsidR="00587638" w:rsidRPr="00431493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 w:rsidRPr="00431493">
              <w:rPr>
                <w:rFonts w:ascii="Arial" w:hAnsi="Arial" w:cs="Arial"/>
                <w:bCs/>
              </w:rPr>
              <w:t>28</w:t>
            </w:r>
          </w:p>
        </w:tc>
        <w:tc>
          <w:tcPr>
            <w:tcW w:w="335" w:type="dxa"/>
            <w:shd w:val="clear" w:color="auto" w:fill="FF0000"/>
            <w:vAlign w:val="center"/>
          </w:tcPr>
          <w:p w14:paraId="772E5F39" w14:textId="77777777" w:rsidR="00587638" w:rsidRPr="00EC13F3" w:rsidRDefault="00587638" w:rsidP="00587638">
            <w:pPr>
              <w:jc w:val="center"/>
              <w:rPr>
                <w:rFonts w:ascii="Arial" w:hAnsi="Arial" w:cs="Arial"/>
                <w:bCs/>
                <w:color w:val="FF0000"/>
              </w:rPr>
            </w:pPr>
            <w:r w:rsidRPr="009131CE">
              <w:rPr>
                <w:rFonts w:ascii="Arial" w:hAnsi="Arial" w:cs="Arial"/>
                <w:bCs/>
              </w:rPr>
              <w:t>29</w:t>
            </w:r>
          </w:p>
        </w:tc>
        <w:tc>
          <w:tcPr>
            <w:tcW w:w="342" w:type="dxa"/>
            <w:shd w:val="clear" w:color="auto" w:fill="auto"/>
            <w:vAlign w:val="center"/>
          </w:tcPr>
          <w:p w14:paraId="4907F93B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30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51F124A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2B16DFF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79A2E3E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0ECC681" w14:textId="77777777" w:rsidR="00587638" w:rsidRPr="00A457C0" w:rsidRDefault="00587638" w:rsidP="005876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3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68835B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2820BD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20E21A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32F0ED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F5926E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A36026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336" w:type="dxa"/>
            <w:shd w:val="clear" w:color="auto" w:fill="CCC0D9" w:themeFill="accent4" w:themeFillTint="66"/>
            <w:vAlign w:val="center"/>
          </w:tcPr>
          <w:p w14:paraId="4506C96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069B07D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8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1A4821A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9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F1FFF5A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3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9940CB8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31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0FB8AD6A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AE1625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7385C11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336" w:type="dxa"/>
            <w:shd w:val="clear" w:color="auto" w:fill="FFFFFF" w:themeFill="background1"/>
            <w:vAlign w:val="center"/>
          </w:tcPr>
          <w:p w14:paraId="6D4CD535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336" w:type="dxa"/>
            <w:shd w:val="clear" w:color="auto" w:fill="F79646" w:themeFill="accent6"/>
            <w:vAlign w:val="center"/>
          </w:tcPr>
          <w:p w14:paraId="379C544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336" w:type="dxa"/>
            <w:shd w:val="clear" w:color="auto" w:fill="F79646" w:themeFill="accent6"/>
            <w:vAlign w:val="center"/>
          </w:tcPr>
          <w:p w14:paraId="0359212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336" w:type="dxa"/>
            <w:shd w:val="clear" w:color="auto" w:fill="D9D9D9" w:themeFill="background1" w:themeFillShade="D9"/>
            <w:vAlign w:val="center"/>
          </w:tcPr>
          <w:p w14:paraId="0D5978F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C832EA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0FA1344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</w:tr>
      <w:tr w:rsidR="00587638" w:rsidRPr="00A457C0" w14:paraId="04F0B426" w14:textId="77777777" w:rsidTr="00587638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02376C4A" w14:textId="77777777" w:rsidR="00587638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333" w:type="dxa"/>
            <w:vAlign w:val="center"/>
          </w:tcPr>
          <w:p w14:paraId="23420251" w14:textId="77777777" w:rsidR="00587638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3" w:type="dxa"/>
            <w:shd w:val="clear" w:color="auto" w:fill="auto"/>
            <w:vAlign w:val="center"/>
          </w:tcPr>
          <w:p w14:paraId="365F9015" w14:textId="77777777" w:rsidR="00587638" w:rsidRDefault="00587638" w:rsidP="00587638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0B273805" w14:textId="77777777" w:rsidR="00587638" w:rsidRDefault="00587638" w:rsidP="00587638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7A9CC8BE" w14:textId="77777777" w:rsidR="00587638" w:rsidRDefault="00587638" w:rsidP="00587638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6BCE1250" w14:textId="77777777" w:rsidR="00587638" w:rsidRDefault="00587638" w:rsidP="00587638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42" w:type="dxa"/>
            <w:shd w:val="clear" w:color="auto" w:fill="auto"/>
            <w:vAlign w:val="center"/>
          </w:tcPr>
          <w:p w14:paraId="5BA1797A" w14:textId="77777777" w:rsidR="00587638" w:rsidRDefault="00587638" w:rsidP="00587638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5CBE253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05A7B942" w14:textId="77777777" w:rsidR="00587638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0E7AC483" w14:textId="77777777" w:rsidR="00587638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6D19D86" w14:textId="77777777" w:rsidR="00587638" w:rsidRDefault="00587638" w:rsidP="00587638">
            <w:pPr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0294DF8C" w14:textId="77777777" w:rsidR="00587638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2450A460" w14:textId="77777777" w:rsidR="00587638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44BEB84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3B0CF50" w14:textId="77777777" w:rsidR="00587638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10E278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670E2181" w14:textId="77777777" w:rsidR="00587638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2428410F" w14:textId="77777777" w:rsidR="00587638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754A535" w14:textId="77777777" w:rsidR="00587638" w:rsidRDefault="00587638" w:rsidP="00587638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4552A40A" w14:textId="77777777" w:rsidR="00587638" w:rsidRDefault="00587638" w:rsidP="00587638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0E6BFFE8" w14:textId="77777777" w:rsidR="00587638" w:rsidRDefault="00587638" w:rsidP="00587638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60452CD0" w14:textId="77777777" w:rsidR="00587638" w:rsidRDefault="00587638" w:rsidP="00587638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58D516FB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01DF78D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752BD241" w14:textId="77777777" w:rsidR="00587638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D2DF503" w14:textId="77777777" w:rsidR="00587638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571D4623" w14:textId="77777777" w:rsidR="00587638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9188296" w14:textId="77777777" w:rsidR="00587638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5C566E1C" w14:textId="77777777" w:rsidR="00587638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7ACB1C28" w14:textId="77777777" w:rsidR="00587638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5D0431A0" w14:textId="77777777" w:rsidR="00587638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510185B" w14:textId="0F899F3C" w:rsidR="00EE131E" w:rsidRPr="00A457C0" w:rsidRDefault="00F71675" w:rsidP="00EE131E">
      <w:pPr>
        <w:tabs>
          <w:tab w:val="left" w:pos="5904"/>
        </w:tabs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D8AF89" wp14:editId="30FC415D">
                <wp:simplePos x="0" y="0"/>
                <wp:positionH relativeFrom="column">
                  <wp:posOffset>5303520</wp:posOffset>
                </wp:positionH>
                <wp:positionV relativeFrom="paragraph">
                  <wp:posOffset>5022215</wp:posOffset>
                </wp:positionV>
                <wp:extent cx="2822575" cy="715010"/>
                <wp:effectExtent l="0" t="0" r="15875" b="2794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2575" cy="7150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F465F8" w14:textId="77777777" w:rsidR="00AF21E3" w:rsidRPr="00F860E2" w:rsidRDefault="00AF21E3" w:rsidP="00090561">
                            <w:pP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  <w:u w:val="single"/>
                              </w:rPr>
                              <w:t>3-8 Assessments m</w:t>
                            </w:r>
                            <w:r w:rsidRPr="00F860E2">
                              <w:rPr>
                                <w:rFonts w:ascii="Verdana" w:hAnsi="Verdana"/>
                                <w:sz w:val="16"/>
                                <w:szCs w:val="16"/>
                                <w:u w:val="single"/>
                              </w:rPr>
                              <w:t>ake-up dates</w:t>
                            </w:r>
                            <w:r w:rsidRPr="00F860E2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:</w:t>
                            </w:r>
                          </w:p>
                          <w:p w14:paraId="07F8A32E" w14:textId="2FCA8F01" w:rsidR="00AF21E3" w:rsidRPr="00F860E2" w:rsidRDefault="00AF21E3" w:rsidP="00090561">
                            <w:pPr>
                              <w:tabs>
                                <w:tab w:val="left" w:pos="234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F860E2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PBT 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ELA make-up window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  <w:t>Apr</w:t>
                            </w:r>
                            <w:r w:rsidR="00BE128D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il </w:t>
                            </w:r>
                            <w:r w:rsidR="00C805D9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15-17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BD456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6898C525" w14:textId="6BD3A45B" w:rsidR="00AF21E3" w:rsidRPr="00F860E2" w:rsidRDefault="00AF21E3" w:rsidP="00090561">
                            <w:pPr>
                              <w:tabs>
                                <w:tab w:val="left" w:pos="234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F860E2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CBT 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ELA make-up window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  <w:t>Apr</w:t>
                            </w:r>
                            <w:r w:rsidR="00C805D9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il 8-May 17</w:t>
                            </w:r>
                            <w:r w:rsidR="009D5E5C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BD456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47D00770" w14:textId="79E64AA8" w:rsidR="00AF21E3" w:rsidRPr="00F860E2" w:rsidRDefault="00AF21E3" w:rsidP="00090561">
                            <w:pPr>
                              <w:tabs>
                                <w:tab w:val="left" w:pos="234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F860E2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PBT M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ath make-up window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C805D9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May 10-14</w:t>
                            </w:r>
                            <w:r w:rsidR="009D5E5C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BD456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12BA3C37" w14:textId="175EC918" w:rsidR="00AF21E3" w:rsidRPr="00387990" w:rsidRDefault="00AF21E3" w:rsidP="00090561">
                            <w:pPr>
                              <w:tabs>
                                <w:tab w:val="left" w:pos="234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F860E2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CBT Math make-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up window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9D5E5C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Apr</w:t>
                            </w:r>
                            <w:r w:rsidR="00C805D9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8-</w:t>
                            </w:r>
                            <w:r w:rsidR="00ED3AA2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May 1</w:t>
                            </w:r>
                            <w:r w:rsidR="00C805D9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7</w:t>
                            </w:r>
                            <w:r w:rsidR="009D5E5C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BD456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D8AF89" id="Text Box 5" o:spid="_x0000_s1028" type="#_x0000_t202" style="position:absolute;margin-left:417.6pt;margin-top:395.45pt;width:222.25pt;height:56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" fillcolor="white [3201]" strokeweight=".5pt">
                <v:textbox>
                  <w:txbxContent>
                    <w:p w14:paraId="31F465F8" w14:textId="77777777" w:rsidR="00AF21E3" w:rsidRPr="00F860E2" w:rsidRDefault="00AF21E3" w:rsidP="00090561">
                      <w:pPr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  <w:u w:val="single"/>
                        </w:rPr>
                        <w:t>3-8 Assessments m</w:t>
                      </w:r>
                      <w:r w:rsidRPr="00F860E2">
                        <w:rPr>
                          <w:rFonts w:ascii="Verdana" w:hAnsi="Verdana"/>
                          <w:sz w:val="16"/>
                          <w:szCs w:val="16"/>
                          <w:u w:val="single"/>
                        </w:rPr>
                        <w:t>ake-up dates</w:t>
                      </w:r>
                      <w:r w:rsidRPr="00F860E2">
                        <w:rPr>
                          <w:rFonts w:ascii="Verdana" w:hAnsi="Verdana"/>
                          <w:sz w:val="16"/>
                          <w:szCs w:val="16"/>
                        </w:rPr>
                        <w:t>:</w:t>
                      </w:r>
                    </w:p>
                    <w:p w14:paraId="07F8A32E" w14:textId="2FCA8F01" w:rsidR="00AF21E3" w:rsidRPr="00F860E2" w:rsidRDefault="00AF21E3" w:rsidP="00090561">
                      <w:pPr>
                        <w:tabs>
                          <w:tab w:val="left" w:pos="234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F860E2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PBT 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ELA make-up window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  <w:t>Apr</w:t>
                      </w:r>
                      <w:r w:rsidR="00BE128D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il </w:t>
                      </w:r>
                      <w:r w:rsidR="00C805D9">
                        <w:rPr>
                          <w:rFonts w:ascii="Verdana" w:hAnsi="Verdana"/>
                          <w:sz w:val="16"/>
                          <w:szCs w:val="16"/>
                        </w:rPr>
                        <w:t>15-17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 w:rsidR="00BD4563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6898C525" w14:textId="6BD3A45B" w:rsidR="00AF21E3" w:rsidRPr="00F860E2" w:rsidRDefault="00AF21E3" w:rsidP="00090561">
                      <w:pPr>
                        <w:tabs>
                          <w:tab w:val="left" w:pos="234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F860E2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CBT 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ELA make-up window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  <w:t>Apr</w:t>
                      </w:r>
                      <w:r w:rsidR="00C805D9">
                        <w:rPr>
                          <w:rFonts w:ascii="Verdana" w:hAnsi="Verdana"/>
                          <w:sz w:val="16"/>
                          <w:szCs w:val="16"/>
                        </w:rPr>
                        <w:t>il 8-May 17</w:t>
                      </w:r>
                      <w:r w:rsidR="009D5E5C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 w:rsidR="00BD4563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47D00770" w14:textId="79E64AA8" w:rsidR="00AF21E3" w:rsidRPr="00F860E2" w:rsidRDefault="00AF21E3" w:rsidP="00090561">
                      <w:pPr>
                        <w:tabs>
                          <w:tab w:val="left" w:pos="234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F860E2">
                        <w:rPr>
                          <w:rFonts w:ascii="Verdana" w:hAnsi="Verdana"/>
                          <w:sz w:val="16"/>
                          <w:szCs w:val="16"/>
                        </w:rPr>
                        <w:t>PBT M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ath make-up window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C805D9">
                        <w:rPr>
                          <w:rFonts w:ascii="Verdana" w:hAnsi="Verdana"/>
                          <w:sz w:val="16"/>
                          <w:szCs w:val="16"/>
                        </w:rPr>
                        <w:t>May 10-14</w:t>
                      </w:r>
                      <w:r w:rsidR="009D5E5C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 w:rsidR="00BD4563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12BA3C37" w14:textId="175EC918" w:rsidR="00AF21E3" w:rsidRPr="00387990" w:rsidRDefault="00AF21E3" w:rsidP="00090561">
                      <w:pPr>
                        <w:tabs>
                          <w:tab w:val="left" w:pos="234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F860E2">
                        <w:rPr>
                          <w:rFonts w:ascii="Verdana" w:hAnsi="Verdana"/>
                          <w:sz w:val="16"/>
                          <w:szCs w:val="16"/>
                        </w:rPr>
                        <w:t>CBT Math make-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up window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9D5E5C">
                        <w:rPr>
                          <w:rFonts w:ascii="Verdana" w:hAnsi="Verdana"/>
                          <w:sz w:val="16"/>
                          <w:szCs w:val="16"/>
                        </w:rPr>
                        <w:t>Apr</w:t>
                      </w:r>
                      <w:r w:rsidR="00C805D9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8-</w:t>
                      </w:r>
                      <w:r w:rsidR="00ED3AA2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May 1</w:t>
                      </w:r>
                      <w:r w:rsidR="00C805D9">
                        <w:rPr>
                          <w:rFonts w:ascii="Verdana" w:hAnsi="Verdana"/>
                          <w:sz w:val="16"/>
                          <w:szCs w:val="16"/>
                        </w:rPr>
                        <w:t>7</w:t>
                      </w:r>
                      <w:r w:rsidR="009D5E5C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 w:rsidR="00BD4563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C4B6DCB" wp14:editId="087B624A">
                <wp:simplePos x="0" y="0"/>
                <wp:positionH relativeFrom="column">
                  <wp:posOffset>2278380</wp:posOffset>
                </wp:positionH>
                <wp:positionV relativeFrom="paragraph">
                  <wp:posOffset>5022215</wp:posOffset>
                </wp:positionV>
                <wp:extent cx="2790825" cy="715010"/>
                <wp:effectExtent l="0" t="0" r="28575" b="279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0825" cy="7150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410972" w14:textId="77777777" w:rsidR="00AF21E3" w:rsidRDefault="00AF21E3" w:rsidP="00090561">
                            <w:pP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CF343A">
                              <w:rPr>
                                <w:rFonts w:ascii="Verdana" w:hAnsi="Verdana"/>
                                <w:sz w:val="16"/>
                                <w:szCs w:val="16"/>
                                <w:u w:val="single"/>
                              </w:rPr>
                              <w:t>3-8 Assessments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:</w:t>
                            </w:r>
                          </w:p>
                          <w:p w14:paraId="0813FEFC" w14:textId="6B723434" w:rsidR="00AF21E3" w:rsidRDefault="00AF21E3" w:rsidP="00090561">
                            <w:pPr>
                              <w:tabs>
                                <w:tab w:val="left" w:pos="288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PBT ELA Administration Window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A41D78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April 10-12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BD456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0229AF3D" w14:textId="79BBF7AD" w:rsidR="00AF21E3" w:rsidRDefault="00AF21E3" w:rsidP="00090561">
                            <w:pPr>
                              <w:tabs>
                                <w:tab w:val="left" w:pos="288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F860E2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CBT ELA Ad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ministration Window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A41D78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April</w:t>
                            </w:r>
                            <w:r w:rsidR="00606EEE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8-May </w:t>
                            </w:r>
                            <w:r w:rsidR="0015695E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17</w:t>
                            </w:r>
                          </w:p>
                          <w:p w14:paraId="143478A7" w14:textId="33DE41E5" w:rsidR="00AF21E3" w:rsidRPr="00F860E2" w:rsidRDefault="00AF21E3" w:rsidP="00090561">
                            <w:pPr>
                              <w:tabs>
                                <w:tab w:val="left" w:pos="288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PBT Math Administration Window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15695E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May 7-9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BD456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3C0548B5" w14:textId="071E3C0E" w:rsidR="00AF21E3" w:rsidRPr="00F860E2" w:rsidRDefault="00AF21E3" w:rsidP="00090561">
                            <w:pPr>
                              <w:tabs>
                                <w:tab w:val="left" w:pos="288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F860E2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CBT Math Ad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ministration Window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BE128D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April 8-May 17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BD456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B6DCB" id="Text Box 2" o:spid="_x0000_s1029" type="#_x0000_t202" style="position:absolute;margin-left:179.4pt;margin-top:395.45pt;width:219.75pt;height:56.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" fillcolor="white [3201]" strokeweight=".5pt">
                <v:textbox>
                  <w:txbxContent>
                    <w:p w14:paraId="06410972" w14:textId="77777777" w:rsidR="00AF21E3" w:rsidRDefault="00AF21E3" w:rsidP="00090561">
                      <w:pPr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CF343A">
                        <w:rPr>
                          <w:rFonts w:ascii="Verdana" w:hAnsi="Verdana"/>
                          <w:sz w:val="16"/>
                          <w:szCs w:val="16"/>
                          <w:u w:val="single"/>
                        </w:rPr>
                        <w:t>3-8 Assessments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:</w:t>
                      </w:r>
                    </w:p>
                    <w:p w14:paraId="0813FEFC" w14:textId="6B723434" w:rsidR="00AF21E3" w:rsidRDefault="00AF21E3" w:rsidP="00090561">
                      <w:pPr>
                        <w:tabs>
                          <w:tab w:val="left" w:pos="288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PBT ELA Administration Window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A41D78">
                        <w:rPr>
                          <w:rFonts w:ascii="Verdana" w:hAnsi="Verdana"/>
                          <w:sz w:val="16"/>
                          <w:szCs w:val="16"/>
                        </w:rPr>
                        <w:t>April 10-12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 w:rsidR="00BD4563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0229AF3D" w14:textId="79BBF7AD" w:rsidR="00AF21E3" w:rsidRDefault="00AF21E3" w:rsidP="00090561">
                      <w:pPr>
                        <w:tabs>
                          <w:tab w:val="left" w:pos="288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F860E2">
                        <w:rPr>
                          <w:rFonts w:ascii="Verdana" w:hAnsi="Verdana"/>
                          <w:sz w:val="16"/>
                          <w:szCs w:val="16"/>
                        </w:rPr>
                        <w:t>CBT ELA Ad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ministration Window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A41D78">
                        <w:rPr>
                          <w:rFonts w:ascii="Verdana" w:hAnsi="Verdana"/>
                          <w:sz w:val="16"/>
                          <w:szCs w:val="16"/>
                        </w:rPr>
                        <w:t>April</w:t>
                      </w:r>
                      <w:r w:rsidR="00606EEE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8-May </w:t>
                      </w:r>
                      <w:r w:rsidR="0015695E">
                        <w:rPr>
                          <w:rFonts w:ascii="Verdana" w:hAnsi="Verdana"/>
                          <w:sz w:val="16"/>
                          <w:szCs w:val="16"/>
                        </w:rPr>
                        <w:t>17</w:t>
                      </w:r>
                    </w:p>
                    <w:p w14:paraId="143478A7" w14:textId="33DE41E5" w:rsidR="00AF21E3" w:rsidRPr="00F860E2" w:rsidRDefault="00AF21E3" w:rsidP="00090561">
                      <w:pPr>
                        <w:tabs>
                          <w:tab w:val="left" w:pos="288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PBT Math Administration Window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15695E">
                        <w:rPr>
                          <w:rFonts w:ascii="Verdana" w:hAnsi="Verdana"/>
                          <w:sz w:val="16"/>
                          <w:szCs w:val="16"/>
                        </w:rPr>
                        <w:t>May 7-9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 w:rsidR="00BD4563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3C0548B5" w14:textId="071E3C0E" w:rsidR="00AF21E3" w:rsidRPr="00F860E2" w:rsidRDefault="00AF21E3" w:rsidP="00090561">
                      <w:pPr>
                        <w:tabs>
                          <w:tab w:val="left" w:pos="288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F860E2">
                        <w:rPr>
                          <w:rFonts w:ascii="Verdana" w:hAnsi="Verdana"/>
                          <w:sz w:val="16"/>
                          <w:szCs w:val="16"/>
                        </w:rPr>
                        <w:t>CBT Math Ad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ministration Window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BE128D">
                        <w:rPr>
                          <w:rFonts w:ascii="Verdana" w:hAnsi="Verdana"/>
                          <w:sz w:val="16"/>
                          <w:szCs w:val="16"/>
                        </w:rPr>
                        <w:t>April 8-May 17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 w:rsidR="00BD4563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D332E4">
        <w:rPr>
          <w:rFonts w:ascii="Arial" w:hAnsi="Arial" w:cs="Arial"/>
        </w:rPr>
        <w:t>19</w:t>
      </w:r>
      <w:r w:rsidR="00667929">
        <w:rPr>
          <w:rFonts w:ascii="Arial" w:hAnsi="Arial" w:cs="Arial"/>
        </w:rPr>
        <w:t>1919</w:t>
      </w:r>
    </w:p>
    <w:sectPr w:rsidR="00EE131E" w:rsidRPr="00A457C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9" w:h="11907" w:orient="landscape" w:code="9"/>
      <w:pgMar w:top="1440" w:right="1440" w:bottom="1152" w:left="1440" w:header="706" w:footer="706" w:gutter="0"/>
      <w:cols w:space="709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B2DA0B" w14:textId="77777777" w:rsidR="0027208B" w:rsidRDefault="0027208B">
      <w:r>
        <w:separator/>
      </w:r>
    </w:p>
  </w:endnote>
  <w:endnote w:type="continuationSeparator" w:id="0">
    <w:p w14:paraId="15B558E1" w14:textId="77777777" w:rsidR="0027208B" w:rsidRDefault="002720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6420E" w14:textId="77777777" w:rsidR="00AF21E3" w:rsidRDefault="00AF21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30003" w14:textId="77777777" w:rsidR="00AF21E3" w:rsidRDefault="00AF21E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F3A2B" w14:textId="77777777" w:rsidR="00AF21E3" w:rsidRDefault="00AF21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1648B" w14:textId="77777777" w:rsidR="0027208B" w:rsidRDefault="0027208B">
      <w:r>
        <w:separator/>
      </w:r>
    </w:p>
  </w:footnote>
  <w:footnote w:type="continuationSeparator" w:id="0">
    <w:p w14:paraId="50A155F8" w14:textId="77777777" w:rsidR="0027208B" w:rsidRDefault="002720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BA6D0" w14:textId="77777777" w:rsidR="00AF21E3" w:rsidRDefault="00AF21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9974236"/>
      <w:docPartObj>
        <w:docPartGallery w:val="Watermarks"/>
        <w:docPartUnique/>
      </w:docPartObj>
    </w:sdtPr>
    <w:sdtEndPr/>
    <w:sdtContent>
      <w:p w14:paraId="614260E7" w14:textId="7A4ECF9A" w:rsidR="00AF21E3" w:rsidRDefault="00A1663F">
        <w:pPr>
          <w:pStyle w:val="Header"/>
        </w:pPr>
        <w:r>
          <w:rPr>
            <w:noProof/>
          </w:rPr>
          <w:pict w14:anchorId="5BEAAE5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8798D" w14:textId="77777777" w:rsidR="00AF21E3" w:rsidRDefault="00AF21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7412B9"/>
    <w:multiLevelType w:val="hybridMultilevel"/>
    <w:tmpl w:val="86B0B052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78669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MDezMDUwsjAxszBX0lEKTi0uzszPAykwNKgFALutwtYtAAAA"/>
  </w:docVars>
  <w:rsids>
    <w:rsidRoot w:val="00F32625"/>
    <w:rsid w:val="00011D28"/>
    <w:rsid w:val="00017141"/>
    <w:rsid w:val="00020CCB"/>
    <w:rsid w:val="0003464E"/>
    <w:rsid w:val="000355DF"/>
    <w:rsid w:val="000418C3"/>
    <w:rsid w:val="00045489"/>
    <w:rsid w:val="00053B76"/>
    <w:rsid w:val="00055A28"/>
    <w:rsid w:val="000736D0"/>
    <w:rsid w:val="00074D3B"/>
    <w:rsid w:val="000754C9"/>
    <w:rsid w:val="00086CBD"/>
    <w:rsid w:val="00087F32"/>
    <w:rsid w:val="00090561"/>
    <w:rsid w:val="00091450"/>
    <w:rsid w:val="000B171E"/>
    <w:rsid w:val="000B2EF5"/>
    <w:rsid w:val="000B30C5"/>
    <w:rsid w:val="000B7E9B"/>
    <w:rsid w:val="000C15EC"/>
    <w:rsid w:val="000C269E"/>
    <w:rsid w:val="000C2974"/>
    <w:rsid w:val="000E44F3"/>
    <w:rsid w:val="000F0A23"/>
    <w:rsid w:val="00110EE6"/>
    <w:rsid w:val="00112D59"/>
    <w:rsid w:val="00140D1A"/>
    <w:rsid w:val="00143E42"/>
    <w:rsid w:val="00147DF8"/>
    <w:rsid w:val="0015250B"/>
    <w:rsid w:val="0015695E"/>
    <w:rsid w:val="00176AE2"/>
    <w:rsid w:val="0018123C"/>
    <w:rsid w:val="001E21A3"/>
    <w:rsid w:val="001E2A90"/>
    <w:rsid w:val="001F60F0"/>
    <w:rsid w:val="00206860"/>
    <w:rsid w:val="00206E39"/>
    <w:rsid w:val="0021272F"/>
    <w:rsid w:val="002134D8"/>
    <w:rsid w:val="002401F0"/>
    <w:rsid w:val="002622E5"/>
    <w:rsid w:val="0027208B"/>
    <w:rsid w:val="002760EC"/>
    <w:rsid w:val="00282640"/>
    <w:rsid w:val="00294AD2"/>
    <w:rsid w:val="002A4788"/>
    <w:rsid w:val="002B1524"/>
    <w:rsid w:val="002D0C82"/>
    <w:rsid w:val="002D2D47"/>
    <w:rsid w:val="002D53D8"/>
    <w:rsid w:val="002F25C7"/>
    <w:rsid w:val="002F5534"/>
    <w:rsid w:val="00302040"/>
    <w:rsid w:val="00302403"/>
    <w:rsid w:val="0030279A"/>
    <w:rsid w:val="00304275"/>
    <w:rsid w:val="00305CCF"/>
    <w:rsid w:val="00315478"/>
    <w:rsid w:val="00317233"/>
    <w:rsid w:val="003217C7"/>
    <w:rsid w:val="0033501C"/>
    <w:rsid w:val="0033523E"/>
    <w:rsid w:val="003365C0"/>
    <w:rsid w:val="00340DD5"/>
    <w:rsid w:val="00353651"/>
    <w:rsid w:val="00354551"/>
    <w:rsid w:val="00354F54"/>
    <w:rsid w:val="00354F92"/>
    <w:rsid w:val="00355FE9"/>
    <w:rsid w:val="003616FF"/>
    <w:rsid w:val="00365C77"/>
    <w:rsid w:val="0037021C"/>
    <w:rsid w:val="003758B4"/>
    <w:rsid w:val="00391B36"/>
    <w:rsid w:val="00392733"/>
    <w:rsid w:val="00393A65"/>
    <w:rsid w:val="003A08B0"/>
    <w:rsid w:val="003A5E07"/>
    <w:rsid w:val="003C17D7"/>
    <w:rsid w:val="003E7A4D"/>
    <w:rsid w:val="003F1F34"/>
    <w:rsid w:val="003F30A6"/>
    <w:rsid w:val="004065CE"/>
    <w:rsid w:val="00424F1E"/>
    <w:rsid w:val="00430F64"/>
    <w:rsid w:val="00431493"/>
    <w:rsid w:val="004333D3"/>
    <w:rsid w:val="0044146B"/>
    <w:rsid w:val="0044318B"/>
    <w:rsid w:val="00446B69"/>
    <w:rsid w:val="0045746E"/>
    <w:rsid w:val="00465FF8"/>
    <w:rsid w:val="00486992"/>
    <w:rsid w:val="004B4E7D"/>
    <w:rsid w:val="004B6D51"/>
    <w:rsid w:val="004C0AA7"/>
    <w:rsid w:val="004C6369"/>
    <w:rsid w:val="004C7F16"/>
    <w:rsid w:val="004D0216"/>
    <w:rsid w:val="004D24B7"/>
    <w:rsid w:val="004D3A66"/>
    <w:rsid w:val="004D73E3"/>
    <w:rsid w:val="004E53E3"/>
    <w:rsid w:val="004E5FA6"/>
    <w:rsid w:val="004F1E85"/>
    <w:rsid w:val="004F4F7F"/>
    <w:rsid w:val="00502A31"/>
    <w:rsid w:val="005035AF"/>
    <w:rsid w:val="00505576"/>
    <w:rsid w:val="00506515"/>
    <w:rsid w:val="00511BF2"/>
    <w:rsid w:val="00511FC6"/>
    <w:rsid w:val="00512D10"/>
    <w:rsid w:val="00514663"/>
    <w:rsid w:val="00517D46"/>
    <w:rsid w:val="005211C7"/>
    <w:rsid w:val="00536C1C"/>
    <w:rsid w:val="00544210"/>
    <w:rsid w:val="00562E7F"/>
    <w:rsid w:val="00563C6C"/>
    <w:rsid w:val="00564F99"/>
    <w:rsid w:val="00565D98"/>
    <w:rsid w:val="00566EEE"/>
    <w:rsid w:val="005704D7"/>
    <w:rsid w:val="005713AC"/>
    <w:rsid w:val="00572B96"/>
    <w:rsid w:val="00572E48"/>
    <w:rsid w:val="00574ECC"/>
    <w:rsid w:val="00576925"/>
    <w:rsid w:val="00587638"/>
    <w:rsid w:val="0059285B"/>
    <w:rsid w:val="005A599E"/>
    <w:rsid w:val="005A71C0"/>
    <w:rsid w:val="005B1480"/>
    <w:rsid w:val="005B2A9D"/>
    <w:rsid w:val="005B3442"/>
    <w:rsid w:val="005B3EE9"/>
    <w:rsid w:val="005B4E55"/>
    <w:rsid w:val="005C0708"/>
    <w:rsid w:val="005C29BE"/>
    <w:rsid w:val="005C5B78"/>
    <w:rsid w:val="005D21E8"/>
    <w:rsid w:val="005E1D85"/>
    <w:rsid w:val="005E3469"/>
    <w:rsid w:val="005E6BF8"/>
    <w:rsid w:val="005F3B24"/>
    <w:rsid w:val="005F66CC"/>
    <w:rsid w:val="00602144"/>
    <w:rsid w:val="00602CAC"/>
    <w:rsid w:val="00602CC9"/>
    <w:rsid w:val="00603642"/>
    <w:rsid w:val="00606EEE"/>
    <w:rsid w:val="006073ED"/>
    <w:rsid w:val="00620982"/>
    <w:rsid w:val="00623FCA"/>
    <w:rsid w:val="00624A56"/>
    <w:rsid w:val="00647934"/>
    <w:rsid w:val="0065237B"/>
    <w:rsid w:val="0065508D"/>
    <w:rsid w:val="00656995"/>
    <w:rsid w:val="006602BD"/>
    <w:rsid w:val="00667929"/>
    <w:rsid w:val="00682CA4"/>
    <w:rsid w:val="00684D48"/>
    <w:rsid w:val="00695030"/>
    <w:rsid w:val="00697BD3"/>
    <w:rsid w:val="006A18B2"/>
    <w:rsid w:val="006B331D"/>
    <w:rsid w:val="006E0F10"/>
    <w:rsid w:val="006F36FB"/>
    <w:rsid w:val="007100E1"/>
    <w:rsid w:val="00717A17"/>
    <w:rsid w:val="00721D74"/>
    <w:rsid w:val="00724416"/>
    <w:rsid w:val="00730349"/>
    <w:rsid w:val="00730C37"/>
    <w:rsid w:val="00730DEA"/>
    <w:rsid w:val="0074200F"/>
    <w:rsid w:val="00743702"/>
    <w:rsid w:val="00751993"/>
    <w:rsid w:val="00753234"/>
    <w:rsid w:val="00754CB8"/>
    <w:rsid w:val="007561CA"/>
    <w:rsid w:val="00756AB9"/>
    <w:rsid w:val="00782F35"/>
    <w:rsid w:val="00783F5B"/>
    <w:rsid w:val="00786F40"/>
    <w:rsid w:val="0078719C"/>
    <w:rsid w:val="00794168"/>
    <w:rsid w:val="007A604B"/>
    <w:rsid w:val="007B4C4E"/>
    <w:rsid w:val="007C4019"/>
    <w:rsid w:val="007D13D9"/>
    <w:rsid w:val="007D672F"/>
    <w:rsid w:val="007E056C"/>
    <w:rsid w:val="007E62EC"/>
    <w:rsid w:val="007E7B27"/>
    <w:rsid w:val="007E7BDF"/>
    <w:rsid w:val="007F3250"/>
    <w:rsid w:val="007F7990"/>
    <w:rsid w:val="00826445"/>
    <w:rsid w:val="008333D2"/>
    <w:rsid w:val="0083466E"/>
    <w:rsid w:val="00834DA1"/>
    <w:rsid w:val="00847B66"/>
    <w:rsid w:val="008526ED"/>
    <w:rsid w:val="008557F1"/>
    <w:rsid w:val="0086209C"/>
    <w:rsid w:val="008637BD"/>
    <w:rsid w:val="00867673"/>
    <w:rsid w:val="00875264"/>
    <w:rsid w:val="00876AAE"/>
    <w:rsid w:val="00880364"/>
    <w:rsid w:val="00883D30"/>
    <w:rsid w:val="00885F42"/>
    <w:rsid w:val="008C35E7"/>
    <w:rsid w:val="008D1242"/>
    <w:rsid w:val="008D228E"/>
    <w:rsid w:val="008D3D1B"/>
    <w:rsid w:val="008E377C"/>
    <w:rsid w:val="008E37CF"/>
    <w:rsid w:val="008F565D"/>
    <w:rsid w:val="008F5E32"/>
    <w:rsid w:val="008F701F"/>
    <w:rsid w:val="008F7BF7"/>
    <w:rsid w:val="0090711D"/>
    <w:rsid w:val="00910FE8"/>
    <w:rsid w:val="009131CE"/>
    <w:rsid w:val="00915F5F"/>
    <w:rsid w:val="00916217"/>
    <w:rsid w:val="009171A0"/>
    <w:rsid w:val="009229F7"/>
    <w:rsid w:val="00932B96"/>
    <w:rsid w:val="00934366"/>
    <w:rsid w:val="00940957"/>
    <w:rsid w:val="00946A29"/>
    <w:rsid w:val="00974481"/>
    <w:rsid w:val="009858E8"/>
    <w:rsid w:val="009C0B26"/>
    <w:rsid w:val="009C58D4"/>
    <w:rsid w:val="009D26E1"/>
    <w:rsid w:val="009D5E5C"/>
    <w:rsid w:val="009E150E"/>
    <w:rsid w:val="009E6635"/>
    <w:rsid w:val="00A1083A"/>
    <w:rsid w:val="00A1663F"/>
    <w:rsid w:val="00A26883"/>
    <w:rsid w:val="00A31EC6"/>
    <w:rsid w:val="00A369CF"/>
    <w:rsid w:val="00A37144"/>
    <w:rsid w:val="00A41D78"/>
    <w:rsid w:val="00A457C0"/>
    <w:rsid w:val="00A503D9"/>
    <w:rsid w:val="00A50EB8"/>
    <w:rsid w:val="00A7218C"/>
    <w:rsid w:val="00A77C68"/>
    <w:rsid w:val="00A815AD"/>
    <w:rsid w:val="00A832DE"/>
    <w:rsid w:val="00A878FB"/>
    <w:rsid w:val="00A917AD"/>
    <w:rsid w:val="00AA01A2"/>
    <w:rsid w:val="00AA565F"/>
    <w:rsid w:val="00AA5F93"/>
    <w:rsid w:val="00AA65CA"/>
    <w:rsid w:val="00AA79C3"/>
    <w:rsid w:val="00AB1811"/>
    <w:rsid w:val="00AB5EE7"/>
    <w:rsid w:val="00AB7CA5"/>
    <w:rsid w:val="00AC18C0"/>
    <w:rsid w:val="00AC6880"/>
    <w:rsid w:val="00AD09FE"/>
    <w:rsid w:val="00AD2B35"/>
    <w:rsid w:val="00AD319A"/>
    <w:rsid w:val="00AE09C9"/>
    <w:rsid w:val="00AE4C19"/>
    <w:rsid w:val="00AF1D09"/>
    <w:rsid w:val="00AF21E3"/>
    <w:rsid w:val="00B05E09"/>
    <w:rsid w:val="00B14D11"/>
    <w:rsid w:val="00B2449D"/>
    <w:rsid w:val="00B24A33"/>
    <w:rsid w:val="00B26B50"/>
    <w:rsid w:val="00B33777"/>
    <w:rsid w:val="00B36BEF"/>
    <w:rsid w:val="00B50830"/>
    <w:rsid w:val="00B61BEA"/>
    <w:rsid w:val="00B67FA4"/>
    <w:rsid w:val="00B82C90"/>
    <w:rsid w:val="00B85E2B"/>
    <w:rsid w:val="00B86A28"/>
    <w:rsid w:val="00B87079"/>
    <w:rsid w:val="00BA2D7D"/>
    <w:rsid w:val="00BB061D"/>
    <w:rsid w:val="00BB2CDA"/>
    <w:rsid w:val="00BC08B1"/>
    <w:rsid w:val="00BC6D52"/>
    <w:rsid w:val="00BD4563"/>
    <w:rsid w:val="00BE0753"/>
    <w:rsid w:val="00BE128D"/>
    <w:rsid w:val="00BF4CE2"/>
    <w:rsid w:val="00C11245"/>
    <w:rsid w:val="00C1758F"/>
    <w:rsid w:val="00C175A8"/>
    <w:rsid w:val="00C24D4F"/>
    <w:rsid w:val="00C27D89"/>
    <w:rsid w:val="00C300EC"/>
    <w:rsid w:val="00C30BB6"/>
    <w:rsid w:val="00C3696C"/>
    <w:rsid w:val="00C37FE5"/>
    <w:rsid w:val="00C41558"/>
    <w:rsid w:val="00C577D7"/>
    <w:rsid w:val="00C621A5"/>
    <w:rsid w:val="00C646FB"/>
    <w:rsid w:val="00C65E1C"/>
    <w:rsid w:val="00C77D2E"/>
    <w:rsid w:val="00C805D9"/>
    <w:rsid w:val="00C8313C"/>
    <w:rsid w:val="00C9118B"/>
    <w:rsid w:val="00C9159E"/>
    <w:rsid w:val="00C93DA5"/>
    <w:rsid w:val="00C95A98"/>
    <w:rsid w:val="00CA50E4"/>
    <w:rsid w:val="00CA6BA2"/>
    <w:rsid w:val="00CB1650"/>
    <w:rsid w:val="00CC221A"/>
    <w:rsid w:val="00CC5F40"/>
    <w:rsid w:val="00CD0ADC"/>
    <w:rsid w:val="00CE66F3"/>
    <w:rsid w:val="00CF1418"/>
    <w:rsid w:val="00CF36D1"/>
    <w:rsid w:val="00CF3A23"/>
    <w:rsid w:val="00CF5568"/>
    <w:rsid w:val="00CF6326"/>
    <w:rsid w:val="00D001D6"/>
    <w:rsid w:val="00D12161"/>
    <w:rsid w:val="00D142F8"/>
    <w:rsid w:val="00D175DE"/>
    <w:rsid w:val="00D17B2A"/>
    <w:rsid w:val="00D210CA"/>
    <w:rsid w:val="00D21914"/>
    <w:rsid w:val="00D237DE"/>
    <w:rsid w:val="00D27749"/>
    <w:rsid w:val="00D332E4"/>
    <w:rsid w:val="00D3423E"/>
    <w:rsid w:val="00D470E0"/>
    <w:rsid w:val="00D47B27"/>
    <w:rsid w:val="00D53751"/>
    <w:rsid w:val="00D54D3C"/>
    <w:rsid w:val="00D56D09"/>
    <w:rsid w:val="00D57289"/>
    <w:rsid w:val="00D62F33"/>
    <w:rsid w:val="00D71107"/>
    <w:rsid w:val="00D76457"/>
    <w:rsid w:val="00D90D72"/>
    <w:rsid w:val="00D94E2D"/>
    <w:rsid w:val="00D95C33"/>
    <w:rsid w:val="00D97FB8"/>
    <w:rsid w:val="00DA6159"/>
    <w:rsid w:val="00DB6273"/>
    <w:rsid w:val="00DC2AFB"/>
    <w:rsid w:val="00DC2D87"/>
    <w:rsid w:val="00DC623F"/>
    <w:rsid w:val="00DC7155"/>
    <w:rsid w:val="00DD3E12"/>
    <w:rsid w:val="00DD601A"/>
    <w:rsid w:val="00DE620A"/>
    <w:rsid w:val="00DF6E46"/>
    <w:rsid w:val="00E224BB"/>
    <w:rsid w:val="00E36783"/>
    <w:rsid w:val="00E42907"/>
    <w:rsid w:val="00E52D5C"/>
    <w:rsid w:val="00E604DE"/>
    <w:rsid w:val="00E85B11"/>
    <w:rsid w:val="00EC13F3"/>
    <w:rsid w:val="00EC4EB1"/>
    <w:rsid w:val="00ED3AA2"/>
    <w:rsid w:val="00ED650A"/>
    <w:rsid w:val="00EE131E"/>
    <w:rsid w:val="00EE268E"/>
    <w:rsid w:val="00EE3A17"/>
    <w:rsid w:val="00EE5450"/>
    <w:rsid w:val="00EF37CA"/>
    <w:rsid w:val="00F0643F"/>
    <w:rsid w:val="00F07C76"/>
    <w:rsid w:val="00F12946"/>
    <w:rsid w:val="00F21964"/>
    <w:rsid w:val="00F2288D"/>
    <w:rsid w:val="00F32625"/>
    <w:rsid w:val="00F3268F"/>
    <w:rsid w:val="00F34473"/>
    <w:rsid w:val="00F36DC8"/>
    <w:rsid w:val="00F400C4"/>
    <w:rsid w:val="00F67409"/>
    <w:rsid w:val="00F71675"/>
    <w:rsid w:val="00F8246A"/>
    <w:rsid w:val="00F8555A"/>
    <w:rsid w:val="00FA1924"/>
    <w:rsid w:val="00FA263D"/>
    <w:rsid w:val="00FA61E1"/>
    <w:rsid w:val="00FA6FCC"/>
    <w:rsid w:val="00FB2A4A"/>
    <w:rsid w:val="00FB2D64"/>
    <w:rsid w:val="00FB5D7A"/>
    <w:rsid w:val="00FD45E1"/>
    <w:rsid w:val="00FE5CAA"/>
    <w:rsid w:val="00FF20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5336FA9"/>
  <w15:docId w15:val="{56FA8478-55AC-46FC-865A-4F9E9EE4D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autoSpaceDE w:val="0"/>
      <w:autoSpaceDN w:val="0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Pr>
      <w:rFonts w:ascii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Pr>
      <w:rFonts w:ascii="Tahoma" w:hAnsi="Tahoma" w:cs="Tahoma"/>
      <w:sz w:val="16"/>
    </w:rPr>
  </w:style>
  <w:style w:type="character" w:styleId="Hyperlink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ListParagraph">
    <w:name w:val="List Paragraph"/>
    <w:basedOn w:val="Normal"/>
    <w:uiPriority w:val="72"/>
    <w:qFormat/>
    <w:rsid w:val="000C15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34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09D45637D5754FB63A0FC14EFECDA7" ma:contentTypeVersion="14" ma:contentTypeDescription="Create a new document." ma:contentTypeScope="" ma:versionID="0f23751893a0b1bbac6660e2f741036e">
  <xsd:schema xmlns:xsd="http://www.w3.org/2001/XMLSchema" xmlns:xs="http://www.w3.org/2001/XMLSchema" xmlns:p="http://schemas.microsoft.com/office/2006/metadata/properties" xmlns:ns2="434c9cc5-d55f-4501-b8b7-275c2f614055" xmlns:ns3="5f759c62-dcf6-429a-b663-9f8d82bce609" targetNamespace="http://schemas.microsoft.com/office/2006/metadata/properties" ma:root="true" ma:fieldsID="619c405ee9ca98c38703b0044d5091db" ns2:_="" ns3:_="">
    <xsd:import namespace="434c9cc5-d55f-4501-b8b7-275c2f614055"/>
    <xsd:import namespace="5f759c62-dcf6-429a-b663-9f8d82bce6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c9cc5-d55f-4501-b8b7-275c2f6140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08ba11eb-aff0-48c8-ac77-79153a0b9d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59c62-dcf6-429a-b663-9f8d82bce60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542551a-5756-49e3-9c26-e74b24ccb502}" ma:internalName="TaxCatchAll" ma:showField="CatchAllData" ma:web="5f759c62-dcf6-429a-b663-9f8d82bce60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34c9cc5-d55f-4501-b8b7-275c2f614055">
      <Terms xmlns="http://schemas.microsoft.com/office/infopath/2007/PartnerControls"/>
    </lcf76f155ced4ddcb4097134ff3c332f>
    <TaxCatchAll xmlns="5f759c62-dcf6-429a-b663-9f8d82bce60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26B219-2108-4FB9-8F2B-6E5E10B7DD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c9cc5-d55f-4501-b8b7-275c2f614055"/>
    <ds:schemaRef ds:uri="5f759c62-dcf6-429a-b663-9f8d82bce6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D49B376-975B-46C5-963E-1BE76CBD10B0}">
  <ds:schemaRefs>
    <ds:schemaRef ds:uri="http://schemas.microsoft.com/office/2006/metadata/properties"/>
    <ds:schemaRef ds:uri="http://schemas.microsoft.com/office/infopath/2007/PartnerControls"/>
    <ds:schemaRef ds:uri="434c9cc5-d55f-4501-b8b7-275c2f614055"/>
    <ds:schemaRef ds:uri="5f759c62-dcf6-429a-b663-9f8d82bce609"/>
  </ds:schemaRefs>
</ds:datastoreItem>
</file>

<file path=customXml/itemProps3.xml><?xml version="1.0" encoding="utf-8"?>
<ds:datastoreItem xmlns:ds="http://schemas.openxmlformats.org/officeDocument/2006/customXml" ds:itemID="{881D84FC-71EF-4417-BE20-EBAAFD236E2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6</Words>
  <Characters>1145</Characters>
  <Application>Microsoft Office Word</Application>
  <DocSecurity>0</DocSecurity>
  <Lines>9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7-18 Yearly School Calendar - CalendarLabs.com</vt:lpstr>
    </vt:vector>
  </TitlesOfParts>
  <Company>CalendarLabs.com</Company>
  <LinksUpToDate>false</LinksUpToDate>
  <CharactersWithSpaces>1618</CharactersWithSpaces>
  <SharedDoc>false</SharedDoc>
  <HLinks>
    <vt:vector size="6" baseType="variant">
      <vt:variant>
        <vt:i4>5767175</vt:i4>
      </vt:variant>
      <vt:variant>
        <vt:i4>0</vt:i4>
      </vt:variant>
      <vt:variant>
        <vt:i4>0</vt:i4>
      </vt:variant>
      <vt:variant>
        <vt:i4>5</vt:i4>
      </vt:variant>
      <vt:variant>
        <vt:lpwstr>http://www.calendarlabs.com/calendar-templat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7-18 Yearly School Calendar - CalendarLabs.com</dc:title>
  <dc:subject>2017-18 Yearly School Calendar - CalendarLabs.com</dc:subject>
  <dc:creator>calendarlabs.com</dc:creator>
  <cp:keywords>Calendar; calendarlabs.com; School Calendar</cp:keywords>
  <dc:description>All Rights Reserved. Copyright © CalendarLabs.com. Do not distribute or sale without written permission.</dc:description>
  <cp:lastModifiedBy>Suzanne Pohorence</cp:lastModifiedBy>
  <cp:revision>2</cp:revision>
  <cp:lastPrinted>2023-01-23T19:26:00Z</cp:lastPrinted>
  <dcterms:created xsi:type="dcterms:W3CDTF">2023-04-10T20:44:00Z</dcterms:created>
  <dcterms:modified xsi:type="dcterms:W3CDTF">2023-04-10T20:44:00Z</dcterms:modified>
  <cp:category>calendar;calendarlabs.com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09D45637D5754FB63A0FC14EFECDA7</vt:lpwstr>
  </property>
  <property fmtid="{D5CDD505-2E9C-101B-9397-08002B2CF9AE}" pid="3" name="MediaServiceImageTags">
    <vt:lpwstr/>
  </property>
</Properties>
</file>